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AA9D4" w14:textId="77777777" w:rsidR="009B36FA" w:rsidRPr="009C6048" w:rsidRDefault="009B36FA" w:rsidP="00A40156">
      <w:pPr>
        <w:rPr>
          <w:szCs w:val="24"/>
        </w:rPr>
      </w:pPr>
    </w:p>
    <w:p w14:paraId="55C213BD" w14:textId="77777777" w:rsidR="009B36FA" w:rsidRPr="009C6048" w:rsidRDefault="009B36FA" w:rsidP="00A40156">
      <w:pPr>
        <w:rPr>
          <w:szCs w:val="24"/>
        </w:rPr>
      </w:pPr>
    </w:p>
    <w:p w14:paraId="117C1ED1" w14:textId="77777777" w:rsidR="009B36FA" w:rsidRPr="009C6048" w:rsidRDefault="009B36FA" w:rsidP="00A40156">
      <w:pPr>
        <w:rPr>
          <w:szCs w:val="24"/>
        </w:rPr>
      </w:pPr>
    </w:p>
    <w:p w14:paraId="61B6F3A4" w14:textId="77777777" w:rsidR="009B36FA" w:rsidRPr="009C6048" w:rsidRDefault="009B36FA" w:rsidP="00A40156">
      <w:pPr>
        <w:rPr>
          <w:szCs w:val="24"/>
        </w:rPr>
      </w:pPr>
    </w:p>
    <w:p w14:paraId="42ADD1DD" w14:textId="77777777" w:rsidR="008C1248" w:rsidRPr="009C6048" w:rsidRDefault="00294E67" w:rsidP="008C1248">
      <w:pPr>
        <w:pStyle w:val="Default"/>
        <w:jc w:val="center"/>
        <w:rPr>
          <w:rFonts w:asciiTheme="minorHAnsi" w:hAnsiTheme="minorHAnsi"/>
          <w:color w:val="4F81BD" w:themeColor="accent1"/>
        </w:rPr>
      </w:pPr>
      <w:r w:rsidRPr="009C6048">
        <w:rPr>
          <w:rFonts w:asciiTheme="minorHAnsi" w:hAnsiTheme="minorHAnsi"/>
          <w:color w:val="4F81BD" w:themeColor="accent1"/>
        </w:rPr>
        <w:t>Título de proyecto</w:t>
      </w:r>
    </w:p>
    <w:p w14:paraId="2158EBB8" w14:textId="77777777" w:rsidR="000D2329" w:rsidRPr="009C6048" w:rsidRDefault="000D2329" w:rsidP="00A40156">
      <w:pPr>
        <w:rPr>
          <w:szCs w:val="24"/>
        </w:rPr>
      </w:pPr>
    </w:p>
    <w:p w14:paraId="6B57C2EA" w14:textId="77777777" w:rsidR="009E1EB5" w:rsidRPr="009C6048" w:rsidRDefault="009E1EB5" w:rsidP="00A40156">
      <w:pPr>
        <w:rPr>
          <w:szCs w:val="24"/>
        </w:rPr>
      </w:pPr>
    </w:p>
    <w:p w14:paraId="20DD7961" w14:textId="77777777" w:rsidR="009B36FA" w:rsidRPr="009C6048" w:rsidRDefault="009B36FA" w:rsidP="00A40156">
      <w:pPr>
        <w:rPr>
          <w:szCs w:val="24"/>
        </w:rPr>
      </w:pPr>
    </w:p>
    <w:p w14:paraId="6B864724" w14:textId="77777777" w:rsidR="000D2329" w:rsidRPr="009C6048" w:rsidRDefault="000D2329" w:rsidP="00A40156">
      <w:pPr>
        <w:rPr>
          <w:szCs w:val="24"/>
        </w:rPr>
      </w:pPr>
    </w:p>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RPr="009C6048" w14:paraId="3218FD4A" w14:textId="77777777" w:rsidTr="000C1313">
        <w:tc>
          <w:tcPr>
            <w:tcW w:w="10205" w:type="dxa"/>
            <w:vAlign w:val="center"/>
          </w:tcPr>
          <w:p w14:paraId="1964262B" w14:textId="77777777" w:rsidR="00F1639C" w:rsidRPr="009C6048" w:rsidRDefault="00294E67" w:rsidP="00294E67">
            <w:pPr>
              <w:pStyle w:val="Title"/>
              <w:ind w:left="1134" w:hanging="794"/>
              <w:rPr>
                <w:sz w:val="24"/>
                <w:szCs w:val="24"/>
              </w:rPr>
            </w:pPr>
            <w:r w:rsidRPr="009C6048">
              <w:rPr>
                <w:sz w:val="24"/>
                <w:szCs w:val="24"/>
              </w:rPr>
              <w:t>Título de capítulo</w:t>
            </w:r>
            <w:r w:rsidR="00F1639C" w:rsidRPr="009C6048">
              <w:rPr>
                <w:sz w:val="24"/>
                <w:szCs w:val="24"/>
              </w:rPr>
              <w:t xml:space="preserve"> </w:t>
            </w:r>
            <w:r w:rsidRPr="009C6048">
              <w:rPr>
                <w:sz w:val="24"/>
                <w:szCs w:val="24"/>
              </w:rPr>
              <w:t>o parte</w:t>
            </w:r>
          </w:p>
        </w:tc>
      </w:tr>
    </w:tbl>
    <w:p w14:paraId="03B9C62B" w14:textId="77777777" w:rsidR="00685102" w:rsidRPr="009C6048" w:rsidRDefault="00685102" w:rsidP="00A40156">
      <w:pPr>
        <w:rPr>
          <w:szCs w:val="24"/>
        </w:rPr>
      </w:pPr>
    </w:p>
    <w:p w14:paraId="08F421A3" w14:textId="77777777" w:rsidR="00A65F39" w:rsidRPr="009C6048" w:rsidRDefault="00A65F39" w:rsidP="00A73983">
      <w:pPr>
        <w:rPr>
          <w:szCs w:val="24"/>
        </w:rPr>
      </w:pPr>
    </w:p>
    <w:p w14:paraId="18BB1EAB" w14:textId="77777777" w:rsidR="00A65F39" w:rsidRPr="009C6048" w:rsidRDefault="00A65F39" w:rsidP="00A73983">
      <w:pPr>
        <w:rPr>
          <w:szCs w:val="24"/>
        </w:rPr>
      </w:pPr>
    </w:p>
    <w:p w14:paraId="5D943F4A" w14:textId="77777777" w:rsidR="00902A02" w:rsidRPr="009C6048" w:rsidRDefault="00902A02" w:rsidP="00A73983">
      <w:pPr>
        <w:rPr>
          <w:szCs w:val="24"/>
        </w:rPr>
      </w:pPr>
    </w:p>
    <w:p w14:paraId="1B4CEA6D" w14:textId="77777777" w:rsidR="00902A02" w:rsidRPr="009C6048" w:rsidRDefault="00902A02" w:rsidP="00A73983">
      <w:pPr>
        <w:rPr>
          <w:szCs w:val="24"/>
        </w:rPr>
      </w:pPr>
    </w:p>
    <w:p w14:paraId="70CA2AB1" w14:textId="77777777" w:rsidR="00902A02" w:rsidRPr="009C6048" w:rsidRDefault="00902A02" w:rsidP="00A73983">
      <w:pPr>
        <w:rPr>
          <w:szCs w:val="24"/>
        </w:rPr>
      </w:pPr>
    </w:p>
    <w:p w14:paraId="16D4B300" w14:textId="77777777" w:rsidR="00902A02" w:rsidRPr="009C6048" w:rsidRDefault="00902A02" w:rsidP="00A73983">
      <w:pPr>
        <w:rPr>
          <w:szCs w:val="24"/>
        </w:rPr>
      </w:pPr>
    </w:p>
    <w:p w14:paraId="78E3D3A6" w14:textId="77777777" w:rsidR="00902A02" w:rsidRPr="009C6048" w:rsidRDefault="00902A02" w:rsidP="00A73983">
      <w:pPr>
        <w:rPr>
          <w:szCs w:val="24"/>
        </w:rPr>
      </w:pPr>
    </w:p>
    <w:p w14:paraId="573B808A" w14:textId="77777777" w:rsidR="00902A02" w:rsidRPr="009C6048" w:rsidRDefault="00902A02" w:rsidP="00A73983">
      <w:pPr>
        <w:rPr>
          <w:szCs w:val="24"/>
        </w:rPr>
      </w:pPr>
    </w:p>
    <w:p w14:paraId="20BF0414" w14:textId="77777777" w:rsidR="00902A02" w:rsidRPr="009C6048" w:rsidRDefault="00902A02" w:rsidP="00A73983">
      <w:pPr>
        <w:rPr>
          <w:szCs w:val="24"/>
        </w:rPr>
      </w:pPr>
    </w:p>
    <w:p w14:paraId="5B0C33DA" w14:textId="77777777" w:rsidR="00902A02" w:rsidRPr="009C6048" w:rsidRDefault="00902A02" w:rsidP="00A73983">
      <w:pPr>
        <w:rPr>
          <w:szCs w:val="24"/>
        </w:rPr>
      </w:pPr>
    </w:p>
    <w:p w14:paraId="7E2E220F" w14:textId="77777777" w:rsidR="00902A02" w:rsidRPr="009C6048" w:rsidRDefault="00902A02" w:rsidP="00A73983">
      <w:pPr>
        <w:rPr>
          <w:szCs w:val="24"/>
        </w:rPr>
      </w:pPr>
    </w:p>
    <w:p w14:paraId="4ADDA0EB" w14:textId="77777777" w:rsidR="00902A02" w:rsidRPr="009C6048" w:rsidRDefault="00902A02" w:rsidP="00A73983">
      <w:pPr>
        <w:rPr>
          <w:szCs w:val="24"/>
        </w:rPr>
      </w:pPr>
    </w:p>
    <w:p w14:paraId="337340CC" w14:textId="77777777" w:rsidR="00902A02" w:rsidRPr="009C6048" w:rsidRDefault="00902A02" w:rsidP="00A73983">
      <w:pPr>
        <w:rPr>
          <w:szCs w:val="24"/>
        </w:rPr>
      </w:pPr>
    </w:p>
    <w:p w14:paraId="67899B63" w14:textId="77777777" w:rsidR="00902A02" w:rsidRPr="009C6048" w:rsidRDefault="00902A02" w:rsidP="00A73983">
      <w:pPr>
        <w:rPr>
          <w:szCs w:val="24"/>
        </w:rPr>
      </w:pPr>
    </w:p>
    <w:p w14:paraId="251B1788" w14:textId="77777777" w:rsidR="00902A02" w:rsidRPr="009C6048" w:rsidRDefault="00902A02" w:rsidP="00A73983">
      <w:pPr>
        <w:rPr>
          <w:szCs w:val="24"/>
        </w:rPr>
      </w:pPr>
    </w:p>
    <w:p w14:paraId="1B628BD5" w14:textId="77777777" w:rsidR="00902A02" w:rsidRPr="009C6048" w:rsidRDefault="00902A02" w:rsidP="00A73983">
      <w:pPr>
        <w:rPr>
          <w:szCs w:val="24"/>
        </w:rPr>
      </w:pPr>
    </w:p>
    <w:p w14:paraId="2E9B3289" w14:textId="77777777" w:rsidR="00902A02" w:rsidRPr="009C6048" w:rsidRDefault="00902A02" w:rsidP="00A73983">
      <w:pPr>
        <w:rPr>
          <w:szCs w:val="24"/>
        </w:rPr>
      </w:pPr>
    </w:p>
    <w:p w14:paraId="12EE888A" w14:textId="77777777" w:rsidR="00902A02" w:rsidRPr="009C6048" w:rsidRDefault="00902A02" w:rsidP="00A73983">
      <w:pPr>
        <w:rPr>
          <w:szCs w:val="24"/>
        </w:rPr>
      </w:pPr>
    </w:p>
    <w:p w14:paraId="63F8D6A5" w14:textId="77777777" w:rsidR="00902A02" w:rsidRPr="009C6048" w:rsidRDefault="00902A02" w:rsidP="00A73983">
      <w:pPr>
        <w:rPr>
          <w:szCs w:val="24"/>
        </w:rPr>
      </w:pPr>
    </w:p>
    <w:p w14:paraId="5C4F60D7" w14:textId="77777777" w:rsidR="00902A02" w:rsidRPr="009C6048" w:rsidRDefault="00902A02" w:rsidP="00A73983">
      <w:pPr>
        <w:rPr>
          <w:szCs w:val="24"/>
        </w:rPr>
      </w:pPr>
    </w:p>
    <w:p w14:paraId="6C42FD55" w14:textId="77777777" w:rsidR="00EF34FE" w:rsidRPr="009C6048" w:rsidRDefault="00EF34FE" w:rsidP="00A73983">
      <w:pPr>
        <w:rPr>
          <w:szCs w:val="24"/>
        </w:rPr>
      </w:pPr>
    </w:p>
    <w:p w14:paraId="60FD8EED" w14:textId="77777777" w:rsidR="00EF34FE" w:rsidRPr="009C6048" w:rsidRDefault="00EF34FE" w:rsidP="00EF34FE">
      <w:pPr>
        <w:jc w:val="center"/>
        <w:rPr>
          <w:szCs w:val="24"/>
        </w:rPr>
      </w:pPr>
      <w:r w:rsidRPr="009C6048">
        <w:rPr>
          <w:noProof/>
          <w:position w:val="6"/>
          <w:szCs w:val="24"/>
          <w:lang w:val="en-US"/>
          <w14:numForm w14:val="default"/>
        </w:rPr>
        <w:drawing>
          <wp:inline distT="0" distB="0" distL="0" distR="0" wp14:anchorId="3483DC23" wp14:editId="41A0FAAA">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rsidRPr="009C6048">
        <w:rPr>
          <w:szCs w:val="24"/>
        </w:rPr>
        <w:t xml:space="preserve">          </w:t>
      </w:r>
      <w:r w:rsidRPr="009C6048">
        <w:rPr>
          <w:noProof/>
          <w:szCs w:val="24"/>
          <w:lang w:val="en-US"/>
          <w14:numForm w14:val="default"/>
        </w:rPr>
        <w:drawing>
          <wp:inline distT="0" distB="0" distL="0" distR="0" wp14:anchorId="57BD1E54" wp14:editId="0D415CCD">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7A610D69" w14:textId="77777777" w:rsidR="00EF34FE" w:rsidRPr="009C6048" w:rsidRDefault="00EF34FE" w:rsidP="00A73983">
      <w:pPr>
        <w:rPr>
          <w:szCs w:val="24"/>
        </w:rPr>
      </w:pPr>
    </w:p>
    <w:p w14:paraId="784C63E3" w14:textId="77777777" w:rsidR="00A65F39" w:rsidRPr="009C6048" w:rsidRDefault="00A65F39" w:rsidP="00A73983">
      <w:pPr>
        <w:rPr>
          <w:szCs w:val="24"/>
        </w:rPr>
      </w:pPr>
    </w:p>
    <w:p w14:paraId="25A0E74A" w14:textId="77777777" w:rsidR="00A65F39" w:rsidRPr="009C6048" w:rsidRDefault="00A65F39" w:rsidP="00A73983">
      <w:pPr>
        <w:rPr>
          <w:szCs w:val="24"/>
        </w:rPr>
      </w:pPr>
      <w:r w:rsidRPr="009C6048">
        <w:rPr>
          <w:szCs w:val="24"/>
        </w:rPr>
        <w:br w:type="page"/>
      </w:r>
    </w:p>
    <w:p w14:paraId="28D5C40C" w14:textId="77777777" w:rsidR="00A65F39" w:rsidRPr="009C6048" w:rsidRDefault="00A65F39" w:rsidP="00A65F39">
      <w:pPr>
        <w:pStyle w:val="Default"/>
        <w:jc w:val="center"/>
        <w:rPr>
          <w:rFonts w:ascii="Calibri" w:hAnsi="Calibri"/>
          <w:b/>
          <w:color w:val="4F81BD" w:themeColor="accent1"/>
        </w:rPr>
      </w:pPr>
      <w:r w:rsidRPr="009C6048">
        <w:rPr>
          <w:rFonts w:ascii="Calibri" w:hAnsi="Calibri"/>
          <w:b/>
          <w:color w:val="4F81BD" w:themeColor="accent1"/>
        </w:rPr>
        <w:lastRenderedPageBreak/>
        <w:t>Índice</w:t>
      </w:r>
      <w:r w:rsidR="00EA0DC6" w:rsidRPr="009C6048">
        <w:rPr>
          <w:rFonts w:ascii="Calibri" w:hAnsi="Calibri"/>
          <w:b/>
          <w:color w:val="4F81BD" w:themeColor="accent1"/>
        </w:rPr>
        <w:t xml:space="preserve"> de</w:t>
      </w:r>
      <w:r w:rsidR="008C42E6" w:rsidRPr="009C6048">
        <w:rPr>
          <w:rFonts w:ascii="Calibri" w:hAnsi="Calibri"/>
          <w:b/>
          <w:color w:val="4F81BD" w:themeColor="accent1"/>
        </w:rPr>
        <w:t xml:space="preserve"> la sección 4.2</w:t>
      </w:r>
    </w:p>
    <w:p w14:paraId="2BCEC2BF" w14:textId="77777777" w:rsidR="00A65F39" w:rsidRPr="009C6048" w:rsidRDefault="00A65F39" w:rsidP="00A73983">
      <w:pPr>
        <w:rPr>
          <w:szCs w:val="24"/>
        </w:rPr>
      </w:pPr>
    </w:p>
    <w:p w14:paraId="3611F0AE" w14:textId="77777777" w:rsidR="00A65F39" w:rsidRPr="009C6048" w:rsidRDefault="00A65F39" w:rsidP="00A73983">
      <w:pPr>
        <w:rPr>
          <w:szCs w:val="24"/>
        </w:rPr>
      </w:pPr>
    </w:p>
    <w:p w14:paraId="35D46043" w14:textId="7AF0B8EF" w:rsidR="001507BA" w:rsidRDefault="008377DE" w:rsidP="001507BA">
      <w:pPr>
        <w:pStyle w:val="TOC1"/>
        <w:rPr>
          <w:rFonts w:cstheme="minorBidi"/>
          <w:color w:val="auto"/>
          <w:szCs w:val="24"/>
          <w:lang w:val="en-MX"/>
          <w14:numForm w14:val="default"/>
        </w:rPr>
      </w:pPr>
      <w:r w:rsidRPr="009C6048">
        <w:rPr>
          <w:rFonts w:ascii="MetaPro-Book" w:hAnsi="MetaPro-Book"/>
          <w:szCs w:val="24"/>
        </w:rPr>
        <w:fldChar w:fldCharType="begin"/>
      </w:r>
      <w:r w:rsidRPr="009C6048">
        <w:rPr>
          <w:rFonts w:ascii="MetaPro-Book" w:hAnsi="MetaPro-Book"/>
          <w:szCs w:val="24"/>
        </w:rPr>
        <w:instrText xml:space="preserve"> TOC \o "1-4" \u </w:instrText>
      </w:r>
      <w:r w:rsidRPr="009C6048">
        <w:rPr>
          <w:rFonts w:ascii="MetaPro-Book" w:hAnsi="MetaPro-Book"/>
          <w:szCs w:val="24"/>
        </w:rPr>
        <w:fldChar w:fldCharType="separate"/>
      </w:r>
      <w:r w:rsidR="001507BA">
        <w:t>4.2</w:t>
      </w:r>
      <w:r w:rsidR="001507BA">
        <w:rPr>
          <w:rFonts w:cstheme="minorBidi"/>
          <w:color w:val="auto"/>
          <w:szCs w:val="24"/>
          <w:lang w:val="en-MX"/>
          <w14:numForm w14:val="default"/>
        </w:rPr>
        <w:tab/>
      </w:r>
      <w:r w:rsidR="001507BA">
        <w:t>Diseño y arquitectura del sistema de gestión</w:t>
      </w:r>
      <w:r w:rsidR="001507BA">
        <w:tab/>
      </w:r>
      <w:r w:rsidR="001507BA">
        <w:fldChar w:fldCharType="begin"/>
      </w:r>
      <w:r w:rsidR="001507BA">
        <w:instrText xml:space="preserve"> PAGEREF _Toc43811793 \h </w:instrText>
      </w:r>
      <w:r w:rsidR="001507BA">
        <w:fldChar w:fldCharType="separate"/>
      </w:r>
      <w:r w:rsidR="001507BA">
        <w:t>3</w:t>
      </w:r>
      <w:r w:rsidR="001507BA">
        <w:fldChar w:fldCharType="end"/>
      </w:r>
    </w:p>
    <w:p w14:paraId="2F7DA802" w14:textId="4E2B7914" w:rsidR="001507BA" w:rsidRDefault="001507B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811794 \h </w:instrText>
      </w:r>
      <w:r>
        <w:fldChar w:fldCharType="separate"/>
      </w:r>
      <w:r>
        <w:t>3</w:t>
      </w:r>
      <w:r>
        <w:fldChar w:fldCharType="end"/>
      </w:r>
    </w:p>
    <w:p w14:paraId="02A31B03" w14:textId="7F66A420" w:rsidR="001507BA" w:rsidRDefault="001507B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w:t>
      </w:r>
      <w:r>
        <w:tab/>
      </w:r>
      <w:r>
        <w:fldChar w:fldCharType="begin"/>
      </w:r>
      <w:r>
        <w:instrText xml:space="preserve"> PAGEREF _Toc43811795 \h </w:instrText>
      </w:r>
      <w:r>
        <w:fldChar w:fldCharType="separate"/>
      </w:r>
      <w:r>
        <w:t>3</w:t>
      </w:r>
      <w:r>
        <w:fldChar w:fldCharType="end"/>
      </w:r>
    </w:p>
    <w:p w14:paraId="4650041A" w14:textId="0FF31A06" w:rsidR="001507BA" w:rsidRDefault="001507BA">
      <w:pPr>
        <w:pStyle w:val="TOC3"/>
        <w:tabs>
          <w:tab w:val="left" w:pos="1872"/>
        </w:tabs>
        <w:rPr>
          <w:rFonts w:asciiTheme="minorHAnsi" w:hAnsiTheme="minorHAnsi" w:cstheme="minorBidi"/>
          <w:color w:val="auto"/>
          <w:sz w:val="24"/>
          <w:szCs w:val="24"/>
          <w:lang w:val="en-MX"/>
          <w14:numForm w14:val="default"/>
        </w:rPr>
      </w:pPr>
      <w:r>
        <w:t>4.2.1.2</w:t>
      </w:r>
      <w:r>
        <w:rPr>
          <w:rFonts w:asciiTheme="minorHAnsi" w:hAnsiTheme="minorHAnsi" w:cstheme="minorBidi"/>
          <w:color w:val="auto"/>
          <w:sz w:val="24"/>
          <w:szCs w:val="24"/>
          <w:lang w:val="en-MX"/>
          <w14:numForm w14:val="default"/>
        </w:rPr>
        <w:tab/>
      </w:r>
      <w:r>
        <w:t>Objetivos generales</w:t>
      </w:r>
      <w:r>
        <w:tab/>
      </w:r>
      <w:r>
        <w:fldChar w:fldCharType="begin"/>
      </w:r>
      <w:r>
        <w:instrText xml:space="preserve"> PAGEREF _Toc43811796 \h </w:instrText>
      </w:r>
      <w:r>
        <w:fldChar w:fldCharType="separate"/>
      </w:r>
      <w:r>
        <w:t>3</w:t>
      </w:r>
      <w:r>
        <w:fldChar w:fldCharType="end"/>
      </w:r>
    </w:p>
    <w:p w14:paraId="06BA3444" w14:textId="7103F141" w:rsidR="001507BA" w:rsidRDefault="001507BA">
      <w:pPr>
        <w:pStyle w:val="TOC3"/>
        <w:tabs>
          <w:tab w:val="left" w:pos="1872"/>
        </w:tabs>
        <w:rPr>
          <w:rFonts w:asciiTheme="minorHAnsi" w:hAnsiTheme="minorHAnsi" w:cstheme="minorBidi"/>
          <w:color w:val="auto"/>
          <w:sz w:val="24"/>
          <w:szCs w:val="24"/>
          <w:lang w:val="en-MX"/>
          <w14:numForm w14:val="default"/>
        </w:rPr>
      </w:pPr>
      <w:r>
        <w:t>4.2.1.3</w:t>
      </w:r>
      <w:r>
        <w:rPr>
          <w:rFonts w:asciiTheme="minorHAnsi" w:hAnsiTheme="minorHAnsi" w:cstheme="minorBidi"/>
          <w:color w:val="auto"/>
          <w:sz w:val="24"/>
          <w:szCs w:val="24"/>
          <w:lang w:val="en-MX"/>
          <w14:numForm w14:val="default"/>
        </w:rPr>
        <w:tab/>
      </w:r>
      <w:r>
        <w:t>Requerimientos</w:t>
      </w:r>
      <w:r>
        <w:tab/>
      </w:r>
      <w:r>
        <w:fldChar w:fldCharType="begin"/>
      </w:r>
      <w:r>
        <w:instrText xml:space="preserve"> PAGEREF _Toc43811797 \h </w:instrText>
      </w:r>
      <w:r>
        <w:fldChar w:fldCharType="separate"/>
      </w:r>
      <w:r>
        <w:t>3</w:t>
      </w:r>
      <w:r>
        <w:fldChar w:fldCharType="end"/>
      </w:r>
    </w:p>
    <w:p w14:paraId="3073BE84" w14:textId="5627B601" w:rsidR="001507BA" w:rsidRDefault="001507BA">
      <w:pPr>
        <w:pStyle w:val="TOC3"/>
        <w:tabs>
          <w:tab w:val="left" w:pos="1872"/>
        </w:tabs>
        <w:rPr>
          <w:rFonts w:asciiTheme="minorHAnsi" w:hAnsiTheme="minorHAnsi" w:cstheme="minorBidi"/>
          <w:color w:val="auto"/>
          <w:sz w:val="24"/>
          <w:szCs w:val="24"/>
          <w:lang w:val="en-MX"/>
          <w14:numForm w14:val="default"/>
        </w:rPr>
      </w:pPr>
      <w:r>
        <w:t>4.2.1.4</w:t>
      </w:r>
      <w:r>
        <w:rPr>
          <w:rFonts w:asciiTheme="minorHAnsi" w:hAnsiTheme="minorHAnsi" w:cstheme="minorBidi"/>
          <w:color w:val="auto"/>
          <w:sz w:val="24"/>
          <w:szCs w:val="24"/>
          <w:lang w:val="en-MX"/>
          <w14:numForm w14:val="default"/>
        </w:rPr>
        <w:tab/>
      </w:r>
      <w:r>
        <w:t>Beneficios</w:t>
      </w:r>
      <w:r>
        <w:tab/>
      </w:r>
      <w:r>
        <w:fldChar w:fldCharType="begin"/>
      </w:r>
      <w:r>
        <w:instrText xml:space="preserve"> PAGEREF _Toc43811798 \h </w:instrText>
      </w:r>
      <w:r>
        <w:fldChar w:fldCharType="separate"/>
      </w:r>
      <w:r>
        <w:t>5</w:t>
      </w:r>
      <w:r>
        <w:fldChar w:fldCharType="end"/>
      </w:r>
    </w:p>
    <w:p w14:paraId="63608F10" w14:textId="15CC722D" w:rsidR="001507BA" w:rsidRDefault="001507BA">
      <w:pPr>
        <w:pStyle w:val="TOC3"/>
        <w:tabs>
          <w:tab w:val="left" w:pos="1872"/>
        </w:tabs>
        <w:rPr>
          <w:rFonts w:asciiTheme="minorHAnsi" w:hAnsiTheme="minorHAnsi" w:cstheme="minorBidi"/>
          <w:color w:val="auto"/>
          <w:sz w:val="24"/>
          <w:szCs w:val="24"/>
          <w:lang w:val="en-MX"/>
          <w14:numForm w14:val="default"/>
        </w:rPr>
      </w:pPr>
      <w:r>
        <w:t>4.2.1.5</w:t>
      </w:r>
      <w:r>
        <w:rPr>
          <w:rFonts w:asciiTheme="minorHAnsi" w:hAnsiTheme="minorHAnsi" w:cstheme="minorBidi"/>
          <w:color w:val="auto"/>
          <w:sz w:val="24"/>
          <w:szCs w:val="24"/>
          <w:lang w:val="en-MX"/>
          <w14:numForm w14:val="default"/>
        </w:rPr>
        <w:tab/>
      </w:r>
      <w:r>
        <w:t>Limitaciones</w:t>
      </w:r>
      <w:r>
        <w:tab/>
      </w:r>
      <w:r>
        <w:fldChar w:fldCharType="begin"/>
      </w:r>
      <w:r>
        <w:instrText xml:space="preserve"> PAGEREF _Toc43811799 \h </w:instrText>
      </w:r>
      <w:r>
        <w:fldChar w:fldCharType="separate"/>
      </w:r>
      <w:r>
        <w:t>5</w:t>
      </w:r>
      <w:r>
        <w:fldChar w:fldCharType="end"/>
      </w:r>
    </w:p>
    <w:p w14:paraId="0A5D5319" w14:textId="7D3BC3D5" w:rsidR="001507BA" w:rsidRDefault="001507BA">
      <w:pPr>
        <w:pStyle w:val="TOC3"/>
        <w:tabs>
          <w:tab w:val="left" w:pos="1872"/>
        </w:tabs>
        <w:rPr>
          <w:rFonts w:asciiTheme="minorHAnsi" w:hAnsiTheme="minorHAnsi" w:cstheme="minorBidi"/>
          <w:color w:val="auto"/>
          <w:sz w:val="24"/>
          <w:szCs w:val="24"/>
          <w:lang w:val="en-MX"/>
          <w14:numForm w14:val="default"/>
        </w:rPr>
      </w:pPr>
      <w:r>
        <w:t>4.2.1.6</w:t>
      </w:r>
      <w:r>
        <w:rPr>
          <w:rFonts w:asciiTheme="minorHAnsi" w:hAnsiTheme="minorHAnsi" w:cstheme="minorBidi"/>
          <w:color w:val="auto"/>
          <w:sz w:val="24"/>
          <w:szCs w:val="24"/>
          <w:lang w:val="en-MX"/>
          <w14:numForm w14:val="default"/>
        </w:rPr>
        <w:tab/>
      </w:r>
      <w:r>
        <w:t>Casos de uso</w:t>
      </w:r>
      <w:r>
        <w:tab/>
      </w:r>
      <w:r>
        <w:fldChar w:fldCharType="begin"/>
      </w:r>
      <w:r>
        <w:instrText xml:space="preserve"> PAGEREF _Toc43811800 \h </w:instrText>
      </w:r>
      <w:r>
        <w:fldChar w:fldCharType="separate"/>
      </w:r>
      <w:r>
        <w:t>5</w:t>
      </w:r>
      <w:r>
        <w:fldChar w:fldCharType="end"/>
      </w:r>
    </w:p>
    <w:p w14:paraId="3949AA58" w14:textId="1403143F" w:rsidR="001507BA" w:rsidRDefault="001507BA">
      <w:pPr>
        <w:pStyle w:val="TOC3"/>
        <w:tabs>
          <w:tab w:val="left" w:pos="1872"/>
        </w:tabs>
        <w:rPr>
          <w:rFonts w:asciiTheme="minorHAnsi" w:hAnsiTheme="minorHAnsi" w:cstheme="minorBidi"/>
          <w:color w:val="auto"/>
          <w:sz w:val="24"/>
          <w:szCs w:val="24"/>
          <w:lang w:val="en-MX"/>
          <w14:numForm w14:val="default"/>
        </w:rPr>
      </w:pPr>
      <w:r>
        <w:t>4.2.1.7</w:t>
      </w:r>
      <w:r>
        <w:rPr>
          <w:rFonts w:asciiTheme="minorHAnsi" w:hAnsiTheme="minorHAnsi" w:cstheme="minorBidi"/>
          <w:color w:val="auto"/>
          <w:sz w:val="24"/>
          <w:szCs w:val="24"/>
          <w:lang w:val="en-MX"/>
          <w14:numForm w14:val="default"/>
        </w:rPr>
        <w:tab/>
      </w:r>
      <w:r>
        <w:t>Diagramas de actividad</w:t>
      </w:r>
      <w:r>
        <w:tab/>
      </w:r>
      <w:r>
        <w:fldChar w:fldCharType="begin"/>
      </w:r>
      <w:r>
        <w:instrText xml:space="preserve"> PAGEREF _Toc43811801 \h </w:instrText>
      </w:r>
      <w:r>
        <w:fldChar w:fldCharType="separate"/>
      </w:r>
      <w:r>
        <w:t>45</w:t>
      </w:r>
      <w:r>
        <w:fldChar w:fldCharType="end"/>
      </w:r>
    </w:p>
    <w:p w14:paraId="5A18B7A7" w14:textId="5E42E6E1" w:rsidR="001507BA" w:rsidRDefault="001507B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811802 \h </w:instrText>
      </w:r>
      <w:r>
        <w:fldChar w:fldCharType="separate"/>
      </w:r>
      <w:r>
        <w:t>5</w:t>
      </w:r>
      <w:r>
        <w:t>4</w:t>
      </w:r>
      <w:r>
        <w:fldChar w:fldCharType="end"/>
      </w:r>
    </w:p>
    <w:p w14:paraId="6E31AE88" w14:textId="014A58AA" w:rsidR="00A65F39" w:rsidRPr="009C6048" w:rsidRDefault="008377DE" w:rsidP="00A73983">
      <w:pPr>
        <w:rPr>
          <w:szCs w:val="24"/>
        </w:rPr>
      </w:pPr>
      <w:r w:rsidRPr="009C6048">
        <w:rPr>
          <w:b/>
          <w:bCs/>
          <w:szCs w:val="24"/>
        </w:rPr>
        <w:fldChar w:fldCharType="end"/>
      </w:r>
    </w:p>
    <w:p w14:paraId="03019404" w14:textId="77777777" w:rsidR="00A65F39" w:rsidRPr="009C6048" w:rsidRDefault="00A65F39" w:rsidP="00A73983">
      <w:pPr>
        <w:rPr>
          <w:szCs w:val="24"/>
        </w:rPr>
      </w:pPr>
      <w:r w:rsidRPr="009C6048">
        <w:rPr>
          <w:szCs w:val="24"/>
        </w:rPr>
        <w:br w:type="page"/>
      </w:r>
    </w:p>
    <w:p w14:paraId="5B35C77A" w14:textId="0F04FF68" w:rsidR="00ED72DB" w:rsidRPr="009C6048" w:rsidRDefault="00ED72DB" w:rsidP="00930CDF">
      <w:pPr>
        <w:pStyle w:val="Heading1"/>
        <w:rPr>
          <w:sz w:val="24"/>
          <w:szCs w:val="24"/>
        </w:rPr>
      </w:pPr>
      <w:bookmarkStart w:id="0" w:name="_Toc394499095"/>
      <w:bookmarkStart w:id="1" w:name="_Toc43811793"/>
      <w:r w:rsidRPr="009C6048">
        <w:rPr>
          <w:sz w:val="24"/>
          <w:szCs w:val="24"/>
        </w:rPr>
        <w:lastRenderedPageBreak/>
        <w:t>Diseño</w:t>
      </w:r>
      <w:r w:rsidR="00930CDF" w:rsidRPr="009C6048">
        <w:rPr>
          <w:sz w:val="24"/>
          <w:szCs w:val="24"/>
        </w:rPr>
        <w:t xml:space="preserve"> y arquitectura del sistema de gestión</w:t>
      </w:r>
      <w:bookmarkEnd w:id="1"/>
    </w:p>
    <w:p w14:paraId="42FB31C1" w14:textId="4056B1BF" w:rsidR="00930CDF" w:rsidRPr="009C6048" w:rsidRDefault="00930CDF" w:rsidP="00074B0C">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393288E2" w14:textId="31B7A4C1" w:rsidR="00ED72DB" w:rsidRPr="009C6048" w:rsidRDefault="00ED72DB" w:rsidP="00074B0C">
      <w:pPr>
        <w:rPr>
          <w:szCs w:val="24"/>
        </w:rPr>
      </w:pPr>
      <w:r w:rsidRPr="009C6048">
        <w:rPr>
          <w:szCs w:val="24"/>
        </w:rPr>
        <w:t xml:space="preserve">Esta sección contiene los requerimientos funcionales y arquitectónicos del diseño del sistema de gestión del POETY. La primer subsección aborda los requerimientos del sistema, es decir describe los procesos y capacidades de los usuarios. Mientras que la segunda subsección describe la arquitectura del sistema, esto es, los componentes de software que lo componen y la forma </w:t>
      </w:r>
      <w:r w:rsidR="00F3303B">
        <w:rPr>
          <w:szCs w:val="24"/>
        </w:rPr>
        <w:t>en la que</w:t>
      </w:r>
      <w:r w:rsidRPr="009C6048">
        <w:rPr>
          <w:szCs w:val="24"/>
        </w:rPr>
        <w:t xml:space="preserve"> se integran.</w:t>
      </w:r>
    </w:p>
    <w:p w14:paraId="62BA1FB7" w14:textId="77777777" w:rsidR="00ED72DB" w:rsidRPr="009C6048" w:rsidRDefault="00ED72DB" w:rsidP="00ED72DB">
      <w:pPr>
        <w:pStyle w:val="BodyText"/>
        <w:spacing w:line="211" w:lineRule="exact"/>
        <w:ind w:left="318"/>
        <w:jc w:val="both"/>
        <w:rPr>
          <w:rFonts w:ascii="Calibri Light" w:eastAsiaTheme="minorEastAsia" w:hAnsi="Calibri Light" w:cs="Arial"/>
          <w:color w:val="000000"/>
          <w:sz w:val="24"/>
          <w:szCs w:val="24"/>
          <w:lang w:val="es-MX"/>
          <w14:numForm w14:val="lining"/>
        </w:rPr>
      </w:pPr>
    </w:p>
    <w:p w14:paraId="195F929D" w14:textId="4531233C" w:rsidR="00270BD3" w:rsidRPr="009C6048" w:rsidRDefault="00EB0467" w:rsidP="00EB0467">
      <w:pPr>
        <w:pStyle w:val="Heading2"/>
        <w:rPr>
          <w:szCs w:val="24"/>
        </w:rPr>
      </w:pPr>
      <w:bookmarkStart w:id="2" w:name="_Toc43811794"/>
      <w:r w:rsidRPr="009C6048">
        <w:rPr>
          <w:szCs w:val="24"/>
        </w:rPr>
        <w:t xml:space="preserve">Especificación </w:t>
      </w:r>
      <w:r w:rsidR="0073353C" w:rsidRPr="009C6048">
        <w:rPr>
          <w:szCs w:val="24"/>
        </w:rPr>
        <w:t>de</w:t>
      </w:r>
      <w:r w:rsidR="0012080D" w:rsidRPr="009C6048">
        <w:rPr>
          <w:szCs w:val="24"/>
        </w:rPr>
        <w:t xml:space="preserve"> </w:t>
      </w:r>
      <w:r w:rsidRPr="009C6048">
        <w:rPr>
          <w:szCs w:val="24"/>
        </w:rPr>
        <w:t>requerimientos</w:t>
      </w:r>
      <w:bookmarkEnd w:id="2"/>
    </w:p>
    <w:p w14:paraId="60FDDD78" w14:textId="77777777" w:rsidR="007C7C8D" w:rsidRDefault="007C7C8D" w:rsidP="00930CDF">
      <w:pPr>
        <w:rPr>
          <w:szCs w:val="24"/>
        </w:rPr>
      </w:pPr>
    </w:p>
    <w:p w14:paraId="49509CEC" w14:textId="03851F3F" w:rsidR="00F3303B" w:rsidRDefault="00F3303B" w:rsidP="00930CDF">
      <w:pPr>
        <w:rPr>
          <w:szCs w:val="24"/>
        </w:rPr>
      </w:pPr>
      <w:r>
        <w:rPr>
          <w:szCs w:val="24"/>
        </w:rPr>
        <w:t xml:space="preserve">Esta </w:t>
      </w:r>
      <w:r w:rsidR="00CE71FE">
        <w:rPr>
          <w:szCs w:val="24"/>
        </w:rPr>
        <w:t>sub</w:t>
      </w:r>
      <w:r>
        <w:rPr>
          <w:szCs w:val="24"/>
        </w:rPr>
        <w:t>sección documenta los requerimientos funcionales del sistema</w:t>
      </w:r>
      <w:r w:rsidR="007C7C8D">
        <w:rPr>
          <w:szCs w:val="24"/>
        </w:rPr>
        <w:t xml:space="preserve">. </w:t>
      </w:r>
      <w:r>
        <w:rPr>
          <w:szCs w:val="24"/>
        </w:rPr>
        <w:t>El proposito es describir las necesida</w:t>
      </w:r>
      <w:r w:rsidR="007C7C8D">
        <w:rPr>
          <w:szCs w:val="24"/>
        </w:rPr>
        <w:t>des del sistema y las actividades y procesos que las atienden.</w:t>
      </w:r>
    </w:p>
    <w:p w14:paraId="512A7F51" w14:textId="77777777" w:rsidR="001507BA" w:rsidRPr="009C6048" w:rsidRDefault="001507BA" w:rsidP="00930CDF">
      <w:pPr>
        <w:rPr>
          <w:szCs w:val="24"/>
        </w:rPr>
      </w:pPr>
    </w:p>
    <w:p w14:paraId="00BBD168" w14:textId="72FF2FB3" w:rsidR="00EB0467" w:rsidRDefault="00EB0467" w:rsidP="00C54B12">
      <w:pPr>
        <w:pStyle w:val="Heading3"/>
        <w:ind w:left="851"/>
        <w:rPr>
          <w:szCs w:val="24"/>
        </w:rPr>
      </w:pPr>
      <w:bookmarkStart w:id="3" w:name="_Toc43811795"/>
      <w:r w:rsidRPr="001507BA">
        <w:rPr>
          <w:szCs w:val="24"/>
        </w:rPr>
        <w:t>Alcances</w:t>
      </w:r>
      <w:bookmarkEnd w:id="3"/>
      <w:r w:rsidRPr="001507BA">
        <w:rPr>
          <w:szCs w:val="24"/>
        </w:rPr>
        <w:t xml:space="preserve"> </w:t>
      </w:r>
    </w:p>
    <w:p w14:paraId="42D5D85E" w14:textId="77777777" w:rsidR="001507BA" w:rsidRPr="001507BA" w:rsidRDefault="001507BA" w:rsidP="001507BA"/>
    <w:p w14:paraId="51D220D7" w14:textId="41969B65" w:rsidR="00EB0467" w:rsidRPr="009C6048" w:rsidRDefault="00EB0467" w:rsidP="00074B0C">
      <w:pPr>
        <w:rPr>
          <w:szCs w:val="24"/>
        </w:rPr>
      </w:pPr>
      <w:r w:rsidRPr="009C6048">
        <w:rPr>
          <w:szCs w:val="24"/>
        </w:rPr>
        <w:t>En términos generales el sistema está dirigido a permitir la consulta en las etapas de</w:t>
      </w:r>
      <w:r w:rsidR="00074B0C" w:rsidRPr="009C6048">
        <w:rPr>
          <w:szCs w:val="24"/>
        </w:rPr>
        <w:t xml:space="preserve"> </w:t>
      </w:r>
      <w:r w:rsidRPr="009C6048">
        <w:rPr>
          <w:szCs w:val="24"/>
        </w:rPr>
        <w:t>formulación y expedición</w:t>
      </w:r>
      <w:r w:rsidR="00930CDF" w:rsidRPr="009C6048">
        <w:rPr>
          <w:szCs w:val="24"/>
        </w:rPr>
        <w:t>,</w:t>
      </w:r>
      <w:r w:rsidRPr="009C6048">
        <w:rPr>
          <w:szCs w:val="24"/>
        </w:rPr>
        <w:t xml:space="preserve"> apoyar la etapa de ejecución con la automatización de reportes y la de evaluación al proveer un mecanismo </w:t>
      </w:r>
      <w:r w:rsidR="00A10F36">
        <w:rPr>
          <w:szCs w:val="24"/>
        </w:rPr>
        <w:t xml:space="preserve">de registro </w:t>
      </w:r>
      <w:r w:rsidRPr="009C6048">
        <w:rPr>
          <w:szCs w:val="24"/>
        </w:rPr>
        <w:t>de monitoreo y visualización de indicadores de desempeño.</w:t>
      </w:r>
    </w:p>
    <w:p w14:paraId="0542BB50" w14:textId="77777777" w:rsidR="00270BD3" w:rsidRPr="009C6048" w:rsidRDefault="00270BD3" w:rsidP="00270BD3">
      <w:pPr>
        <w:rPr>
          <w:szCs w:val="24"/>
        </w:rPr>
      </w:pPr>
    </w:p>
    <w:p w14:paraId="0A81A238" w14:textId="1EA1C102" w:rsidR="00EB0467" w:rsidRDefault="00EB0467" w:rsidP="001507BA">
      <w:pPr>
        <w:pStyle w:val="Heading3"/>
        <w:ind w:left="851"/>
      </w:pPr>
      <w:bookmarkStart w:id="4" w:name="_Toc43811796"/>
      <w:r w:rsidRPr="001507BA">
        <w:t>Objetivos generales</w:t>
      </w:r>
      <w:bookmarkEnd w:id="4"/>
      <w:r w:rsidRPr="001507BA">
        <w:t xml:space="preserve"> </w:t>
      </w:r>
    </w:p>
    <w:p w14:paraId="3E76261F" w14:textId="77777777" w:rsidR="001507BA" w:rsidRPr="001507BA" w:rsidRDefault="001507BA" w:rsidP="001507BA"/>
    <w:p w14:paraId="2A38EED3" w14:textId="45A9F342" w:rsidR="00EB0467" w:rsidRPr="009C6048" w:rsidRDefault="00EB0467" w:rsidP="00074B0C">
      <w:pPr>
        <w:rPr>
          <w:szCs w:val="24"/>
        </w:rPr>
      </w:pPr>
      <w:r w:rsidRPr="009C6048">
        <w:rPr>
          <w:w w:val="95"/>
          <w:szCs w:val="24"/>
          <w:lang w:val="es-ES"/>
        </w:rPr>
        <w:t>L</w:t>
      </w:r>
      <w:r w:rsidRPr="009C6048">
        <w:rPr>
          <w:szCs w:val="24"/>
        </w:rPr>
        <w:t xml:space="preserve">os </w:t>
      </w:r>
      <w:r w:rsidR="00930CDF" w:rsidRPr="009C6048">
        <w:rPr>
          <w:szCs w:val="24"/>
        </w:rPr>
        <w:t xml:space="preserve">objetivos generales del sistema </w:t>
      </w:r>
      <w:r w:rsidRPr="009C6048">
        <w:rPr>
          <w:szCs w:val="24"/>
        </w:rPr>
        <w:t>son:</w:t>
      </w:r>
    </w:p>
    <w:p w14:paraId="652EDC22" w14:textId="77777777" w:rsidR="00EB0467" w:rsidRPr="009C6048"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51BFE921" w14:textId="792FF0A9" w:rsidR="00EB0467" w:rsidRPr="009C6048"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roporcionar un mecanismo de conocimiento y soporte geogr</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fico de decisiones par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4A5F7C97" w14:textId="77777777" w:rsidR="00EB0467" w:rsidRPr="009C6048"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Desarrollando un Sistema que permita la gest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mediante la organ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i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mica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relevante, la simplific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es t</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cnicos, al definirse como base para configur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la bit</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cora ambiental,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geovisualizaciones que faciliten los procesos multi-escalares, multitemporales y multi-sectoriales de la trans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territorial y la vulnerabilidad de los ecosistemas al cambio clim</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tico. (</w:t>
      </w:r>
      <w:r w:rsidR="00604CBF" w:rsidRPr="009C6048">
        <w:rPr>
          <w:rFonts w:ascii="Calibri Light" w:eastAsiaTheme="minorEastAsia" w:hAnsi="Calibri Light" w:cs="Arial"/>
          <w:color w:val="000000"/>
          <w:sz w:val="24"/>
          <w:szCs w:val="24"/>
          <w:lang w:val="es-MX"/>
          <w14:numForm w14:val="lining"/>
        </w:rPr>
        <w:t>CÓ</w:t>
      </w:r>
      <w:r w:rsidRPr="009C6048">
        <w:rPr>
          <w:rFonts w:ascii="Calibri Light" w:eastAsiaTheme="minorEastAsia" w:hAnsi="Calibri Light" w:cs="Arial"/>
          <w:color w:val="000000"/>
          <w:sz w:val="24"/>
          <w:szCs w:val="24"/>
          <w:lang w:val="es-MX"/>
          <w14:numForm w14:val="lining"/>
        </w:rPr>
        <w:t>MO)</w:t>
      </w:r>
    </w:p>
    <w:p w14:paraId="4C3B9262" w14:textId="3F308D90" w:rsidR="00EB0467"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4"/>
          <w:lang w:val="es-MX"/>
          <w14:numForm w14:val="lining"/>
        </w:rPr>
      </w:pPr>
      <w:r w:rsidRPr="009C6048">
        <w:rPr>
          <w:rFonts w:ascii="Calibri Light" w:eastAsiaTheme="minorEastAsia" w:hAnsi="Calibri Light" w:cs="Arial"/>
          <w:color w:val="000000"/>
          <w:sz w:val="24"/>
          <w:szCs w:val="24"/>
          <w:lang w:val="es-MX"/>
          <w14:numForm w14:val="lining"/>
        </w:rPr>
        <w:t>Para que las autoridades as</w:t>
      </w:r>
      <w:r w:rsidR="00604CBF" w:rsidRPr="009C6048">
        <w:rPr>
          <w:rFonts w:ascii="Calibri Light" w:eastAsiaTheme="minorEastAsia" w:hAnsi="Calibri Light" w:cs="Arial"/>
          <w:color w:val="000000"/>
          <w:sz w:val="24"/>
          <w:szCs w:val="24"/>
          <w:lang w:val="es-MX"/>
          <w14:numForm w14:val="lining"/>
        </w:rPr>
        <w:t>í</w:t>
      </w:r>
      <w:r w:rsidRPr="009C6048">
        <w:rPr>
          <w:rFonts w:ascii="Calibri Light" w:eastAsiaTheme="minorEastAsia" w:hAnsi="Calibri Light" w:cs="Arial"/>
          <w:color w:val="000000"/>
          <w:sz w:val="24"/>
          <w:szCs w:val="24"/>
          <w:lang w:val="es-MX"/>
          <w14:numForm w14:val="lining"/>
        </w:rPr>
        <w:t xml:space="preserve"> como otros actores de la vida p</w:t>
      </w:r>
      <w:r w:rsidR="00604CBF" w:rsidRPr="009C6048">
        <w:rPr>
          <w:rFonts w:ascii="Calibri Light" w:eastAsiaTheme="minorEastAsia" w:hAnsi="Calibri Light" w:cs="Arial"/>
          <w:color w:val="000000"/>
          <w:sz w:val="24"/>
          <w:szCs w:val="24"/>
          <w:lang w:val="es-MX"/>
          <w14:numForm w14:val="lining"/>
        </w:rPr>
        <w:t>ú</w:t>
      </w:r>
      <w:r w:rsidRPr="009C6048">
        <w:rPr>
          <w:rFonts w:ascii="Calibri Light" w:eastAsiaTheme="minorEastAsia" w:hAnsi="Calibri Light" w:cs="Arial"/>
          <w:color w:val="000000"/>
          <w:sz w:val="24"/>
          <w:szCs w:val="24"/>
          <w:lang w:val="es-MX"/>
          <w14:numForm w14:val="lining"/>
        </w:rPr>
        <w:t xml:space="preserve">blica cuenten con un mecanismo que funcione como </w:t>
      </w:r>
      <w:r w:rsidR="007C5127" w:rsidRPr="007C5127">
        <w:rPr>
          <w:rFonts w:ascii="Calibri Light" w:eastAsiaTheme="minorEastAsia" w:hAnsi="Calibri Light" w:cs="Arial"/>
          <w:color w:val="000000"/>
          <w:sz w:val="24"/>
          <w:szCs w:val="24"/>
          <w:lang w:val="es-MX"/>
          <w14:numForm w14:val="lining"/>
        </w:rPr>
        <w:t>sistema de soporte geográfico de desicion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ara la puesta en marcha de la act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l POETY, para el manejo, an</w:t>
      </w:r>
      <w:r w:rsidR="00604CBF" w:rsidRPr="009C6048">
        <w:rPr>
          <w:rFonts w:ascii="Calibri Light" w:eastAsiaTheme="minorEastAsia" w:hAnsi="Calibri Light" w:cs="Arial"/>
          <w:color w:val="000000"/>
          <w:sz w:val="24"/>
          <w:szCs w:val="24"/>
          <w:lang w:val="es-MX"/>
          <w14:numForm w14:val="lining"/>
        </w:rPr>
        <w:t>á</w:t>
      </w:r>
      <w:r w:rsidRPr="009C6048">
        <w:rPr>
          <w:rFonts w:ascii="Calibri Light" w:eastAsiaTheme="minorEastAsia" w:hAnsi="Calibri Light" w:cs="Arial"/>
          <w:color w:val="000000"/>
          <w:sz w:val="24"/>
          <w:szCs w:val="24"/>
          <w:lang w:val="es-MX"/>
          <w14:numForm w14:val="lining"/>
        </w:rPr>
        <w:t>lisis y visualiz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de inform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que facilite la gobernanza colaborativa en el proceso de ordenamiento ecol</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gico en la entidad y su articul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con otros instrumentos de planeaci</w:t>
      </w:r>
      <w:r w:rsidR="00604CBF" w:rsidRPr="009C6048">
        <w:rPr>
          <w:rFonts w:ascii="Calibri Light" w:eastAsiaTheme="minorEastAsia" w:hAnsi="Calibri Light" w:cs="Arial"/>
          <w:color w:val="000000"/>
          <w:sz w:val="24"/>
          <w:szCs w:val="24"/>
          <w:lang w:val="es-MX"/>
          <w14:numForm w14:val="lining"/>
        </w:rPr>
        <w:t>ó</w:t>
      </w:r>
      <w:r w:rsidRPr="009C6048">
        <w:rPr>
          <w:rFonts w:ascii="Calibri Light" w:eastAsiaTheme="minorEastAsia" w:hAnsi="Calibri Light" w:cs="Arial"/>
          <w:color w:val="000000"/>
          <w:sz w:val="24"/>
          <w:szCs w:val="24"/>
          <w:lang w:val="es-MX"/>
          <w14:numForm w14:val="lining"/>
        </w:rPr>
        <w:t>n pertinentes.</w:t>
      </w:r>
      <w:r w:rsidR="007C5127">
        <w:rPr>
          <w:rFonts w:ascii="Calibri Light" w:eastAsiaTheme="minorEastAsia" w:hAnsi="Calibri Light" w:cs="Arial"/>
          <w:color w:val="000000"/>
          <w:sz w:val="24"/>
          <w:szCs w:val="24"/>
          <w:lang w:val="es-MX"/>
          <w14:numForm w14:val="lining"/>
        </w:rPr>
        <w:t xml:space="preserve"> </w:t>
      </w:r>
      <w:r w:rsidRPr="009C6048">
        <w:rPr>
          <w:rFonts w:ascii="Calibri Light" w:eastAsiaTheme="minorEastAsia" w:hAnsi="Calibri Light" w:cs="Arial"/>
          <w:color w:val="000000"/>
          <w:sz w:val="24"/>
          <w:szCs w:val="24"/>
          <w:lang w:val="es-MX"/>
          <w14:numForm w14:val="lining"/>
        </w:rPr>
        <w:t>(POR QU</w:t>
      </w:r>
      <w:r w:rsidR="00604CBF" w:rsidRPr="009C6048">
        <w:rPr>
          <w:rFonts w:ascii="Calibri Light" w:eastAsiaTheme="minorEastAsia" w:hAnsi="Calibri Light" w:cs="Arial"/>
          <w:color w:val="000000"/>
          <w:sz w:val="24"/>
          <w:szCs w:val="24"/>
          <w:lang w:val="es-MX"/>
          <w14:numForm w14:val="lining"/>
        </w:rPr>
        <w:t>É</w:t>
      </w:r>
      <w:r w:rsidRPr="009C6048">
        <w:rPr>
          <w:rFonts w:ascii="Calibri Light" w:eastAsiaTheme="minorEastAsia" w:hAnsi="Calibri Light" w:cs="Arial"/>
          <w:color w:val="000000"/>
          <w:sz w:val="24"/>
          <w:szCs w:val="24"/>
          <w:lang w:val="es-MX"/>
          <w14:numForm w14:val="lining"/>
        </w:rPr>
        <w:t>)</w:t>
      </w:r>
    </w:p>
    <w:p w14:paraId="077178FF" w14:textId="77777777" w:rsidR="001507BA" w:rsidRPr="009C6048" w:rsidRDefault="001507BA" w:rsidP="001507BA">
      <w:pPr>
        <w:pStyle w:val="BodyText"/>
        <w:spacing w:before="154" w:line="240" w:lineRule="exact"/>
        <w:ind w:left="380" w:right="18"/>
        <w:jc w:val="both"/>
        <w:rPr>
          <w:rFonts w:ascii="Calibri Light" w:eastAsiaTheme="minorEastAsia" w:hAnsi="Calibri Light" w:cs="Arial"/>
          <w:color w:val="000000"/>
          <w:sz w:val="24"/>
          <w:szCs w:val="24"/>
          <w:lang w:val="es-MX"/>
          <w14:numForm w14:val="lining"/>
        </w:rPr>
      </w:pPr>
    </w:p>
    <w:p w14:paraId="246B982A" w14:textId="44B3A50E" w:rsidR="00EB0467" w:rsidRDefault="00EB0467" w:rsidP="00EB0467">
      <w:pPr>
        <w:pStyle w:val="BodyText"/>
        <w:spacing w:line="213" w:lineRule="exact"/>
        <w:rPr>
          <w:rFonts w:ascii="Calibri Light" w:eastAsiaTheme="minorEastAsia" w:hAnsi="Calibri Light" w:cs="Arial"/>
          <w:color w:val="000000"/>
          <w:sz w:val="24"/>
          <w:szCs w:val="24"/>
          <w:lang w:val="es-MX"/>
          <w14:numForm w14:val="lining"/>
        </w:rPr>
      </w:pPr>
    </w:p>
    <w:p w14:paraId="3ACFD876" w14:textId="52B0008E"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51231AF" w14:textId="4E2C06BB"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0A0B02D6" w14:textId="6BD372DC"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29EA6379" w14:textId="4E6E33C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4C4BFAA" w14:textId="10A3E2AD"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7A3BB9B9" w14:textId="3EF4F557"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5674EA4A" w14:textId="7C2531A4" w:rsidR="007C5127"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39EE4C8D" w14:textId="77777777" w:rsidR="007C5127" w:rsidRPr="009C6048" w:rsidRDefault="007C5127" w:rsidP="00EB0467">
      <w:pPr>
        <w:pStyle w:val="BodyText"/>
        <w:spacing w:line="213" w:lineRule="exact"/>
        <w:rPr>
          <w:rFonts w:ascii="Calibri Light" w:eastAsiaTheme="minorEastAsia" w:hAnsi="Calibri Light" w:cs="Arial"/>
          <w:color w:val="000000"/>
          <w:sz w:val="24"/>
          <w:szCs w:val="24"/>
          <w:lang w:val="es-MX"/>
          <w14:numForm w14:val="lining"/>
        </w:rPr>
      </w:pPr>
    </w:p>
    <w:p w14:paraId="4EB93F93" w14:textId="3AEE9306" w:rsidR="001B1F0C" w:rsidRPr="009C6048" w:rsidRDefault="00604CBF" w:rsidP="001507BA">
      <w:pPr>
        <w:pStyle w:val="Heading3"/>
        <w:ind w:left="851"/>
      </w:pPr>
      <w:bookmarkStart w:id="5" w:name="_Toc43811797"/>
      <w:r w:rsidRPr="009C6048">
        <w:lastRenderedPageBreak/>
        <w:t>Requerimientos</w:t>
      </w:r>
      <w:bookmarkEnd w:id="5"/>
    </w:p>
    <w:p w14:paraId="33C8CCB6" w14:textId="6A9515F6" w:rsidR="00604CBF" w:rsidRPr="009C6048" w:rsidRDefault="00604CBF" w:rsidP="00604CBF">
      <w:pPr>
        <w:rPr>
          <w:iCs/>
          <w:szCs w:val="24"/>
        </w:rPr>
      </w:pPr>
    </w:p>
    <w:p w14:paraId="0D286B43" w14:textId="795868DD" w:rsidR="009C6048" w:rsidRDefault="009C6048" w:rsidP="00213212">
      <w:pPr>
        <w:pStyle w:val="TablaTtulotabla"/>
        <w:jc w:val="both"/>
        <w:rPr>
          <w:rFonts w:ascii="Calibri Light" w:hAnsi="Calibri Light"/>
          <w:b w:val="0"/>
          <w:iCs/>
          <w:sz w:val="24"/>
        </w:rPr>
      </w:pPr>
      <w:r w:rsidRPr="00213212">
        <w:rPr>
          <w:rFonts w:ascii="Calibri Light" w:hAnsi="Calibri Light"/>
          <w:b w:val="0"/>
          <w:sz w:val="24"/>
        </w:rPr>
        <w:t>A continuación se detallan los requerimientos y objetivos que el sistema cumplirá</w:t>
      </w:r>
      <w:r w:rsidR="00213212" w:rsidRPr="00213212">
        <w:rPr>
          <w:rFonts w:ascii="Calibri Light" w:hAnsi="Calibri Light"/>
          <w:b w:val="0"/>
          <w:sz w:val="24"/>
        </w:rPr>
        <w:t xml:space="preserve">. </w:t>
      </w:r>
      <w:r w:rsidRPr="00213212">
        <w:rPr>
          <w:rFonts w:ascii="Calibri Light" w:hAnsi="Calibri Light"/>
          <w:b w:val="0"/>
          <w:sz w:val="24"/>
        </w:rPr>
        <w:t>En atención a los t</w:t>
      </w:r>
      <w:r w:rsidR="00213212" w:rsidRPr="00213212">
        <w:rPr>
          <w:rFonts w:ascii="Calibri Light" w:hAnsi="Calibri Light"/>
          <w:b w:val="0"/>
          <w:sz w:val="24"/>
        </w:rPr>
        <w:t>é</w:t>
      </w:r>
      <w:r w:rsidRPr="00213212">
        <w:rPr>
          <w:rFonts w:ascii="Calibri Light" w:hAnsi="Calibri Light"/>
          <w:b w:val="0"/>
          <w:sz w:val="24"/>
        </w:rPr>
        <w:t>rminos</w:t>
      </w:r>
      <w:r>
        <w:rPr>
          <w:rFonts w:ascii="Calibri Light" w:hAnsi="Calibri Light"/>
          <w:b w:val="0"/>
          <w:iCs/>
          <w:sz w:val="24"/>
        </w:rPr>
        <w:t xml:space="preserve"> de referencia es preciso que el sistema cumpla con los requerimientos presentados en</w:t>
      </w:r>
      <w:r w:rsidR="00213212">
        <w:rPr>
          <w:rFonts w:ascii="Calibri Light" w:hAnsi="Calibri Light"/>
          <w:b w:val="0"/>
          <w:iCs/>
          <w:sz w:val="24"/>
        </w:rPr>
        <w:t xml:space="preserve"> la </w:t>
      </w:r>
      <w:r w:rsidR="00213212">
        <w:rPr>
          <w:rFonts w:ascii="Calibri Light" w:hAnsi="Calibri Light"/>
          <w:b w:val="0"/>
          <w:iCs/>
          <w:sz w:val="24"/>
        </w:rPr>
        <w:fldChar w:fldCharType="begin"/>
      </w:r>
      <w:r w:rsidR="00213212">
        <w:rPr>
          <w:rFonts w:ascii="Calibri Light" w:hAnsi="Calibri Light"/>
          <w:b w:val="0"/>
          <w:iCs/>
          <w:sz w:val="24"/>
        </w:rPr>
        <w:instrText xml:space="preserve"> REF _Ref43809638 \h </w:instrText>
      </w:r>
      <w:r w:rsidR="00213212">
        <w:rPr>
          <w:rFonts w:ascii="Calibri Light" w:hAnsi="Calibri Light"/>
          <w:b w:val="0"/>
          <w:iCs/>
          <w:sz w:val="24"/>
        </w:rPr>
      </w:r>
      <w:r w:rsidR="00213212">
        <w:rPr>
          <w:rFonts w:ascii="Calibri Light" w:hAnsi="Calibri Light"/>
          <w:b w:val="0"/>
          <w:iCs/>
          <w:sz w:val="24"/>
        </w:rPr>
        <w:fldChar w:fldCharType="separate"/>
      </w:r>
      <w:r w:rsidR="00213212" w:rsidRPr="009C6048">
        <w:rPr>
          <w:sz w:val="24"/>
        </w:rPr>
        <w:t xml:space="preserve">Tabla </w:t>
      </w:r>
      <w:r w:rsidR="00213212" w:rsidRPr="009C6048">
        <w:rPr>
          <w:noProof/>
          <w:sz w:val="24"/>
        </w:rPr>
        <w:t>4.2</w:t>
      </w:r>
      <w:r w:rsidR="00213212" w:rsidRPr="009C6048">
        <w:rPr>
          <w:sz w:val="24"/>
        </w:rPr>
        <w:t>.</w:t>
      </w:r>
      <w:r w:rsidR="00213212" w:rsidRPr="009C6048">
        <w:rPr>
          <w:noProof/>
          <w:sz w:val="24"/>
        </w:rPr>
        <w:t>1</w:t>
      </w:r>
      <w:r w:rsidR="00213212">
        <w:rPr>
          <w:rFonts w:ascii="Calibri Light" w:hAnsi="Calibri Light"/>
          <w:b w:val="0"/>
          <w:iCs/>
          <w:sz w:val="24"/>
        </w:rPr>
        <w:fldChar w:fldCharType="end"/>
      </w:r>
    </w:p>
    <w:p w14:paraId="20D1F58C" w14:textId="77777777" w:rsidR="009C6048" w:rsidRDefault="009C6048" w:rsidP="009C6048">
      <w:pPr>
        <w:pStyle w:val="TablaTtulotabla"/>
        <w:jc w:val="both"/>
        <w:rPr>
          <w:rFonts w:ascii="Calibri Light" w:hAnsi="Calibri Light"/>
          <w:b w:val="0"/>
          <w:iCs/>
          <w:sz w:val="24"/>
        </w:rPr>
      </w:pPr>
    </w:p>
    <w:p w14:paraId="39622195" w14:textId="03865A96" w:rsidR="001720CA" w:rsidRPr="009C6048" w:rsidRDefault="001720CA" w:rsidP="001720CA">
      <w:pPr>
        <w:pStyle w:val="TablaTtulotabla"/>
        <w:rPr>
          <w:sz w:val="24"/>
        </w:rPr>
      </w:pPr>
      <w:bookmarkStart w:id="6" w:name="_Ref43809638"/>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1</w:t>
      </w:r>
      <w:r w:rsidR="003339B4" w:rsidRPr="009C6048">
        <w:rPr>
          <w:noProof/>
          <w:sz w:val="24"/>
        </w:rPr>
        <w:fldChar w:fldCharType="end"/>
      </w:r>
      <w:bookmarkEnd w:id="6"/>
      <w:r w:rsidRPr="009C6048">
        <w:rPr>
          <w:sz w:val="24"/>
        </w:rPr>
        <w:t xml:space="preserve"> 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4E32E7B9" w14:textId="77777777" w:rsidTr="001720CA">
        <w:tc>
          <w:tcPr>
            <w:tcW w:w="10188" w:type="dxa"/>
          </w:tcPr>
          <w:p w14:paraId="04AF2534" w14:textId="77777777" w:rsidR="001720CA" w:rsidRPr="009C6048" w:rsidRDefault="001720CA" w:rsidP="00F61963">
            <w:pPr>
              <w:ind w:firstLine="0"/>
              <w:jc w:val="center"/>
              <w:rPr>
                <w:iCs/>
                <w:szCs w:val="24"/>
              </w:rPr>
            </w:pPr>
            <w:r w:rsidRPr="009C6048">
              <w:rPr>
                <w:iCs/>
                <w:noProof/>
                <w:szCs w:val="24"/>
                <w14:numForm w14:val="default"/>
              </w:rPr>
              <w:drawing>
                <wp:inline distT="0" distB="0" distL="0" distR="0" wp14:anchorId="1F91E79C" wp14:editId="7A6C8C62">
                  <wp:extent cx="3114675" cy="4120515"/>
                  <wp:effectExtent l="0" t="0" r="952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rotWithShape="1">
                          <a:blip r:embed="rId10"/>
                          <a:srcRect r="38176"/>
                          <a:stretch/>
                        </pic:blipFill>
                        <pic:spPr bwMode="auto">
                          <a:xfrm>
                            <a:off x="0" y="0"/>
                            <a:ext cx="3197006" cy="4229433"/>
                          </a:xfrm>
                          <a:prstGeom prst="rect">
                            <a:avLst/>
                          </a:prstGeom>
                          <a:ln>
                            <a:noFill/>
                          </a:ln>
                          <a:extLst>
                            <a:ext uri="{53640926-AAD7-44D8-BBD7-CCE9431645EC}">
                              <a14:shadowObscured xmlns:a14="http://schemas.microsoft.com/office/drawing/2010/main"/>
                            </a:ext>
                          </a:extLst>
                        </pic:spPr>
                      </pic:pic>
                    </a:graphicData>
                  </a:graphic>
                </wp:inline>
              </w:drawing>
            </w:r>
          </w:p>
        </w:tc>
      </w:tr>
      <w:tr w:rsidR="00532436" w:rsidRPr="009C6048" w14:paraId="539EB2D4" w14:textId="77777777" w:rsidTr="001720CA">
        <w:tc>
          <w:tcPr>
            <w:tcW w:w="10188" w:type="dxa"/>
          </w:tcPr>
          <w:p w14:paraId="11F08804" w14:textId="4AB7BE1F" w:rsidR="00532436" w:rsidRPr="009C6048" w:rsidRDefault="00213212" w:rsidP="00213212">
            <w:pPr>
              <w:rPr>
                <w:iCs/>
                <w:noProof/>
                <w:szCs w:val="24"/>
                <w14:numForm w14:val="default"/>
              </w:rPr>
            </w:pPr>
            <w:r w:rsidRPr="00213212">
              <w:rPr>
                <w:iCs/>
                <w:noProof/>
                <w:szCs w:val="24"/>
                <w14:numForm w14:val="default"/>
              </w:rPr>
              <w:t xml:space="preserve">La </w:t>
            </w:r>
            <w:r>
              <w:rPr>
                <w:iCs/>
                <w:noProof/>
                <w:szCs w:val="24"/>
                <w14:numForm w14:val="default"/>
              </w:rPr>
              <w:fldChar w:fldCharType="begin"/>
            </w:r>
            <w:r>
              <w:rPr>
                <w:iCs/>
                <w:noProof/>
                <w:szCs w:val="24"/>
                <w14:numForm w14:val="default"/>
              </w:rPr>
              <w:instrText xml:space="preserve"> REF _Ref43809856 \h </w:instrText>
            </w:r>
            <w:r>
              <w:rPr>
                <w:iCs/>
                <w:noProof/>
                <w:szCs w:val="24"/>
                <w14:numForm w14:val="default"/>
              </w:rPr>
            </w:r>
            <w:r>
              <w:rPr>
                <w:iCs/>
                <w:noProof/>
                <w:szCs w:val="24"/>
                <w14:numForm w14:val="default"/>
              </w:rPr>
              <w:fldChar w:fldCharType="separate"/>
            </w:r>
            <w:r>
              <w:t xml:space="preserve">Figura </w:t>
            </w:r>
            <w:r>
              <w:rPr>
                <w:noProof/>
              </w:rPr>
              <w:t>4.2</w:t>
            </w:r>
            <w:r>
              <w:t>.</w:t>
            </w:r>
            <w:r>
              <w:rPr>
                <w:noProof/>
              </w:rPr>
              <w:t>1</w:t>
            </w:r>
            <w:r>
              <w:rPr>
                <w:iCs/>
                <w:noProof/>
                <w:szCs w:val="24"/>
                <w14:numForm w14:val="default"/>
              </w:rPr>
              <w:fldChar w:fldCharType="end"/>
            </w:r>
            <w:r>
              <w:rPr>
                <w:iCs/>
                <w:noProof/>
                <w:szCs w:val="24"/>
                <w14:numForm w14:val="default"/>
              </w:rPr>
              <w:t xml:space="preserve"> </w:t>
            </w:r>
            <w:r w:rsidRPr="00213212">
              <w:rPr>
                <w:iCs/>
                <w:noProof/>
                <w:szCs w:val="24"/>
                <w14:numForm w14:val="default"/>
              </w:rPr>
              <w:t>descompone estos requerimientos en función a los actores del sistema y a las acciones que pueden realizar dentro del mismo. Esto permite la generación de subsistemas con el objetivo de modularizar</w:t>
            </w:r>
            <w:r>
              <w:rPr>
                <w:iCs/>
                <w:noProof/>
                <w:szCs w:val="24"/>
                <w14:numForm w14:val="default"/>
              </w:rPr>
              <w:t xml:space="preserve"> </w:t>
            </w:r>
            <w:r w:rsidRPr="00213212">
              <w:rPr>
                <w:iCs/>
                <w:noProof/>
                <w:szCs w:val="24"/>
                <w14:numForm w14:val="default"/>
              </w:rPr>
              <w:t>el diseño del sistema.</w:t>
            </w:r>
          </w:p>
        </w:tc>
      </w:tr>
      <w:tr w:rsidR="00213212" w:rsidRPr="009C6048" w14:paraId="6BDB58B6" w14:textId="77777777" w:rsidTr="001720CA">
        <w:tc>
          <w:tcPr>
            <w:tcW w:w="10188" w:type="dxa"/>
          </w:tcPr>
          <w:p w14:paraId="1D62A186" w14:textId="77777777" w:rsidR="00213212" w:rsidRPr="00213212" w:rsidRDefault="00213212" w:rsidP="00213212">
            <w:pPr>
              <w:ind w:firstLine="0"/>
              <w:rPr>
                <w:iCs/>
                <w:noProof/>
                <w:szCs w:val="24"/>
                <w14:numForm w14:val="default"/>
              </w:rPr>
            </w:pPr>
          </w:p>
        </w:tc>
      </w:tr>
    </w:tbl>
    <w:p w14:paraId="03C87CAA" w14:textId="77777777" w:rsidR="00213212" w:rsidRDefault="00B97E88" w:rsidP="00213212">
      <w:pPr>
        <w:keepNext/>
      </w:pPr>
      <w:r w:rsidRPr="009C6048">
        <w:rPr>
          <w:noProof/>
          <w:szCs w:val="24"/>
          <w14:numForm w14:val="default"/>
        </w:rPr>
        <w:drawing>
          <wp:inline distT="0" distB="0" distL="0" distR="0" wp14:anchorId="04496A4B" wp14:editId="15EE1B2C">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14:paraId="41753813" w14:textId="4C1332A6" w:rsidR="00213212" w:rsidRPr="009C6048" w:rsidRDefault="00213212" w:rsidP="007C5127">
      <w:pPr>
        <w:pStyle w:val="Piedefigura"/>
        <w:rPr>
          <w:iCs/>
          <w:sz w:val="24"/>
          <w:szCs w:val="24"/>
        </w:rPr>
      </w:pPr>
      <w:bookmarkStart w:id="7" w:name="_Ref43809851"/>
      <w:bookmarkStart w:id="8" w:name="_Ref43809856"/>
      <w:r>
        <w:t xml:space="preserve">Figura </w:t>
      </w:r>
      <w:r>
        <w:fldChar w:fldCharType="begin"/>
      </w:r>
      <w:r>
        <w:instrText xml:space="preserve"> STYLEREF 1 \s </w:instrText>
      </w:r>
      <w:r>
        <w:fldChar w:fldCharType="separate"/>
      </w:r>
      <w:r>
        <w:rPr>
          <w:noProof/>
        </w:rPr>
        <w:t>4.2</w:t>
      </w:r>
      <w:r>
        <w:fldChar w:fldCharType="end"/>
      </w:r>
      <w:r>
        <w:t>.</w:t>
      </w:r>
      <w:r>
        <w:fldChar w:fldCharType="begin"/>
      </w:r>
      <w:r>
        <w:instrText xml:space="preserve"> SEQ Figura \* ARABIC \s 1 </w:instrText>
      </w:r>
      <w:r>
        <w:fldChar w:fldCharType="separate"/>
      </w:r>
      <w:r>
        <w:rPr>
          <w:noProof/>
        </w:rPr>
        <w:t>1</w:t>
      </w:r>
      <w:r>
        <w:fldChar w:fldCharType="end"/>
      </w:r>
      <w:bookmarkEnd w:id="8"/>
      <w:r>
        <w:t xml:space="preserve"> </w:t>
      </w:r>
      <w:r w:rsidR="00017F55">
        <w:t xml:space="preserve">Capacidades </w:t>
      </w:r>
      <w:r>
        <w:t>del sistema por usuario</w:t>
      </w:r>
      <w:bookmarkEnd w:id="7"/>
    </w:p>
    <w:p w14:paraId="3CE2BCCE" w14:textId="77777777" w:rsidR="00604CBF" w:rsidRPr="009C6048" w:rsidRDefault="00604CBF" w:rsidP="001507BA">
      <w:pPr>
        <w:pStyle w:val="Heading3"/>
        <w:ind w:left="851"/>
      </w:pPr>
      <w:bookmarkStart w:id="9" w:name="_Toc43811798"/>
      <w:r w:rsidRPr="009C6048">
        <w:lastRenderedPageBreak/>
        <w:t>Beneficios</w:t>
      </w:r>
      <w:bookmarkEnd w:id="9"/>
    </w:p>
    <w:p w14:paraId="6171EE92" w14:textId="77777777" w:rsidR="00604CBF" w:rsidRPr="009C6048" w:rsidRDefault="00604CBF" w:rsidP="00604CBF">
      <w:pPr>
        <w:pStyle w:val="Heading2"/>
        <w:numPr>
          <w:ilvl w:val="0"/>
          <w:numId w:val="0"/>
        </w:numPr>
        <w:ind w:left="720"/>
        <w:rPr>
          <w:szCs w:val="24"/>
        </w:rPr>
      </w:pPr>
    </w:p>
    <w:p w14:paraId="6ADA38AB" w14:textId="77777777" w:rsidR="00604CBF" w:rsidRPr="009C6048" w:rsidRDefault="00CD41D4" w:rsidP="00604CBF">
      <w:pPr>
        <w:rPr>
          <w:szCs w:val="24"/>
        </w:rPr>
      </w:pPr>
      <w:r w:rsidRPr="009C6048">
        <w:rPr>
          <w:szCs w:val="24"/>
        </w:rPr>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14:paraId="50BCEBF6" w14:textId="414C47F4" w:rsidR="00CD41D4" w:rsidRPr="009C6048" w:rsidRDefault="00CD41D4" w:rsidP="00604CBF">
      <w:pPr>
        <w:rPr>
          <w:szCs w:val="24"/>
        </w:rPr>
      </w:pPr>
      <w:r w:rsidRPr="009C6048">
        <w:rPr>
          <w:szCs w:val="24"/>
        </w:rPr>
        <w:t>Adicionalmente el sistema integrará la capacidad de agregar nuevos ordenamientos</w:t>
      </w:r>
      <w:r w:rsidR="004D658F" w:rsidRPr="009C6048">
        <w:rPr>
          <w:szCs w:val="24"/>
        </w:rPr>
        <w:t xml:space="preserve"> ecológicos (OE)</w:t>
      </w:r>
      <w:r w:rsidRPr="009C6048">
        <w:rPr>
          <w:szCs w:val="24"/>
        </w:rPr>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rsidRPr="009C6048">
        <w:rPr>
          <w:szCs w:val="24"/>
        </w:rPr>
        <w:t>OEs</w:t>
      </w:r>
      <w:r w:rsidRPr="009C6048">
        <w:rPr>
          <w:szCs w:val="24"/>
        </w:rPr>
        <w:t xml:space="preserve"> del territorio. Un beneficio directo de este esquema será que al consultar los criterios de regulación que aplican a un polígono particular, el sistema responderá con información de todos los </w:t>
      </w:r>
      <w:r w:rsidR="00034010" w:rsidRPr="009C6048">
        <w:rPr>
          <w:szCs w:val="24"/>
        </w:rPr>
        <w:t>OEs</w:t>
      </w:r>
      <w:r w:rsidRPr="009C6048">
        <w:rPr>
          <w:szCs w:val="24"/>
        </w:rPr>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rsidRPr="009C6048">
        <w:rPr>
          <w:szCs w:val="24"/>
        </w:rPr>
        <w:t xml:space="preserve">OEs </w:t>
      </w:r>
      <w:r w:rsidRPr="009C6048">
        <w:rPr>
          <w:szCs w:val="24"/>
        </w:rPr>
        <w:t>se pueda utilizar como servicio independiente en otros flujos de trabajo de la SDS.</w:t>
      </w:r>
    </w:p>
    <w:p w14:paraId="26713914" w14:textId="77777777" w:rsidR="00074B0C" w:rsidRPr="009C6048" w:rsidRDefault="00074B0C" w:rsidP="00604CBF">
      <w:pPr>
        <w:rPr>
          <w:szCs w:val="24"/>
        </w:rPr>
      </w:pPr>
    </w:p>
    <w:p w14:paraId="7AB50F4F" w14:textId="4D3075A3" w:rsidR="00CD41D4" w:rsidRPr="009C6048" w:rsidRDefault="00CD41D4" w:rsidP="001507BA">
      <w:pPr>
        <w:pStyle w:val="Heading3"/>
        <w:ind w:left="851"/>
      </w:pPr>
      <w:bookmarkStart w:id="10" w:name="_Toc43811799"/>
      <w:r w:rsidRPr="009C6048">
        <w:t>Limitaciones</w:t>
      </w:r>
      <w:bookmarkEnd w:id="10"/>
      <w:r w:rsidRPr="009C6048">
        <w:t xml:space="preserve"> </w:t>
      </w:r>
    </w:p>
    <w:p w14:paraId="0F194CD4" w14:textId="77777777" w:rsidR="00CD41D4" w:rsidRPr="009C6048" w:rsidRDefault="00CD41D4" w:rsidP="00CD41D4">
      <w:pPr>
        <w:pStyle w:val="Heading2"/>
        <w:numPr>
          <w:ilvl w:val="0"/>
          <w:numId w:val="0"/>
        </w:numPr>
        <w:ind w:left="720"/>
        <w:rPr>
          <w:rFonts w:ascii="Calibri Light" w:hAnsi="Calibri Light"/>
          <w:b w:val="0"/>
          <w:bCs w:val="0"/>
          <w:color w:val="000000"/>
          <w:szCs w:val="24"/>
        </w:rPr>
      </w:pPr>
    </w:p>
    <w:p w14:paraId="60E2E3F3" w14:textId="5A7D289C" w:rsidR="003F37AC" w:rsidRPr="009C6048" w:rsidRDefault="00B97E88" w:rsidP="00213212">
      <w:pPr>
        <w:rPr>
          <w:szCs w:val="24"/>
        </w:rPr>
      </w:pPr>
      <w:r w:rsidRPr="009C6048">
        <w:rPr>
          <w:szCs w:val="24"/>
        </w:rPr>
        <w:t xml:space="preserve">Si bien el sistema incluye la capacidad de agregar nuevos ordenamientos </w:t>
      </w:r>
      <w:r w:rsidR="005670D0" w:rsidRPr="009C6048">
        <w:rPr>
          <w:szCs w:val="24"/>
        </w:rPr>
        <w:t xml:space="preserve">ecológicos, </w:t>
      </w:r>
      <w:r w:rsidRPr="009C6048">
        <w:rPr>
          <w:szCs w:val="24"/>
        </w:rPr>
        <w:t>como por ejemplo ordenamientos locales (POELs) o costero (POETCY), l</w:t>
      </w:r>
      <w:r w:rsidR="00CD41D4" w:rsidRPr="009C6048">
        <w:rPr>
          <w:szCs w:val="24"/>
        </w:rPr>
        <w:t>os datos y resultados que se incorporen al sistema tendrán que ajustarse a lineamientos y formatos específicos</w:t>
      </w:r>
      <w:r w:rsidRPr="009C6048">
        <w:rPr>
          <w:szCs w:val="24"/>
        </w:rPr>
        <w:t>.</w:t>
      </w:r>
      <w:bookmarkEnd w:id="0"/>
    </w:p>
    <w:p w14:paraId="3CDE75AB" w14:textId="77777777" w:rsidR="003F37AC" w:rsidRPr="009C6048" w:rsidRDefault="003F37AC" w:rsidP="003F37AC">
      <w:pPr>
        <w:rPr>
          <w:szCs w:val="24"/>
        </w:rPr>
      </w:pPr>
    </w:p>
    <w:p w14:paraId="3D54FAF6" w14:textId="5F61973F" w:rsidR="00CD41D4" w:rsidRPr="009C6048" w:rsidRDefault="00FD275C" w:rsidP="001507BA">
      <w:pPr>
        <w:pStyle w:val="Heading3"/>
        <w:ind w:left="851"/>
      </w:pPr>
      <w:bookmarkStart w:id="11" w:name="_Toc43811800"/>
      <w:r w:rsidRPr="009C6048">
        <w:t>C</w:t>
      </w:r>
      <w:r w:rsidR="00CD41D4" w:rsidRPr="009C6048">
        <w:t xml:space="preserve">asos de </w:t>
      </w:r>
      <w:r w:rsidR="008C42E6" w:rsidRPr="009C6048">
        <w:t>u</w:t>
      </w:r>
      <w:r w:rsidR="00CD41D4" w:rsidRPr="009C6048">
        <w:t>so</w:t>
      </w:r>
      <w:bookmarkEnd w:id="11"/>
    </w:p>
    <w:p w14:paraId="002C810B" w14:textId="77777777" w:rsidR="00DF4248" w:rsidRPr="009C6048" w:rsidRDefault="00DF4248" w:rsidP="00DF4248">
      <w:pPr>
        <w:rPr>
          <w:szCs w:val="24"/>
        </w:rPr>
      </w:pPr>
    </w:p>
    <w:p w14:paraId="465F3606" w14:textId="3D2C93CC" w:rsidR="00A94311" w:rsidRPr="009C6048" w:rsidRDefault="00FD275C" w:rsidP="00DF4248">
      <w:pPr>
        <w:rPr>
          <w:szCs w:val="24"/>
        </w:rPr>
      </w:pPr>
      <w:r w:rsidRPr="009C6048">
        <w:rPr>
          <w:szCs w:val="24"/>
        </w:rPr>
        <w:t>En esta sección se describen los casos de uso, los modulos a los que pertenecen y los diagramas de casos de uso. Los diagramas de casos de uso proporcionan una descipción visual e integral de los requisitos de un sistema, como se puede observar en la</w:t>
      </w:r>
      <w:r w:rsidR="007A726F" w:rsidRPr="009C6048">
        <w:rPr>
          <w:szCs w:val="24"/>
        </w:rPr>
        <w:t xml:space="preserve">s </w:t>
      </w:r>
      <w:r w:rsidR="007A726F" w:rsidRPr="009C6048">
        <w:rPr>
          <w:szCs w:val="24"/>
        </w:rPr>
        <w:fldChar w:fldCharType="begin"/>
      </w:r>
      <w:r w:rsidR="007A726F" w:rsidRPr="009C6048">
        <w:rPr>
          <w:szCs w:val="24"/>
        </w:rPr>
        <w:instrText xml:space="preserve"> REF _Ref43808657 \h </w:instrText>
      </w:r>
      <w:r w:rsidR="007A726F" w:rsidRPr="009C6048">
        <w:rPr>
          <w:szCs w:val="24"/>
        </w:rPr>
      </w:r>
      <w:r w:rsidR="009C6048">
        <w:rPr>
          <w:szCs w:val="24"/>
        </w:rPr>
        <w:instrText xml:space="preserve"> \* MERGEFORMAT </w:instrText>
      </w:r>
      <w:r w:rsidR="007A726F" w:rsidRPr="009C6048">
        <w:rPr>
          <w:szCs w:val="24"/>
        </w:rPr>
        <w:fldChar w:fldCharType="separate"/>
      </w:r>
      <w:r w:rsidR="007A726F" w:rsidRPr="009C6048">
        <w:rPr>
          <w:szCs w:val="24"/>
        </w:rPr>
        <w:t>F</w:t>
      </w:r>
      <w:r w:rsidR="007A726F" w:rsidRPr="009C6048">
        <w:rPr>
          <w:szCs w:val="24"/>
        </w:rPr>
        <w:t>i</w:t>
      </w:r>
      <w:r w:rsidR="007A726F" w:rsidRPr="009C6048">
        <w:rPr>
          <w:szCs w:val="24"/>
        </w:rPr>
        <w:t xml:space="preserve">guras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rPr>
        <w:fldChar w:fldCharType="end"/>
      </w:r>
      <w:r w:rsidR="007A726F" w:rsidRPr="009C6048">
        <w:rPr>
          <w:szCs w:val="24"/>
        </w:rPr>
        <w:t xml:space="preserve"> y </w:t>
      </w:r>
      <w:r w:rsidR="007A726F" w:rsidRPr="009C6048">
        <w:rPr>
          <w:szCs w:val="24"/>
        </w:rPr>
        <w:fldChar w:fldCharType="begin"/>
      </w:r>
      <w:r w:rsidR="007A726F" w:rsidRPr="009C6048">
        <w:rPr>
          <w:szCs w:val="24"/>
        </w:rPr>
        <w:instrText xml:space="preserve"> REF _Ref43808782 \h </w:instrText>
      </w:r>
      <w:r w:rsidR="007A726F" w:rsidRPr="009C6048">
        <w:rPr>
          <w:szCs w:val="24"/>
        </w:rPr>
      </w:r>
      <w:r w:rsidR="009C6048">
        <w:rPr>
          <w:szCs w:val="24"/>
        </w:rPr>
        <w:instrText xml:space="preserve"> \* MERGEFORMAT </w:instrText>
      </w:r>
      <w:r w:rsidR="007A726F" w:rsidRPr="009C6048">
        <w:rPr>
          <w:szCs w:val="24"/>
        </w:rPr>
        <w:fldChar w:fldCharType="separate"/>
      </w:r>
      <w:r w:rsidR="007A726F" w:rsidRPr="009C6048">
        <w:rPr>
          <w:szCs w:val="24"/>
        </w:rPr>
        <w:t xml:space="preserve"> </w:t>
      </w:r>
      <w:r w:rsidR="007A726F" w:rsidRPr="009C6048">
        <w:rPr>
          <w:noProof/>
          <w:szCs w:val="24"/>
        </w:rPr>
        <w:t>4.2</w:t>
      </w:r>
      <w:r w:rsidR="007A726F" w:rsidRPr="009C6048">
        <w:rPr>
          <w:szCs w:val="24"/>
        </w:rPr>
        <w:t>.</w:t>
      </w:r>
      <w:r w:rsidR="007A726F" w:rsidRPr="009C6048">
        <w:rPr>
          <w:noProof/>
          <w:szCs w:val="24"/>
        </w:rPr>
        <w:t>3</w:t>
      </w:r>
      <w:r w:rsidR="007A726F" w:rsidRPr="009C6048">
        <w:rPr>
          <w:szCs w:val="24"/>
        </w:rPr>
        <w:fldChar w:fldCharType="end"/>
      </w:r>
      <w:r w:rsidR="007A726F" w:rsidRPr="009C6048">
        <w:rPr>
          <w:szCs w:val="24"/>
        </w:rPr>
        <w:t xml:space="preserve">  </w:t>
      </w:r>
      <w:r w:rsidRPr="009C6048">
        <w:rPr>
          <w:szCs w:val="24"/>
        </w:rPr>
        <w:t xml:space="preserve">los diagramas incorporan actores, casos de uso y las relaciones entre estos. </w:t>
      </w:r>
    </w:p>
    <w:p w14:paraId="08AC1DC8" w14:textId="4DFF4252" w:rsidR="00FD275C" w:rsidRPr="009C6048" w:rsidRDefault="00FD275C" w:rsidP="00DF4248">
      <w:pPr>
        <w:rPr>
          <w:szCs w:val="24"/>
        </w:rPr>
      </w:pPr>
    </w:p>
    <w:p w14:paraId="54A01443" w14:textId="77777777" w:rsidR="00FD275C" w:rsidRPr="009C6048" w:rsidRDefault="00FD275C" w:rsidP="00DF4248">
      <w:pPr>
        <w:rPr>
          <w:szCs w:val="24"/>
        </w:rPr>
      </w:pPr>
    </w:p>
    <w:p w14:paraId="4DA85268"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3D783535" wp14:editId="479DF46A">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14:paraId="4D6E39EB" w14:textId="179AE4B0" w:rsidR="00A94311" w:rsidRPr="009C6048" w:rsidRDefault="00752504" w:rsidP="00752504">
      <w:pPr>
        <w:pStyle w:val="Piedefigura"/>
        <w:rPr>
          <w:sz w:val="24"/>
          <w:szCs w:val="24"/>
        </w:rPr>
      </w:pPr>
      <w:bookmarkStart w:id="12" w:name="_Ref43808657"/>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2</w:t>
      </w:r>
      <w:r w:rsidR="00213212">
        <w:rPr>
          <w:sz w:val="24"/>
          <w:szCs w:val="24"/>
        </w:rPr>
        <w:fldChar w:fldCharType="end"/>
      </w:r>
      <w:bookmarkEnd w:id="12"/>
      <w:r w:rsidRPr="009C6048">
        <w:rPr>
          <w:sz w:val="24"/>
          <w:szCs w:val="24"/>
        </w:rPr>
        <w:t xml:space="preserve"> Diagrama de administración de recursos</w:t>
      </w:r>
    </w:p>
    <w:p w14:paraId="18B0D9EB" w14:textId="77777777" w:rsidR="00752504" w:rsidRPr="009C6048" w:rsidRDefault="00A94311" w:rsidP="00752504">
      <w:pPr>
        <w:keepNext/>
        <w:rPr>
          <w:szCs w:val="24"/>
        </w:rPr>
      </w:pPr>
      <w:r w:rsidRPr="009C6048">
        <w:rPr>
          <w:noProof/>
          <w:szCs w:val="24"/>
          <w14:numForm w14:val="default"/>
        </w:rPr>
        <w:lastRenderedPageBreak/>
        <w:drawing>
          <wp:inline distT="0" distB="0" distL="0" distR="0" wp14:anchorId="11B66F43" wp14:editId="1ED70E45">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14:paraId="53A4D547" w14:textId="6E40035C" w:rsidR="00A94311" w:rsidRPr="009C6048" w:rsidRDefault="00752504" w:rsidP="00752504">
      <w:pPr>
        <w:pStyle w:val="Piedefigura"/>
        <w:rPr>
          <w:sz w:val="24"/>
          <w:szCs w:val="24"/>
        </w:rPr>
      </w:pPr>
      <w:bookmarkStart w:id="13" w:name="_Ref43808782"/>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3</w:t>
      </w:r>
      <w:r w:rsidR="00213212">
        <w:rPr>
          <w:sz w:val="24"/>
          <w:szCs w:val="24"/>
        </w:rPr>
        <w:fldChar w:fldCharType="end"/>
      </w:r>
      <w:bookmarkEnd w:id="13"/>
      <w:r w:rsidRPr="009C6048">
        <w:rPr>
          <w:sz w:val="24"/>
          <w:szCs w:val="24"/>
        </w:rPr>
        <w:t xml:space="preserve"> Diagrama de consumo de recursos</w:t>
      </w:r>
    </w:p>
    <w:p w14:paraId="5A58B943" w14:textId="247D7B42" w:rsidR="00E37516" w:rsidRPr="009C6048" w:rsidRDefault="00E37516" w:rsidP="00FD275C">
      <w:pPr>
        <w:ind w:firstLine="0"/>
        <w:rPr>
          <w:szCs w:val="24"/>
        </w:rPr>
      </w:pPr>
    </w:p>
    <w:p w14:paraId="7CEE5E20" w14:textId="5F9DF8F2" w:rsidR="00FD275C" w:rsidRPr="009C6048" w:rsidRDefault="00FD275C" w:rsidP="00FD275C">
      <w:pPr>
        <w:ind w:firstLine="0"/>
        <w:rPr>
          <w:szCs w:val="24"/>
        </w:rPr>
      </w:pPr>
    </w:p>
    <w:p w14:paraId="4A64378D" w14:textId="3CD4AF12" w:rsidR="00FD275C" w:rsidRPr="009C6048" w:rsidRDefault="00FD275C" w:rsidP="00213212">
      <w:pPr>
        <w:rPr>
          <w:szCs w:val="24"/>
        </w:rPr>
      </w:pPr>
      <w:r w:rsidRPr="009C6048">
        <w:rPr>
          <w:szCs w:val="24"/>
        </w:rPr>
        <w:t>Para dividir el desarrollo de las diferentes partes del sistema</w:t>
      </w:r>
      <w:r w:rsidR="00017F55">
        <w:rPr>
          <w:szCs w:val="24"/>
        </w:rPr>
        <w:t>,</w:t>
      </w:r>
      <w:r w:rsidRPr="009C6048">
        <w:rPr>
          <w:szCs w:val="24"/>
        </w:rPr>
        <w:t xml:space="preserve"> se separan los casos de uso en m</w:t>
      </w:r>
      <w:r w:rsidR="007A726F" w:rsidRPr="009C6048">
        <w:rPr>
          <w:szCs w:val="24"/>
        </w:rPr>
        <w:t>ó</w:t>
      </w:r>
      <w:r w:rsidRPr="009C6048">
        <w:rPr>
          <w:szCs w:val="24"/>
        </w:rPr>
        <w:t>dulos por su funcionalidad</w:t>
      </w:r>
      <w:r w:rsidR="00017F55">
        <w:rPr>
          <w:szCs w:val="24"/>
        </w:rPr>
        <w:t xml:space="preserve"> (ver</w:t>
      </w:r>
      <w:r w:rsidRPr="009C6048">
        <w:rPr>
          <w:szCs w:val="24"/>
        </w:rPr>
        <w:t xml:space="preserve"> </w:t>
      </w:r>
      <w:r w:rsidR="007A726F" w:rsidRPr="009C6048">
        <w:rPr>
          <w:szCs w:val="24"/>
          <w:highlight w:val="yellow"/>
        </w:rPr>
        <w:fldChar w:fldCharType="begin"/>
      </w:r>
      <w:r w:rsidR="007A726F" w:rsidRPr="009C6048">
        <w:rPr>
          <w:szCs w:val="24"/>
        </w:rPr>
        <w:instrText xml:space="preserve"> REF _Ref43808845 \h </w:instrText>
      </w:r>
      <w:r w:rsidR="007A726F" w:rsidRPr="009C6048">
        <w:rPr>
          <w:szCs w:val="24"/>
          <w:highlight w:val="yellow"/>
        </w:rPr>
      </w:r>
      <w:r w:rsidR="009C6048">
        <w:rPr>
          <w:szCs w:val="24"/>
          <w:highlight w:val="yellow"/>
        </w:rPr>
        <w:instrText xml:space="preserve"> \* MERGEFORMAT </w:instrText>
      </w:r>
      <w:r w:rsidR="007A726F" w:rsidRPr="009C6048">
        <w:rPr>
          <w:szCs w:val="24"/>
          <w:highlight w:val="yellow"/>
        </w:rPr>
        <w:fldChar w:fldCharType="separate"/>
      </w:r>
      <w:r w:rsidR="007A726F" w:rsidRPr="009C6048">
        <w:rPr>
          <w:szCs w:val="24"/>
        </w:rPr>
        <w:t xml:space="preserve">Tabla </w:t>
      </w:r>
      <w:r w:rsidR="007A726F" w:rsidRPr="009C6048">
        <w:rPr>
          <w:noProof/>
          <w:szCs w:val="24"/>
        </w:rPr>
        <w:t>4.2</w:t>
      </w:r>
      <w:r w:rsidR="007A726F" w:rsidRPr="009C6048">
        <w:rPr>
          <w:szCs w:val="24"/>
        </w:rPr>
        <w:t>.</w:t>
      </w:r>
      <w:r w:rsidR="007A726F" w:rsidRPr="009C6048">
        <w:rPr>
          <w:noProof/>
          <w:szCs w:val="24"/>
        </w:rPr>
        <w:t>2</w:t>
      </w:r>
      <w:r w:rsidR="007A726F" w:rsidRPr="009C6048">
        <w:rPr>
          <w:szCs w:val="24"/>
          <w:highlight w:val="yellow"/>
        </w:rPr>
        <w:fldChar w:fldCharType="end"/>
      </w:r>
      <w:r w:rsidR="00017F55">
        <w:rPr>
          <w:szCs w:val="24"/>
        </w:rPr>
        <w:t>)</w:t>
      </w:r>
      <w:r w:rsidRPr="009C6048">
        <w:rPr>
          <w:szCs w:val="24"/>
        </w:rPr>
        <w:t>.</w:t>
      </w:r>
    </w:p>
    <w:p w14:paraId="18C81609" w14:textId="77777777" w:rsidR="001720CA" w:rsidRPr="009C6048" w:rsidRDefault="001720CA" w:rsidP="001720CA">
      <w:pPr>
        <w:pStyle w:val="TablaTtulotabla"/>
        <w:rPr>
          <w:sz w:val="24"/>
        </w:rPr>
      </w:pPr>
      <w:bookmarkStart w:id="14" w:name="_Ref43808845"/>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Pr="009C6048">
        <w:rPr>
          <w:noProof/>
          <w:sz w:val="24"/>
        </w:rPr>
        <w:t>4.2</w:t>
      </w:r>
      <w:r w:rsidR="003339B4" w:rsidRPr="009C6048">
        <w:rPr>
          <w:noProof/>
          <w:sz w:val="24"/>
        </w:rPr>
        <w:fldChar w:fldCharType="end"/>
      </w:r>
      <w:r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Pr="009C6048">
        <w:rPr>
          <w:noProof/>
          <w:sz w:val="24"/>
        </w:rPr>
        <w:t>2</w:t>
      </w:r>
      <w:r w:rsidR="003339B4" w:rsidRPr="009C6048">
        <w:rPr>
          <w:noProof/>
          <w:sz w:val="24"/>
        </w:rPr>
        <w:fldChar w:fldCharType="end"/>
      </w:r>
      <w:bookmarkEnd w:id="14"/>
      <w:r w:rsidRPr="009C6048">
        <w:rPr>
          <w:sz w:val="24"/>
        </w:rPr>
        <w:t xml:space="preserve"> Mó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RPr="009C6048" w14:paraId="1D4BE896" w14:textId="77777777" w:rsidTr="001720CA">
        <w:tc>
          <w:tcPr>
            <w:tcW w:w="10188" w:type="dxa"/>
          </w:tcPr>
          <w:p w14:paraId="4F0210D0" w14:textId="77777777" w:rsidR="001720CA" w:rsidRPr="009C6048" w:rsidRDefault="001720CA" w:rsidP="001720CA">
            <w:pPr>
              <w:ind w:firstLine="0"/>
              <w:jc w:val="center"/>
              <w:rPr>
                <w:szCs w:val="24"/>
              </w:rPr>
            </w:pPr>
            <w:r w:rsidRPr="009C6048">
              <w:rPr>
                <w:noProof/>
                <w:szCs w:val="24"/>
                <w14:numForm w14:val="default"/>
              </w:rPr>
              <w:drawing>
                <wp:inline distT="0" distB="0" distL="0" distR="0" wp14:anchorId="3B4B37FF" wp14:editId="4FAFFDB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14:paraId="042680FD" w14:textId="77777777" w:rsidR="00290357" w:rsidRPr="009C6048" w:rsidRDefault="00290357" w:rsidP="00E37516">
      <w:pPr>
        <w:rPr>
          <w:szCs w:val="24"/>
        </w:rPr>
      </w:pPr>
    </w:p>
    <w:p w14:paraId="2B961286" w14:textId="2BAFC29B" w:rsidR="009036FC" w:rsidRPr="009C6048" w:rsidRDefault="00F3303B" w:rsidP="001720CA">
      <w:pPr>
        <w:pStyle w:val="TablaTtulotabla"/>
        <w:jc w:val="both"/>
        <w:rPr>
          <w:b w:val="0"/>
          <w:bCs/>
          <w:sz w:val="24"/>
        </w:rPr>
      </w:pPr>
      <w:r>
        <w:rPr>
          <w:b w:val="0"/>
          <w:bCs/>
          <w:sz w:val="24"/>
        </w:rPr>
        <w:lastRenderedPageBreak/>
        <w:t>Un caso de uso documenta las interacciones de un actor con el sistema en el contexto de una acción específica. Los casos de uso describen lo que el sistema hace pero no especifica</w:t>
      </w:r>
      <w:r w:rsidR="00017F55">
        <w:rPr>
          <w:b w:val="0"/>
          <w:bCs/>
          <w:sz w:val="24"/>
        </w:rPr>
        <w:t>n</w:t>
      </w:r>
      <w:r>
        <w:rPr>
          <w:b w:val="0"/>
          <w:bCs/>
          <w:sz w:val="24"/>
        </w:rPr>
        <w:t xml:space="preserve"> como lo hace. </w:t>
      </w:r>
      <w:r w:rsidR="00FD275C" w:rsidRPr="009C6048">
        <w:rPr>
          <w:b w:val="0"/>
          <w:bCs/>
          <w:sz w:val="24"/>
        </w:rPr>
        <w:t>A continuaci</w:t>
      </w:r>
      <w:r>
        <w:rPr>
          <w:b w:val="0"/>
          <w:bCs/>
          <w:sz w:val="24"/>
        </w:rPr>
        <w:t>ó</w:t>
      </w:r>
      <w:r w:rsidR="00FD275C" w:rsidRPr="009C6048">
        <w:rPr>
          <w:b w:val="0"/>
          <w:bCs/>
          <w:sz w:val="24"/>
        </w:rPr>
        <w:t>n se decriben a detalle los casos uso</w:t>
      </w:r>
      <w:r>
        <w:rPr>
          <w:b w:val="0"/>
          <w:bCs/>
          <w:sz w:val="24"/>
        </w:rPr>
        <w:t>, esto incluye el flujo principal, los actores participantes, los flujos alternativos y los flujos de excepción</w:t>
      </w:r>
      <w:r w:rsidR="00017F55">
        <w:rPr>
          <w:b w:val="0"/>
          <w:bCs/>
          <w:sz w:val="24"/>
        </w:rPr>
        <w:t>.</w:t>
      </w:r>
    </w:p>
    <w:p w14:paraId="1B51BF1F" w14:textId="77777777" w:rsidR="00FD275C" w:rsidRPr="009C6048" w:rsidRDefault="00FD275C" w:rsidP="001720CA">
      <w:pPr>
        <w:pStyle w:val="TablaTtulotabla"/>
        <w:jc w:val="both"/>
        <w:rPr>
          <w:sz w:val="24"/>
        </w:rPr>
      </w:pPr>
    </w:p>
    <w:p w14:paraId="37515740"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w:t>
      </w:r>
      <w:r w:rsidR="003339B4" w:rsidRPr="009C6048">
        <w:rPr>
          <w:noProof/>
          <w:sz w:val="24"/>
        </w:rPr>
        <w:fldChar w:fldCharType="end"/>
      </w:r>
      <w:r w:rsidRPr="009C6048">
        <w:rPr>
          <w:sz w:val="24"/>
        </w:rPr>
        <w:t xml:space="preserve"> 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RPr="009C6048" w14:paraId="2CE1B6D9" w14:textId="77777777" w:rsidTr="00255849">
        <w:trPr>
          <w:trHeight w:val="101"/>
          <w:jc w:val="center"/>
        </w:trPr>
        <w:tc>
          <w:tcPr>
            <w:tcW w:w="10065" w:type="dxa"/>
          </w:tcPr>
          <w:p w14:paraId="468D1169" w14:textId="77777777" w:rsidR="00B4036B" w:rsidRPr="009C6048" w:rsidRDefault="00B4036B" w:rsidP="00255849">
            <w:pPr>
              <w:ind w:firstLine="0"/>
              <w:jc w:val="center"/>
              <w:rPr>
                <w:b/>
                <w:bCs/>
                <w:color w:val="000000" w:themeColor="text1"/>
                <w:szCs w:val="24"/>
                <w:lang w:val="es-ES"/>
              </w:rPr>
            </w:pPr>
            <w:r w:rsidRPr="009C6048">
              <w:rPr>
                <w:noProof/>
                <w:szCs w:val="24"/>
                <w14:numForm w14:val="default"/>
              </w:rPr>
              <w:drawing>
                <wp:inline distT="0" distB="0" distL="0" distR="0" wp14:anchorId="2DA430CA" wp14:editId="0EF085C9">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14:paraId="6A30642B" w14:textId="77777777" w:rsidR="00B4036B" w:rsidRPr="009C6048" w:rsidRDefault="00B4036B" w:rsidP="00E37516">
      <w:pPr>
        <w:rPr>
          <w:b/>
          <w:bCs/>
          <w:color w:val="000000" w:themeColor="text1"/>
          <w:szCs w:val="24"/>
          <w:lang w:val="es-ES"/>
        </w:rPr>
      </w:pPr>
    </w:p>
    <w:p w14:paraId="5D7FAE72" w14:textId="77777777" w:rsidR="00E37516" w:rsidRPr="009C6048" w:rsidRDefault="00E37516" w:rsidP="00E37516">
      <w:pPr>
        <w:rPr>
          <w:szCs w:val="24"/>
        </w:rPr>
      </w:pPr>
    </w:p>
    <w:p w14:paraId="065429AD" w14:textId="77777777" w:rsidR="00497C35" w:rsidRPr="009C6048" w:rsidRDefault="00497C35" w:rsidP="00E37516">
      <w:pPr>
        <w:rPr>
          <w:szCs w:val="24"/>
        </w:rPr>
      </w:pPr>
    </w:p>
    <w:p w14:paraId="65CF98A7" w14:textId="77777777" w:rsidR="00497C35" w:rsidRPr="009C6048" w:rsidRDefault="00497C35" w:rsidP="00E37516">
      <w:pPr>
        <w:rPr>
          <w:szCs w:val="24"/>
        </w:rPr>
      </w:pPr>
    </w:p>
    <w:p w14:paraId="68203175" w14:textId="77777777" w:rsidR="00255849" w:rsidRPr="009C6048" w:rsidRDefault="00255849" w:rsidP="009036FC">
      <w:pPr>
        <w:pStyle w:val="Caption"/>
        <w:keepNext/>
        <w:jc w:val="both"/>
        <w:rPr>
          <w:color w:val="000000" w:themeColor="text1"/>
          <w:sz w:val="24"/>
          <w:szCs w:val="24"/>
        </w:rPr>
      </w:pPr>
    </w:p>
    <w:p w14:paraId="361639D5" w14:textId="77777777" w:rsidR="009036FC" w:rsidRPr="009C6048" w:rsidRDefault="009036FC" w:rsidP="009036FC">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4</w:t>
      </w:r>
      <w:r w:rsidR="003339B4" w:rsidRPr="009C6048">
        <w:rPr>
          <w:noProof/>
          <w:sz w:val="24"/>
        </w:rPr>
        <w:fldChar w:fldCharType="end"/>
      </w:r>
      <w:r w:rsidRPr="009C6048">
        <w:rPr>
          <w:sz w:val="24"/>
        </w:rPr>
        <w:t xml:space="preserve"> 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RPr="009C6048" w14:paraId="075D99AA" w14:textId="77777777" w:rsidTr="00255849">
        <w:tc>
          <w:tcPr>
            <w:tcW w:w="10188" w:type="dxa"/>
          </w:tcPr>
          <w:p w14:paraId="0DB5828A" w14:textId="77777777" w:rsidR="00255849" w:rsidRPr="009C6048" w:rsidRDefault="00255849" w:rsidP="00255849">
            <w:pPr>
              <w:ind w:firstLine="0"/>
              <w:jc w:val="center"/>
              <w:rPr>
                <w:b/>
                <w:bCs/>
                <w:szCs w:val="24"/>
              </w:rPr>
            </w:pPr>
            <w:r w:rsidRPr="009C6048">
              <w:rPr>
                <w:noProof/>
                <w:szCs w:val="24"/>
                <w14:numForm w14:val="default"/>
              </w:rPr>
              <w:drawing>
                <wp:inline distT="0" distB="0" distL="0" distR="0" wp14:anchorId="3C491FAD" wp14:editId="5C50F767">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14:paraId="2CDCC4B5" w14:textId="77777777" w:rsidR="00255849" w:rsidRPr="009C6048" w:rsidRDefault="00255849" w:rsidP="00255849">
      <w:pPr>
        <w:rPr>
          <w:b/>
          <w:bCs/>
          <w:szCs w:val="24"/>
        </w:rPr>
      </w:pPr>
    </w:p>
    <w:p w14:paraId="2C732534" w14:textId="77777777" w:rsidR="00497C35" w:rsidRPr="009C6048" w:rsidRDefault="00497C35" w:rsidP="00E37516">
      <w:pPr>
        <w:rPr>
          <w:szCs w:val="24"/>
        </w:rPr>
      </w:pPr>
    </w:p>
    <w:p w14:paraId="58670060" w14:textId="77777777" w:rsidR="00290357" w:rsidRPr="009C6048" w:rsidRDefault="00290357" w:rsidP="00E37516">
      <w:pPr>
        <w:rPr>
          <w:szCs w:val="24"/>
        </w:rPr>
      </w:pPr>
    </w:p>
    <w:p w14:paraId="02863D78" w14:textId="77777777" w:rsidR="00290357" w:rsidRPr="009C6048" w:rsidRDefault="00290357" w:rsidP="00E37516">
      <w:pPr>
        <w:rPr>
          <w:szCs w:val="24"/>
        </w:rPr>
      </w:pPr>
    </w:p>
    <w:p w14:paraId="72F0C8DB" w14:textId="77777777" w:rsidR="00497C35" w:rsidRPr="009C6048" w:rsidRDefault="00497C35" w:rsidP="00E37516">
      <w:pPr>
        <w:rPr>
          <w:szCs w:val="24"/>
        </w:rPr>
      </w:pPr>
    </w:p>
    <w:p w14:paraId="1A567678" w14:textId="77777777" w:rsidR="00497C35" w:rsidRPr="009C6048" w:rsidRDefault="00497C35" w:rsidP="00E37516">
      <w:pPr>
        <w:rPr>
          <w:szCs w:val="24"/>
        </w:rPr>
      </w:pPr>
    </w:p>
    <w:p w14:paraId="020B9C36" w14:textId="77777777" w:rsidR="00497C35" w:rsidRPr="009C6048" w:rsidRDefault="00497C35" w:rsidP="00377128">
      <w:pPr>
        <w:ind w:firstLine="0"/>
        <w:rPr>
          <w:szCs w:val="24"/>
        </w:rPr>
      </w:pPr>
    </w:p>
    <w:p w14:paraId="12746317" w14:textId="77777777" w:rsidR="00377128" w:rsidRPr="009C6048" w:rsidRDefault="00377128" w:rsidP="00377128">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5</w:t>
      </w:r>
      <w:r w:rsidR="003339B4" w:rsidRPr="009C6048">
        <w:rPr>
          <w:noProof/>
          <w:sz w:val="24"/>
        </w:rPr>
        <w:fldChar w:fldCharType="end"/>
      </w:r>
      <w:r w:rsidRPr="009C6048">
        <w:rPr>
          <w:sz w:val="24"/>
        </w:rPr>
        <w:t xml:space="preserve"> 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1EAA6CEA" w14:textId="77777777" w:rsidTr="00377128">
        <w:tc>
          <w:tcPr>
            <w:tcW w:w="10188" w:type="dxa"/>
          </w:tcPr>
          <w:p w14:paraId="160A27ED" w14:textId="77777777" w:rsidR="00377128" w:rsidRPr="009C6048" w:rsidRDefault="00377128" w:rsidP="00377128">
            <w:pPr>
              <w:ind w:firstLine="0"/>
              <w:jc w:val="center"/>
              <w:rPr>
                <w:szCs w:val="24"/>
              </w:rPr>
            </w:pPr>
            <w:r w:rsidRPr="009C6048">
              <w:rPr>
                <w:b/>
                <w:bCs/>
                <w:noProof/>
                <w:szCs w:val="24"/>
                <w14:numForm w14:val="default"/>
              </w:rPr>
              <w:drawing>
                <wp:inline distT="0" distB="0" distL="0" distR="0" wp14:anchorId="2930162B" wp14:editId="34CF2ABE">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14:paraId="0B21213B" w14:textId="77777777" w:rsidR="00497C35" w:rsidRPr="009C6048" w:rsidRDefault="00497C35" w:rsidP="00E37516">
      <w:pPr>
        <w:rPr>
          <w:szCs w:val="24"/>
        </w:rPr>
      </w:pPr>
    </w:p>
    <w:p w14:paraId="11048E35" w14:textId="77777777" w:rsidR="00497C35" w:rsidRPr="009C6048" w:rsidRDefault="00497C35" w:rsidP="00377128">
      <w:pPr>
        <w:ind w:firstLine="0"/>
        <w:rPr>
          <w:b/>
          <w:bCs/>
          <w:szCs w:val="24"/>
        </w:rPr>
      </w:pPr>
    </w:p>
    <w:p w14:paraId="76D03C73"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6</w:t>
      </w:r>
      <w:r w:rsidR="003339B4" w:rsidRPr="009C6048">
        <w:rPr>
          <w:noProof/>
          <w:sz w:val="24"/>
        </w:rPr>
        <w:fldChar w:fldCharType="end"/>
      </w:r>
      <w:r w:rsidRPr="009C6048">
        <w:rPr>
          <w:sz w:val="24"/>
        </w:rPr>
        <w:t xml:space="preserve"> Caso de uso: Consultar mapas de aptitud</w:t>
      </w:r>
    </w:p>
    <w:tbl>
      <w:tblPr>
        <w:tblStyle w:val="TableGrid"/>
        <w:tblW w:w="0" w:type="auto"/>
        <w:tblLook w:val="04A0" w:firstRow="1" w:lastRow="0" w:firstColumn="1" w:lastColumn="0" w:noHBand="0" w:noVBand="1"/>
      </w:tblPr>
      <w:tblGrid>
        <w:gridCol w:w="10188"/>
      </w:tblGrid>
      <w:tr w:rsidR="00377128" w:rsidRPr="009C6048" w14:paraId="3B873C42" w14:textId="77777777" w:rsidTr="00377128">
        <w:tc>
          <w:tcPr>
            <w:tcW w:w="10188" w:type="dxa"/>
            <w:tcBorders>
              <w:top w:val="nil"/>
              <w:left w:val="nil"/>
              <w:bottom w:val="nil"/>
              <w:right w:val="nil"/>
            </w:tcBorders>
          </w:tcPr>
          <w:p w14:paraId="2DAC06A2"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0AA77A91" wp14:editId="5615C159">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14:paraId="4E1F8DC9" w14:textId="77777777" w:rsidR="00290357" w:rsidRPr="009C6048" w:rsidRDefault="00290357" w:rsidP="00E37516">
      <w:pPr>
        <w:rPr>
          <w:szCs w:val="24"/>
        </w:rPr>
      </w:pPr>
    </w:p>
    <w:p w14:paraId="2B8F41BF" w14:textId="77777777" w:rsidR="00497C35" w:rsidRPr="009C6048" w:rsidRDefault="00497C35" w:rsidP="00E37516">
      <w:pPr>
        <w:rPr>
          <w:szCs w:val="24"/>
        </w:rPr>
      </w:pPr>
    </w:p>
    <w:p w14:paraId="31D9FB2E" w14:textId="77777777" w:rsidR="00E37516" w:rsidRPr="009C6048" w:rsidRDefault="00E37516" w:rsidP="00E37516">
      <w:pPr>
        <w:rPr>
          <w:szCs w:val="24"/>
        </w:rPr>
      </w:pPr>
    </w:p>
    <w:p w14:paraId="1285CF6F" w14:textId="77777777" w:rsidR="00497C35" w:rsidRPr="009C6048" w:rsidRDefault="00497C35" w:rsidP="00E37516">
      <w:pPr>
        <w:rPr>
          <w:szCs w:val="24"/>
        </w:rPr>
      </w:pPr>
    </w:p>
    <w:p w14:paraId="32737FE2" w14:textId="77777777" w:rsidR="00497C35" w:rsidRPr="009C6048" w:rsidRDefault="00497C35" w:rsidP="00377128">
      <w:pPr>
        <w:ind w:firstLine="0"/>
        <w:rPr>
          <w:szCs w:val="24"/>
        </w:rPr>
      </w:pPr>
    </w:p>
    <w:p w14:paraId="13FDE18A"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7</w:t>
      </w:r>
      <w:r w:rsidR="003339B4" w:rsidRPr="009C6048">
        <w:rPr>
          <w:noProof/>
          <w:sz w:val="24"/>
        </w:rPr>
        <w:fldChar w:fldCharType="end"/>
      </w:r>
      <w:r w:rsidRPr="009C6048">
        <w:rPr>
          <w:sz w:val="24"/>
        </w:rPr>
        <w:t xml:space="preserve"> 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69CCC779" w14:textId="77777777" w:rsidTr="00377128">
        <w:tc>
          <w:tcPr>
            <w:tcW w:w="10188" w:type="dxa"/>
          </w:tcPr>
          <w:p w14:paraId="0DC215D8" w14:textId="77777777" w:rsidR="00377128" w:rsidRPr="009C6048" w:rsidRDefault="00377128" w:rsidP="00377128">
            <w:pPr>
              <w:ind w:firstLine="0"/>
              <w:jc w:val="center"/>
              <w:rPr>
                <w:b/>
                <w:bCs/>
                <w:szCs w:val="24"/>
              </w:rPr>
            </w:pPr>
            <w:r w:rsidRPr="009C6048">
              <w:rPr>
                <w:noProof/>
                <w:szCs w:val="24"/>
                <w14:numForm w14:val="default"/>
              </w:rPr>
              <w:drawing>
                <wp:inline distT="0" distB="0" distL="0" distR="0" wp14:anchorId="1BA767C6" wp14:editId="0044D4C0">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14:paraId="700D5C26" w14:textId="77777777" w:rsidR="00377128" w:rsidRPr="009C6048" w:rsidRDefault="00377128" w:rsidP="00E37516">
      <w:pPr>
        <w:rPr>
          <w:b/>
          <w:bCs/>
          <w:szCs w:val="24"/>
        </w:rPr>
      </w:pPr>
    </w:p>
    <w:p w14:paraId="4B950CEC" w14:textId="77777777" w:rsidR="00CD41D4" w:rsidRPr="009C6048" w:rsidRDefault="00CD41D4" w:rsidP="00CD41D4">
      <w:pPr>
        <w:rPr>
          <w:szCs w:val="24"/>
        </w:rPr>
      </w:pPr>
    </w:p>
    <w:p w14:paraId="301DA1F6" w14:textId="77777777" w:rsidR="00497C35" w:rsidRPr="009C6048" w:rsidRDefault="00497C35" w:rsidP="00CD41D4">
      <w:pPr>
        <w:rPr>
          <w:szCs w:val="24"/>
        </w:rPr>
      </w:pPr>
    </w:p>
    <w:p w14:paraId="7BDB273E" w14:textId="77777777" w:rsidR="00497C35" w:rsidRPr="009C6048" w:rsidRDefault="00497C35" w:rsidP="00CD41D4">
      <w:pPr>
        <w:rPr>
          <w:szCs w:val="24"/>
        </w:rPr>
      </w:pPr>
    </w:p>
    <w:p w14:paraId="217D5D4D" w14:textId="77777777" w:rsidR="00497C35" w:rsidRPr="009C6048" w:rsidRDefault="00497C35" w:rsidP="00CD41D4">
      <w:pPr>
        <w:rPr>
          <w:szCs w:val="24"/>
        </w:rPr>
      </w:pPr>
    </w:p>
    <w:p w14:paraId="61711C7A" w14:textId="77777777" w:rsidR="00497C35" w:rsidRPr="009C6048" w:rsidRDefault="00497C35" w:rsidP="00CD41D4">
      <w:pPr>
        <w:rPr>
          <w:szCs w:val="24"/>
        </w:rPr>
      </w:pPr>
    </w:p>
    <w:p w14:paraId="4B5E556D" w14:textId="77777777" w:rsidR="00377128" w:rsidRPr="009C6048" w:rsidRDefault="00377128" w:rsidP="00377128">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8</w:t>
      </w:r>
      <w:r w:rsidR="003339B4" w:rsidRPr="009C6048">
        <w:rPr>
          <w:noProof/>
          <w:sz w:val="24"/>
        </w:rPr>
        <w:fldChar w:fldCharType="end"/>
      </w:r>
      <w:r w:rsidRPr="009C6048">
        <w:rPr>
          <w:sz w:val="24"/>
        </w:rPr>
        <w:t xml:space="preserve"> 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RPr="009C6048" w14:paraId="7EBED04A" w14:textId="77777777" w:rsidTr="00377128">
        <w:tc>
          <w:tcPr>
            <w:tcW w:w="10188" w:type="dxa"/>
          </w:tcPr>
          <w:p w14:paraId="7D002005" w14:textId="77777777" w:rsidR="00377128" w:rsidRPr="009C6048" w:rsidRDefault="00377128" w:rsidP="00377128">
            <w:pPr>
              <w:ind w:firstLine="0"/>
              <w:jc w:val="center"/>
              <w:rPr>
                <w:szCs w:val="24"/>
              </w:rPr>
            </w:pPr>
            <w:r w:rsidRPr="009C6048">
              <w:rPr>
                <w:noProof/>
                <w:szCs w:val="24"/>
                <w14:numForm w14:val="default"/>
              </w:rPr>
              <w:drawing>
                <wp:inline distT="0" distB="0" distL="0" distR="0" wp14:anchorId="6BA2779B" wp14:editId="52D35571">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14:paraId="08D94F77" w14:textId="77777777" w:rsidR="00377128" w:rsidRPr="009C6048" w:rsidRDefault="00377128" w:rsidP="00377128">
            <w:pPr>
              <w:ind w:firstLine="0"/>
              <w:jc w:val="center"/>
              <w:rPr>
                <w:szCs w:val="24"/>
              </w:rPr>
            </w:pPr>
          </w:p>
          <w:p w14:paraId="13CA2E39" w14:textId="77777777" w:rsidR="006E147A" w:rsidRPr="009C6048" w:rsidRDefault="006E147A" w:rsidP="00377128">
            <w:pPr>
              <w:ind w:firstLine="0"/>
              <w:jc w:val="center"/>
              <w:rPr>
                <w:szCs w:val="24"/>
              </w:rPr>
            </w:pPr>
          </w:p>
          <w:p w14:paraId="4E5BF7B4" w14:textId="77777777" w:rsidR="006E147A" w:rsidRPr="009C6048" w:rsidRDefault="006E147A" w:rsidP="00377128">
            <w:pPr>
              <w:ind w:firstLine="0"/>
              <w:jc w:val="center"/>
              <w:rPr>
                <w:szCs w:val="24"/>
              </w:rPr>
            </w:pPr>
          </w:p>
          <w:p w14:paraId="393A9AAB" w14:textId="77777777" w:rsidR="006E147A" w:rsidRPr="009C6048" w:rsidRDefault="006E147A" w:rsidP="00377128">
            <w:pPr>
              <w:ind w:firstLine="0"/>
              <w:jc w:val="center"/>
              <w:rPr>
                <w:szCs w:val="24"/>
              </w:rPr>
            </w:pPr>
          </w:p>
          <w:p w14:paraId="184C69A4" w14:textId="77777777" w:rsidR="006E147A" w:rsidRPr="009C6048" w:rsidRDefault="006E147A" w:rsidP="00377128">
            <w:pPr>
              <w:ind w:firstLine="0"/>
              <w:jc w:val="center"/>
              <w:rPr>
                <w:szCs w:val="24"/>
              </w:rPr>
            </w:pPr>
          </w:p>
          <w:p w14:paraId="467D720C" w14:textId="77777777" w:rsidR="006E147A" w:rsidRPr="009C6048" w:rsidRDefault="006E147A" w:rsidP="00377128">
            <w:pPr>
              <w:ind w:firstLine="0"/>
              <w:jc w:val="center"/>
              <w:rPr>
                <w:szCs w:val="24"/>
              </w:rPr>
            </w:pPr>
          </w:p>
          <w:p w14:paraId="558D1C69" w14:textId="77777777" w:rsidR="006E147A" w:rsidRPr="009C6048" w:rsidRDefault="006E147A" w:rsidP="006E147A">
            <w:pPr>
              <w:ind w:firstLine="0"/>
              <w:rPr>
                <w:szCs w:val="24"/>
              </w:rPr>
            </w:pPr>
          </w:p>
          <w:p w14:paraId="2187D11F" w14:textId="77777777" w:rsidR="006E147A" w:rsidRPr="009C6048" w:rsidRDefault="006E147A" w:rsidP="006E147A">
            <w:pPr>
              <w:pStyle w:val="Caption"/>
              <w:keepNext/>
              <w:rPr>
                <w:sz w:val="24"/>
                <w:szCs w:val="24"/>
              </w:rPr>
            </w:pPr>
          </w:p>
          <w:p w14:paraId="726E5818" w14:textId="77777777" w:rsidR="006E147A" w:rsidRPr="009C6048" w:rsidRDefault="006E147A" w:rsidP="006E147A">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9</w:t>
            </w:r>
            <w:r w:rsidR="003339B4" w:rsidRPr="009C6048">
              <w:rPr>
                <w:noProof/>
                <w:sz w:val="24"/>
              </w:rPr>
              <w:fldChar w:fldCharType="end"/>
            </w:r>
            <w:r w:rsidRPr="009C6048">
              <w:rPr>
                <w:sz w:val="24"/>
              </w:rPr>
              <w:t xml:space="preserve"> Caso de uso: Consultar documento relacionado con la formulación del (POETY, POETCY, o POEL)</w:t>
            </w:r>
          </w:p>
          <w:tbl>
            <w:tblPr>
              <w:tblStyle w:val="TableGrid"/>
              <w:tblW w:w="0" w:type="auto"/>
              <w:tblLook w:val="04A0" w:firstRow="1" w:lastRow="0" w:firstColumn="1" w:lastColumn="0" w:noHBand="0" w:noVBand="1"/>
            </w:tblPr>
            <w:tblGrid>
              <w:gridCol w:w="9962"/>
            </w:tblGrid>
            <w:tr w:rsidR="006E147A" w:rsidRPr="009C6048" w14:paraId="5A4C2E8E" w14:textId="77777777" w:rsidTr="006E147A">
              <w:tc>
                <w:tcPr>
                  <w:tcW w:w="9962" w:type="dxa"/>
                  <w:tcBorders>
                    <w:top w:val="nil"/>
                    <w:left w:val="nil"/>
                    <w:bottom w:val="nil"/>
                    <w:right w:val="nil"/>
                  </w:tcBorders>
                </w:tcPr>
                <w:p w14:paraId="0E3675A7"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1081BA14" wp14:editId="5BCC459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14:paraId="37A2E1D7" w14:textId="77777777" w:rsidR="006E147A" w:rsidRPr="009C6048" w:rsidRDefault="006E147A" w:rsidP="006E147A">
            <w:pPr>
              <w:ind w:firstLine="0"/>
              <w:rPr>
                <w:szCs w:val="24"/>
              </w:rPr>
            </w:pPr>
          </w:p>
        </w:tc>
      </w:tr>
    </w:tbl>
    <w:p w14:paraId="7949A941" w14:textId="77777777" w:rsidR="00497C35" w:rsidRPr="009C6048" w:rsidRDefault="00497C35" w:rsidP="00377128">
      <w:pPr>
        <w:ind w:firstLine="0"/>
        <w:rPr>
          <w:szCs w:val="24"/>
        </w:rPr>
      </w:pPr>
    </w:p>
    <w:p w14:paraId="19EF24EB" w14:textId="77777777" w:rsidR="00497C35" w:rsidRPr="009C6048" w:rsidRDefault="00497C35" w:rsidP="00CD41D4">
      <w:pPr>
        <w:rPr>
          <w:szCs w:val="24"/>
        </w:rPr>
      </w:pPr>
    </w:p>
    <w:p w14:paraId="0667FA0E" w14:textId="77777777" w:rsidR="006E147A" w:rsidRPr="009C6048" w:rsidRDefault="006E147A" w:rsidP="00CD41D4">
      <w:pPr>
        <w:rPr>
          <w:szCs w:val="24"/>
        </w:rPr>
      </w:pPr>
    </w:p>
    <w:p w14:paraId="5DF0A4C7" w14:textId="77777777" w:rsidR="006E147A" w:rsidRPr="009C6048" w:rsidRDefault="006E147A" w:rsidP="00CD41D4">
      <w:pPr>
        <w:rPr>
          <w:szCs w:val="24"/>
        </w:rPr>
      </w:pPr>
    </w:p>
    <w:p w14:paraId="73EE613F" w14:textId="77777777" w:rsidR="006E147A" w:rsidRPr="009C6048" w:rsidRDefault="006E147A" w:rsidP="00CD41D4">
      <w:pPr>
        <w:rPr>
          <w:szCs w:val="24"/>
        </w:rPr>
      </w:pPr>
    </w:p>
    <w:p w14:paraId="1B15B0DD"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0</w:t>
      </w:r>
      <w:r w:rsidR="003339B4" w:rsidRPr="009C6048">
        <w:rPr>
          <w:noProof/>
          <w:sz w:val="24"/>
        </w:rPr>
        <w:fldChar w:fldCharType="end"/>
      </w:r>
      <w:r w:rsidRPr="009C6048">
        <w:rPr>
          <w:sz w:val="24"/>
        </w:rPr>
        <w:t xml:space="preserve"> Caso de uso: Consultar documento del (POETY, 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61B785E3" w14:textId="77777777" w:rsidTr="006E147A">
        <w:tc>
          <w:tcPr>
            <w:tcW w:w="10188" w:type="dxa"/>
          </w:tcPr>
          <w:p w14:paraId="2A2ED53E"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46959D46" wp14:editId="74BF58D9">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14:paraId="5898318D" w14:textId="77777777" w:rsidR="006E147A" w:rsidRPr="009C6048" w:rsidRDefault="006E147A" w:rsidP="00CD41D4">
      <w:pPr>
        <w:rPr>
          <w:szCs w:val="24"/>
        </w:rPr>
      </w:pPr>
    </w:p>
    <w:p w14:paraId="61B1D120" w14:textId="77777777" w:rsidR="00497C35" w:rsidRPr="009C6048" w:rsidRDefault="00497C35" w:rsidP="00CD41D4">
      <w:pPr>
        <w:rPr>
          <w:szCs w:val="24"/>
        </w:rPr>
      </w:pPr>
    </w:p>
    <w:p w14:paraId="7DB0AFD5" w14:textId="77777777" w:rsidR="006E147A" w:rsidRPr="009C6048" w:rsidRDefault="006E147A" w:rsidP="006E147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1</w:t>
      </w:r>
      <w:r w:rsidR="003339B4" w:rsidRPr="009C6048">
        <w:rPr>
          <w:noProof/>
          <w:sz w:val="24"/>
        </w:rPr>
        <w:fldChar w:fldCharType="end"/>
      </w:r>
      <w:r w:rsidRPr="009C6048">
        <w:rPr>
          <w:sz w:val="24"/>
        </w:rPr>
        <w:t xml:space="preserve"> Caso de uso: Consultar documento del (POETY, 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RPr="009C6048" w14:paraId="57348C99" w14:textId="77777777" w:rsidTr="006E147A">
        <w:tc>
          <w:tcPr>
            <w:tcW w:w="10188" w:type="dxa"/>
          </w:tcPr>
          <w:p w14:paraId="7E567E34" w14:textId="77777777" w:rsidR="006E147A" w:rsidRPr="009C6048" w:rsidRDefault="006E147A" w:rsidP="006E147A">
            <w:pPr>
              <w:ind w:firstLine="0"/>
              <w:jc w:val="center"/>
              <w:rPr>
                <w:szCs w:val="24"/>
              </w:rPr>
            </w:pPr>
            <w:r w:rsidRPr="009C6048">
              <w:rPr>
                <w:noProof/>
                <w:szCs w:val="24"/>
                <w14:numForm w14:val="default"/>
              </w:rPr>
              <w:drawing>
                <wp:inline distT="0" distB="0" distL="0" distR="0" wp14:anchorId="6BC0758A" wp14:editId="516A20F3">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14:paraId="16029F3A" w14:textId="77777777" w:rsidR="006E147A" w:rsidRPr="009C6048" w:rsidRDefault="006E147A" w:rsidP="00CD41D4">
      <w:pPr>
        <w:rPr>
          <w:szCs w:val="24"/>
        </w:rPr>
      </w:pPr>
    </w:p>
    <w:p w14:paraId="7DA33F25" w14:textId="77777777" w:rsidR="006E147A" w:rsidRPr="009C6048" w:rsidRDefault="006E147A" w:rsidP="00CD41D4">
      <w:pPr>
        <w:rPr>
          <w:szCs w:val="24"/>
        </w:rPr>
      </w:pPr>
    </w:p>
    <w:p w14:paraId="7ABA6ECA" w14:textId="77777777" w:rsidR="006E147A" w:rsidRPr="009C6048" w:rsidRDefault="006E147A" w:rsidP="00CD41D4">
      <w:pPr>
        <w:rPr>
          <w:szCs w:val="24"/>
        </w:rPr>
      </w:pPr>
    </w:p>
    <w:p w14:paraId="5D39416E" w14:textId="77777777" w:rsidR="006E147A" w:rsidRPr="009C6048" w:rsidRDefault="006E147A" w:rsidP="00CD41D4">
      <w:pPr>
        <w:rPr>
          <w:szCs w:val="24"/>
        </w:rPr>
      </w:pPr>
    </w:p>
    <w:p w14:paraId="788FF126"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2</w:t>
      </w:r>
      <w:r w:rsidR="003339B4" w:rsidRPr="009C6048">
        <w:rPr>
          <w:noProof/>
          <w:sz w:val="24"/>
        </w:rPr>
        <w:fldChar w:fldCharType="end"/>
      </w:r>
      <w:r w:rsidRPr="009C6048">
        <w:rPr>
          <w:sz w:val="24"/>
        </w:rPr>
        <w:t xml:space="preserve"> Caso de uso: Consultar documento del (POETY, 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3016F3C" w14:textId="77777777" w:rsidTr="00B6358C">
        <w:tc>
          <w:tcPr>
            <w:tcW w:w="10188" w:type="dxa"/>
          </w:tcPr>
          <w:p w14:paraId="452336F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F7EE0D1" wp14:editId="7183AA42">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14:paraId="19153D25" w14:textId="77777777" w:rsidR="006E147A" w:rsidRPr="009C6048" w:rsidRDefault="006E147A" w:rsidP="00CD41D4">
      <w:pPr>
        <w:rPr>
          <w:szCs w:val="24"/>
        </w:rPr>
      </w:pPr>
    </w:p>
    <w:p w14:paraId="5ED78117" w14:textId="77777777" w:rsidR="00B6358C" w:rsidRPr="009C6048" w:rsidRDefault="00B6358C" w:rsidP="00CD41D4">
      <w:pPr>
        <w:rPr>
          <w:szCs w:val="24"/>
        </w:rPr>
      </w:pPr>
    </w:p>
    <w:p w14:paraId="0C804898"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3</w:t>
      </w:r>
      <w:r w:rsidR="003339B4" w:rsidRPr="009C6048">
        <w:rPr>
          <w:noProof/>
          <w:sz w:val="24"/>
        </w:rPr>
        <w:fldChar w:fldCharType="end"/>
      </w:r>
      <w:r w:rsidRPr="009C6048">
        <w:rPr>
          <w:sz w:val="24"/>
        </w:rPr>
        <w:t xml:space="preserve"> 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786C1F51" w14:textId="77777777" w:rsidTr="00B6358C">
        <w:tc>
          <w:tcPr>
            <w:tcW w:w="10188" w:type="dxa"/>
          </w:tcPr>
          <w:p w14:paraId="306D9EA6"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63279B63" wp14:editId="01811716">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14:paraId="66FA5E89" w14:textId="77777777" w:rsidR="00B6358C" w:rsidRPr="009C6048" w:rsidRDefault="00B6358C" w:rsidP="00CD41D4">
      <w:pPr>
        <w:rPr>
          <w:szCs w:val="24"/>
        </w:rPr>
      </w:pPr>
    </w:p>
    <w:p w14:paraId="2E098E34" w14:textId="77777777" w:rsidR="00B6358C" w:rsidRPr="009C6048" w:rsidRDefault="00B6358C" w:rsidP="00CD41D4">
      <w:pPr>
        <w:rPr>
          <w:szCs w:val="24"/>
        </w:rPr>
      </w:pPr>
    </w:p>
    <w:p w14:paraId="3FA131F7" w14:textId="77777777" w:rsidR="00B6358C" w:rsidRPr="009C6048" w:rsidRDefault="00B6358C" w:rsidP="00CD41D4">
      <w:pPr>
        <w:rPr>
          <w:szCs w:val="24"/>
        </w:rPr>
      </w:pPr>
    </w:p>
    <w:p w14:paraId="260698BD"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4</w:t>
      </w:r>
      <w:r w:rsidR="003339B4" w:rsidRPr="009C6048">
        <w:rPr>
          <w:noProof/>
          <w:sz w:val="24"/>
        </w:rPr>
        <w:fldChar w:fldCharType="end"/>
      </w:r>
      <w:r w:rsidRPr="009C6048">
        <w:rPr>
          <w:sz w:val="24"/>
        </w:rPr>
        <w:t xml:space="preserve"> 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475D188" w14:textId="77777777" w:rsidTr="00B6358C">
        <w:tc>
          <w:tcPr>
            <w:tcW w:w="10188" w:type="dxa"/>
          </w:tcPr>
          <w:p w14:paraId="661E537D"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505F4C9B" wp14:editId="730AB73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14:paraId="26F41032" w14:textId="77777777" w:rsidR="00B6358C" w:rsidRPr="009C6048" w:rsidRDefault="00B6358C" w:rsidP="00CD41D4">
      <w:pPr>
        <w:rPr>
          <w:szCs w:val="24"/>
        </w:rPr>
      </w:pPr>
    </w:p>
    <w:p w14:paraId="7C1E1412" w14:textId="77777777" w:rsidR="00B6358C" w:rsidRPr="009C6048" w:rsidRDefault="00B6358C" w:rsidP="00CD41D4">
      <w:pPr>
        <w:rPr>
          <w:szCs w:val="24"/>
        </w:rPr>
      </w:pPr>
    </w:p>
    <w:p w14:paraId="28F4E270" w14:textId="77777777" w:rsidR="00B6358C" w:rsidRPr="009C6048" w:rsidRDefault="00B6358C" w:rsidP="00CD41D4">
      <w:pPr>
        <w:rPr>
          <w:szCs w:val="24"/>
        </w:rPr>
      </w:pPr>
    </w:p>
    <w:p w14:paraId="559FABBE"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5</w:t>
      </w:r>
      <w:r w:rsidR="003339B4" w:rsidRPr="009C6048">
        <w:rPr>
          <w:noProof/>
          <w:sz w:val="24"/>
        </w:rPr>
        <w:fldChar w:fldCharType="end"/>
      </w:r>
      <w:r w:rsidRPr="009C6048">
        <w:rPr>
          <w:sz w:val="24"/>
        </w:rPr>
        <w:t xml:space="preserve"> 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4C8B965C" w14:textId="77777777" w:rsidTr="00B6358C">
        <w:tc>
          <w:tcPr>
            <w:tcW w:w="10188" w:type="dxa"/>
          </w:tcPr>
          <w:p w14:paraId="698C75AE"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7D22B2C8" wp14:editId="373196B9">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14:paraId="221434D2" w14:textId="77777777" w:rsidR="00B6358C" w:rsidRPr="009C6048" w:rsidRDefault="00B6358C" w:rsidP="00CD41D4">
      <w:pPr>
        <w:rPr>
          <w:szCs w:val="24"/>
        </w:rPr>
      </w:pPr>
    </w:p>
    <w:p w14:paraId="7C3B1741" w14:textId="77777777" w:rsidR="00B6358C" w:rsidRPr="009C6048" w:rsidRDefault="00B6358C" w:rsidP="00CD41D4">
      <w:pPr>
        <w:rPr>
          <w:szCs w:val="24"/>
        </w:rPr>
      </w:pPr>
    </w:p>
    <w:p w14:paraId="01F816F2" w14:textId="77777777" w:rsidR="00B6358C" w:rsidRPr="009C6048" w:rsidRDefault="00B6358C" w:rsidP="00CD41D4">
      <w:pPr>
        <w:rPr>
          <w:szCs w:val="24"/>
        </w:rPr>
      </w:pPr>
    </w:p>
    <w:p w14:paraId="2594FEFC" w14:textId="77777777" w:rsidR="00B6358C" w:rsidRPr="009C6048" w:rsidRDefault="00B6358C" w:rsidP="00CD41D4">
      <w:pPr>
        <w:rPr>
          <w:szCs w:val="24"/>
        </w:rPr>
      </w:pPr>
    </w:p>
    <w:p w14:paraId="6006BE72" w14:textId="77777777" w:rsidR="00B6358C" w:rsidRPr="009C6048" w:rsidRDefault="00B6358C" w:rsidP="00B6358C">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6</w:t>
      </w:r>
      <w:r w:rsidR="003339B4" w:rsidRPr="009C6048">
        <w:rPr>
          <w:noProof/>
          <w:sz w:val="24"/>
        </w:rPr>
        <w:fldChar w:fldCharType="end"/>
      </w:r>
      <w:r w:rsidRPr="009C6048">
        <w:rPr>
          <w:sz w:val="24"/>
        </w:rPr>
        <w:t xml:space="preserve"> 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0CD2B8CF" w14:textId="77777777" w:rsidTr="00B6358C">
        <w:tc>
          <w:tcPr>
            <w:tcW w:w="10188" w:type="dxa"/>
          </w:tcPr>
          <w:p w14:paraId="7DC51565" w14:textId="77777777" w:rsidR="00B6358C" w:rsidRPr="009C6048" w:rsidRDefault="00B6358C" w:rsidP="00B6358C">
            <w:pPr>
              <w:ind w:firstLine="0"/>
              <w:jc w:val="center"/>
              <w:rPr>
                <w:szCs w:val="24"/>
              </w:rPr>
            </w:pPr>
            <w:r w:rsidRPr="009C6048">
              <w:rPr>
                <w:noProof/>
                <w:szCs w:val="24"/>
                <w14:numForm w14:val="default"/>
              </w:rPr>
              <w:drawing>
                <wp:inline distT="0" distB="0" distL="0" distR="0" wp14:anchorId="046FF8A0" wp14:editId="56A1B531">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14:paraId="0B088D15" w14:textId="77777777" w:rsidR="00B6358C" w:rsidRPr="009C6048" w:rsidRDefault="00B6358C" w:rsidP="00CD41D4">
      <w:pPr>
        <w:rPr>
          <w:szCs w:val="24"/>
        </w:rPr>
      </w:pPr>
    </w:p>
    <w:p w14:paraId="621914BA" w14:textId="77777777" w:rsidR="00B6358C" w:rsidRPr="009C6048" w:rsidRDefault="00B6358C" w:rsidP="00CD41D4">
      <w:pPr>
        <w:rPr>
          <w:szCs w:val="24"/>
        </w:rPr>
      </w:pPr>
    </w:p>
    <w:p w14:paraId="773D02F3" w14:textId="77777777" w:rsidR="00B6358C" w:rsidRPr="009C6048" w:rsidRDefault="00B6358C" w:rsidP="00CD41D4">
      <w:pPr>
        <w:rPr>
          <w:szCs w:val="24"/>
        </w:rPr>
      </w:pPr>
    </w:p>
    <w:p w14:paraId="7AA72D3E" w14:textId="77777777" w:rsidR="00B6358C" w:rsidRPr="009C6048" w:rsidRDefault="00B6358C" w:rsidP="00CD41D4">
      <w:pPr>
        <w:rPr>
          <w:szCs w:val="24"/>
        </w:rPr>
      </w:pPr>
    </w:p>
    <w:p w14:paraId="7A7FA539" w14:textId="77777777" w:rsidR="00B6358C" w:rsidRPr="009C6048" w:rsidRDefault="00B6358C" w:rsidP="00CD41D4">
      <w:pPr>
        <w:rPr>
          <w:szCs w:val="24"/>
        </w:rPr>
      </w:pPr>
    </w:p>
    <w:p w14:paraId="0DF265BC" w14:textId="77777777" w:rsidR="00B6358C" w:rsidRPr="009C6048" w:rsidRDefault="00B6358C" w:rsidP="00CD41D4">
      <w:pPr>
        <w:rPr>
          <w:szCs w:val="24"/>
        </w:rPr>
      </w:pPr>
    </w:p>
    <w:p w14:paraId="273591AC"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7</w:t>
      </w:r>
      <w:r w:rsidR="003339B4" w:rsidRPr="009C6048">
        <w:rPr>
          <w:noProof/>
          <w:sz w:val="24"/>
        </w:rPr>
        <w:fldChar w:fldCharType="end"/>
      </w:r>
      <w:r w:rsidRPr="009C6048">
        <w:rPr>
          <w:sz w:val="24"/>
        </w:rPr>
        <w:t xml:space="preserve"> Caso de uso: Consultar indicadores del (POETY, 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RPr="009C6048" w14:paraId="37CC5D06" w14:textId="77777777" w:rsidTr="005671D5">
        <w:tc>
          <w:tcPr>
            <w:tcW w:w="10188" w:type="dxa"/>
          </w:tcPr>
          <w:p w14:paraId="4D224C0D" w14:textId="77777777" w:rsidR="00B6358C" w:rsidRPr="009C6048" w:rsidRDefault="005671D5" w:rsidP="005671D5">
            <w:pPr>
              <w:ind w:firstLine="0"/>
              <w:jc w:val="center"/>
              <w:rPr>
                <w:szCs w:val="24"/>
              </w:rPr>
            </w:pPr>
            <w:r w:rsidRPr="009C6048">
              <w:rPr>
                <w:noProof/>
                <w:szCs w:val="24"/>
                <w14:numForm w14:val="default"/>
              </w:rPr>
              <w:drawing>
                <wp:inline distT="0" distB="0" distL="0" distR="0" wp14:anchorId="14B0F2F1" wp14:editId="6364CEBB">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14:paraId="361981E7" w14:textId="77777777" w:rsidR="00B6358C" w:rsidRPr="009C6048" w:rsidRDefault="00B6358C" w:rsidP="00CD41D4">
      <w:pPr>
        <w:rPr>
          <w:szCs w:val="24"/>
        </w:rPr>
      </w:pPr>
    </w:p>
    <w:p w14:paraId="0B9942C7" w14:textId="77777777" w:rsidR="005671D5" w:rsidRPr="009C6048" w:rsidRDefault="005671D5" w:rsidP="00CD41D4">
      <w:pPr>
        <w:rPr>
          <w:szCs w:val="24"/>
        </w:rPr>
      </w:pPr>
    </w:p>
    <w:p w14:paraId="11A38731" w14:textId="77777777" w:rsidR="005671D5" w:rsidRPr="009C6048" w:rsidRDefault="005671D5" w:rsidP="00CD41D4">
      <w:pPr>
        <w:rPr>
          <w:szCs w:val="24"/>
        </w:rPr>
      </w:pPr>
    </w:p>
    <w:p w14:paraId="49860D6F" w14:textId="77777777" w:rsidR="005671D5" w:rsidRPr="009C6048" w:rsidRDefault="005671D5" w:rsidP="00CD41D4">
      <w:pPr>
        <w:rPr>
          <w:szCs w:val="24"/>
        </w:rPr>
      </w:pPr>
    </w:p>
    <w:p w14:paraId="36BE42BA" w14:textId="77777777" w:rsidR="005671D5" w:rsidRPr="009C6048" w:rsidRDefault="005671D5" w:rsidP="00CD41D4">
      <w:pPr>
        <w:rPr>
          <w:szCs w:val="24"/>
        </w:rPr>
      </w:pPr>
    </w:p>
    <w:p w14:paraId="3C12A686"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8</w:t>
      </w:r>
      <w:r w:rsidR="003339B4" w:rsidRPr="009C6048">
        <w:rPr>
          <w:noProof/>
          <w:sz w:val="24"/>
        </w:rPr>
        <w:fldChar w:fldCharType="end"/>
      </w:r>
      <w:r w:rsidRPr="009C6048">
        <w:rPr>
          <w:sz w:val="24"/>
        </w:rPr>
        <w:t xml:space="preserve"> 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1FFFCA20" w14:textId="77777777" w:rsidTr="005671D5">
        <w:tc>
          <w:tcPr>
            <w:tcW w:w="10188" w:type="dxa"/>
          </w:tcPr>
          <w:p w14:paraId="328B2B10"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D5BCB34" wp14:editId="358F599E">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14:paraId="32F9E1C7" w14:textId="77777777" w:rsidR="005671D5" w:rsidRPr="009C6048" w:rsidRDefault="005671D5" w:rsidP="00CD41D4">
      <w:pPr>
        <w:rPr>
          <w:szCs w:val="24"/>
        </w:rPr>
      </w:pPr>
    </w:p>
    <w:p w14:paraId="375752F4" w14:textId="77777777" w:rsidR="005671D5" w:rsidRPr="009C6048" w:rsidRDefault="005671D5" w:rsidP="00CD41D4">
      <w:pPr>
        <w:rPr>
          <w:szCs w:val="24"/>
        </w:rPr>
      </w:pPr>
    </w:p>
    <w:p w14:paraId="2C16354E" w14:textId="77777777" w:rsidR="005671D5" w:rsidRPr="009C6048" w:rsidRDefault="005671D5" w:rsidP="00CD41D4">
      <w:pPr>
        <w:rPr>
          <w:szCs w:val="24"/>
        </w:rPr>
      </w:pPr>
    </w:p>
    <w:p w14:paraId="6B07C2EE" w14:textId="77777777" w:rsidR="005671D5" w:rsidRPr="009C6048" w:rsidRDefault="005671D5" w:rsidP="00CD41D4">
      <w:pPr>
        <w:rPr>
          <w:szCs w:val="24"/>
        </w:rPr>
      </w:pPr>
    </w:p>
    <w:p w14:paraId="23CE1D3F"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19</w:t>
      </w:r>
      <w:r w:rsidR="003339B4" w:rsidRPr="009C6048">
        <w:rPr>
          <w:noProof/>
          <w:sz w:val="24"/>
        </w:rPr>
        <w:fldChar w:fldCharType="end"/>
      </w:r>
      <w:r w:rsidRPr="009C6048">
        <w:rPr>
          <w:sz w:val="24"/>
        </w:rPr>
        <w:t xml:space="preserve"> 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2B5BE52D" w14:textId="77777777" w:rsidTr="005671D5">
        <w:tc>
          <w:tcPr>
            <w:tcW w:w="10188" w:type="dxa"/>
          </w:tcPr>
          <w:p w14:paraId="3544CC3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576DC010" wp14:editId="286E1276">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14:paraId="7F73BED8" w14:textId="77777777" w:rsidR="005671D5" w:rsidRPr="009C6048" w:rsidRDefault="005671D5" w:rsidP="00CD41D4">
      <w:pPr>
        <w:rPr>
          <w:szCs w:val="24"/>
        </w:rPr>
      </w:pPr>
    </w:p>
    <w:p w14:paraId="166D59F6" w14:textId="77777777" w:rsidR="005671D5" w:rsidRPr="009C6048" w:rsidRDefault="005671D5" w:rsidP="00CD41D4">
      <w:pPr>
        <w:rPr>
          <w:szCs w:val="24"/>
        </w:rPr>
      </w:pPr>
    </w:p>
    <w:p w14:paraId="7C20DEA5" w14:textId="77777777" w:rsidR="005671D5" w:rsidRPr="009C6048" w:rsidRDefault="005671D5" w:rsidP="00CD41D4">
      <w:pPr>
        <w:rPr>
          <w:szCs w:val="24"/>
        </w:rPr>
      </w:pPr>
    </w:p>
    <w:p w14:paraId="140A6D8F" w14:textId="77777777" w:rsidR="005671D5" w:rsidRPr="009C6048" w:rsidRDefault="005671D5" w:rsidP="00CD41D4">
      <w:pPr>
        <w:rPr>
          <w:szCs w:val="24"/>
        </w:rPr>
      </w:pPr>
    </w:p>
    <w:p w14:paraId="6F19C61C" w14:textId="77777777" w:rsidR="005671D5" w:rsidRPr="009C6048" w:rsidRDefault="005671D5" w:rsidP="00CD41D4">
      <w:pPr>
        <w:rPr>
          <w:szCs w:val="24"/>
        </w:rPr>
      </w:pPr>
    </w:p>
    <w:p w14:paraId="4AD22518" w14:textId="77777777" w:rsidR="005671D5" w:rsidRPr="009C6048" w:rsidRDefault="005671D5" w:rsidP="005671D5">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0</w:t>
      </w:r>
      <w:r w:rsidR="003339B4" w:rsidRPr="009C6048">
        <w:rPr>
          <w:noProof/>
          <w:sz w:val="24"/>
        </w:rPr>
        <w:fldChar w:fldCharType="end"/>
      </w:r>
      <w:r w:rsidRPr="009C6048">
        <w:rPr>
          <w:sz w:val="24"/>
        </w:rPr>
        <w:t xml:space="preserve"> 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61B0A71A" w14:textId="77777777" w:rsidTr="005671D5">
        <w:tc>
          <w:tcPr>
            <w:tcW w:w="10188" w:type="dxa"/>
          </w:tcPr>
          <w:p w14:paraId="7AE5EC8C" w14:textId="77777777" w:rsidR="005671D5" w:rsidRPr="009C6048" w:rsidRDefault="005671D5" w:rsidP="005671D5">
            <w:pPr>
              <w:ind w:firstLine="0"/>
              <w:jc w:val="center"/>
              <w:rPr>
                <w:szCs w:val="24"/>
              </w:rPr>
            </w:pPr>
            <w:r w:rsidRPr="009C6048">
              <w:rPr>
                <w:noProof/>
                <w:szCs w:val="24"/>
                <w14:numForm w14:val="default"/>
              </w:rPr>
              <w:drawing>
                <wp:inline distT="0" distB="0" distL="0" distR="0" wp14:anchorId="21C6FAE2" wp14:editId="6993648D">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14:paraId="51076E2E" w14:textId="77777777" w:rsidR="005671D5" w:rsidRPr="009C6048" w:rsidRDefault="005671D5" w:rsidP="00CD41D4">
      <w:pPr>
        <w:rPr>
          <w:szCs w:val="24"/>
        </w:rPr>
      </w:pPr>
    </w:p>
    <w:p w14:paraId="251ABD78" w14:textId="77777777" w:rsidR="005671D5" w:rsidRPr="009C6048" w:rsidRDefault="005671D5" w:rsidP="00CD41D4">
      <w:pPr>
        <w:rPr>
          <w:szCs w:val="24"/>
        </w:rPr>
      </w:pPr>
    </w:p>
    <w:p w14:paraId="0DE36782" w14:textId="77777777" w:rsidR="005671D5" w:rsidRPr="009C6048" w:rsidRDefault="005671D5" w:rsidP="00CD41D4">
      <w:pPr>
        <w:rPr>
          <w:szCs w:val="24"/>
        </w:rPr>
      </w:pPr>
    </w:p>
    <w:p w14:paraId="6806A191"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1</w:t>
      </w:r>
      <w:r w:rsidR="003339B4" w:rsidRPr="009C6048">
        <w:rPr>
          <w:noProof/>
          <w:sz w:val="24"/>
        </w:rPr>
        <w:fldChar w:fldCharType="end"/>
      </w:r>
      <w:r w:rsidRPr="009C6048">
        <w:rPr>
          <w:sz w:val="24"/>
        </w:rPr>
        <w:t xml:space="preserve"> 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RPr="009C6048" w14:paraId="4EAA8DB9" w14:textId="77777777" w:rsidTr="007B166A">
        <w:tc>
          <w:tcPr>
            <w:tcW w:w="10188" w:type="dxa"/>
          </w:tcPr>
          <w:p w14:paraId="6171327B" w14:textId="77777777" w:rsidR="005671D5" w:rsidRPr="009C6048" w:rsidRDefault="007B166A" w:rsidP="007B166A">
            <w:pPr>
              <w:ind w:firstLine="0"/>
              <w:jc w:val="center"/>
              <w:rPr>
                <w:szCs w:val="24"/>
              </w:rPr>
            </w:pPr>
            <w:r w:rsidRPr="009C6048">
              <w:rPr>
                <w:noProof/>
                <w:szCs w:val="24"/>
                <w14:numForm w14:val="default"/>
              </w:rPr>
              <w:drawing>
                <wp:inline distT="0" distB="0" distL="0" distR="0" wp14:anchorId="568554C1" wp14:editId="541160A8">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14:paraId="000BC169" w14:textId="77777777" w:rsidR="005671D5" w:rsidRPr="009C6048" w:rsidRDefault="005671D5" w:rsidP="00CD41D4">
      <w:pPr>
        <w:rPr>
          <w:szCs w:val="24"/>
        </w:rPr>
      </w:pPr>
    </w:p>
    <w:p w14:paraId="5E078C65" w14:textId="77777777" w:rsidR="007B166A" w:rsidRPr="009C6048" w:rsidRDefault="007B166A" w:rsidP="00CD41D4">
      <w:pPr>
        <w:rPr>
          <w:szCs w:val="24"/>
        </w:rPr>
      </w:pPr>
    </w:p>
    <w:p w14:paraId="62A1E1D2" w14:textId="77777777" w:rsidR="007B166A" w:rsidRPr="009C6048" w:rsidRDefault="007B166A" w:rsidP="00CD41D4">
      <w:pPr>
        <w:rPr>
          <w:szCs w:val="24"/>
        </w:rPr>
      </w:pPr>
    </w:p>
    <w:p w14:paraId="776128AD" w14:textId="77777777" w:rsidR="007B166A" w:rsidRPr="009C6048" w:rsidRDefault="007B166A" w:rsidP="00CD41D4">
      <w:pPr>
        <w:rPr>
          <w:szCs w:val="24"/>
        </w:rPr>
      </w:pPr>
    </w:p>
    <w:p w14:paraId="65626A8F"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2</w:t>
      </w:r>
      <w:r w:rsidR="003339B4" w:rsidRPr="009C6048">
        <w:rPr>
          <w:noProof/>
          <w:sz w:val="24"/>
        </w:rPr>
        <w:fldChar w:fldCharType="end"/>
      </w:r>
      <w:r w:rsidRPr="009C6048">
        <w:rPr>
          <w:sz w:val="24"/>
        </w:rP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7C10442" w14:textId="77777777" w:rsidTr="007B166A">
        <w:trPr>
          <w:jc w:val="center"/>
        </w:trPr>
        <w:tc>
          <w:tcPr>
            <w:tcW w:w="10188" w:type="dxa"/>
          </w:tcPr>
          <w:p w14:paraId="0B9ED794"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39B5E021" wp14:editId="11641653">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14:paraId="72CD3A5B" w14:textId="77777777" w:rsidR="007B166A" w:rsidRPr="009C6048" w:rsidRDefault="007B166A" w:rsidP="00CD41D4">
      <w:pPr>
        <w:rPr>
          <w:szCs w:val="24"/>
        </w:rPr>
      </w:pPr>
    </w:p>
    <w:p w14:paraId="4644A1DB" w14:textId="77777777" w:rsidR="007B166A" w:rsidRPr="009C6048" w:rsidRDefault="007B166A" w:rsidP="00CD41D4">
      <w:pPr>
        <w:rPr>
          <w:szCs w:val="24"/>
        </w:rPr>
      </w:pPr>
    </w:p>
    <w:p w14:paraId="52021E82" w14:textId="77777777" w:rsidR="007B166A" w:rsidRPr="009C6048" w:rsidRDefault="007B166A" w:rsidP="00CD41D4">
      <w:pPr>
        <w:rPr>
          <w:szCs w:val="24"/>
        </w:rPr>
      </w:pPr>
    </w:p>
    <w:p w14:paraId="365933CC" w14:textId="77777777" w:rsidR="007B166A" w:rsidRPr="009C6048" w:rsidRDefault="007B166A" w:rsidP="00CD41D4">
      <w:pPr>
        <w:rPr>
          <w:szCs w:val="24"/>
        </w:rPr>
      </w:pPr>
    </w:p>
    <w:p w14:paraId="1724F965" w14:textId="77777777" w:rsidR="007B166A" w:rsidRPr="009C6048" w:rsidRDefault="007B166A" w:rsidP="007B166A">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3</w:t>
      </w:r>
      <w:r w:rsidR="003339B4" w:rsidRPr="009C6048">
        <w:rPr>
          <w:noProof/>
          <w:sz w:val="24"/>
        </w:rPr>
        <w:fldChar w:fldCharType="end"/>
      </w:r>
      <w:r w:rsidRPr="009C6048">
        <w:rPr>
          <w:sz w:val="24"/>
        </w:rPr>
        <w:t xml:space="preserve"> 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7294743" w14:textId="77777777" w:rsidTr="007B166A">
        <w:tc>
          <w:tcPr>
            <w:tcW w:w="10188" w:type="dxa"/>
          </w:tcPr>
          <w:p w14:paraId="00805AD5" w14:textId="77777777" w:rsidR="007B166A" w:rsidRPr="009C6048" w:rsidRDefault="007B166A" w:rsidP="007B166A">
            <w:pPr>
              <w:ind w:firstLine="0"/>
              <w:jc w:val="center"/>
              <w:rPr>
                <w:szCs w:val="24"/>
              </w:rPr>
            </w:pPr>
            <w:r w:rsidRPr="009C6048">
              <w:rPr>
                <w:noProof/>
                <w:szCs w:val="24"/>
                <w14:numForm w14:val="default"/>
              </w:rPr>
              <w:drawing>
                <wp:inline distT="0" distB="0" distL="0" distR="0" wp14:anchorId="47B93ACE" wp14:editId="2811C3B5">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14:paraId="659FC3C9" w14:textId="77777777" w:rsidR="007B166A" w:rsidRPr="009C6048" w:rsidRDefault="007B166A" w:rsidP="00CD41D4">
      <w:pPr>
        <w:rPr>
          <w:szCs w:val="24"/>
        </w:rPr>
      </w:pPr>
    </w:p>
    <w:p w14:paraId="3D26D148" w14:textId="77777777" w:rsidR="007B166A" w:rsidRPr="009C6048" w:rsidRDefault="007B166A" w:rsidP="00CD41D4">
      <w:pPr>
        <w:rPr>
          <w:szCs w:val="24"/>
        </w:rPr>
      </w:pPr>
    </w:p>
    <w:p w14:paraId="15379A24" w14:textId="77777777" w:rsidR="007B166A" w:rsidRPr="009C6048" w:rsidRDefault="007B166A" w:rsidP="00CD41D4">
      <w:pPr>
        <w:rPr>
          <w:szCs w:val="24"/>
        </w:rPr>
      </w:pPr>
    </w:p>
    <w:p w14:paraId="11210889" w14:textId="77777777" w:rsidR="007B166A" w:rsidRPr="009C6048" w:rsidRDefault="007B166A" w:rsidP="00CD41D4">
      <w:pPr>
        <w:rPr>
          <w:szCs w:val="24"/>
        </w:rPr>
      </w:pPr>
    </w:p>
    <w:p w14:paraId="3B511EC0" w14:textId="77777777" w:rsidR="007B166A" w:rsidRPr="009C6048" w:rsidRDefault="007B166A" w:rsidP="00CD41D4">
      <w:pPr>
        <w:rPr>
          <w:szCs w:val="24"/>
        </w:rPr>
      </w:pPr>
    </w:p>
    <w:p w14:paraId="32158152"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4</w:t>
      </w:r>
      <w:r w:rsidR="003339B4" w:rsidRPr="009C6048">
        <w:rPr>
          <w:noProof/>
          <w:sz w:val="24"/>
        </w:rPr>
        <w:fldChar w:fldCharType="end"/>
      </w:r>
      <w:r w:rsidRPr="009C6048">
        <w:rPr>
          <w:sz w:val="24"/>
        </w:rPr>
        <w:t xml:space="preserve"> 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D5657AB" w14:textId="77777777" w:rsidTr="00DA2364">
        <w:tc>
          <w:tcPr>
            <w:tcW w:w="10188" w:type="dxa"/>
          </w:tcPr>
          <w:p w14:paraId="7E0EEAE5"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4C8DCC8C" wp14:editId="76ECEFDF">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14:paraId="146DF3FF" w14:textId="77777777" w:rsidR="007B166A" w:rsidRPr="009C6048" w:rsidRDefault="007B166A" w:rsidP="00CD41D4">
      <w:pPr>
        <w:rPr>
          <w:szCs w:val="24"/>
        </w:rPr>
      </w:pPr>
    </w:p>
    <w:p w14:paraId="59362BF1" w14:textId="77777777" w:rsidR="00DA2364" w:rsidRPr="009C6048" w:rsidRDefault="00DA2364" w:rsidP="00CD41D4">
      <w:pPr>
        <w:rPr>
          <w:szCs w:val="24"/>
        </w:rPr>
      </w:pPr>
    </w:p>
    <w:p w14:paraId="0E40A022" w14:textId="77777777" w:rsidR="00DA2364" w:rsidRPr="009C6048" w:rsidRDefault="00DA2364" w:rsidP="00CD41D4">
      <w:pPr>
        <w:rPr>
          <w:szCs w:val="24"/>
        </w:rPr>
      </w:pPr>
    </w:p>
    <w:p w14:paraId="604BFB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5</w:t>
      </w:r>
      <w:r w:rsidR="003339B4" w:rsidRPr="009C6048">
        <w:rPr>
          <w:noProof/>
          <w:sz w:val="24"/>
        </w:rPr>
        <w:fldChar w:fldCharType="end"/>
      </w:r>
      <w:r w:rsidRPr="009C6048">
        <w:rPr>
          <w:sz w:val="24"/>
        </w:rPr>
        <w:t xml:space="preserve"> 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41B05E9" w14:textId="77777777" w:rsidTr="00DA2364">
        <w:tc>
          <w:tcPr>
            <w:tcW w:w="10188" w:type="dxa"/>
          </w:tcPr>
          <w:p w14:paraId="5DF03B2D"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7ABB361E" wp14:editId="7B1823B1">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14:paraId="7BBEB04E" w14:textId="77777777" w:rsidR="007B166A" w:rsidRPr="009C6048" w:rsidRDefault="007B166A" w:rsidP="00CD41D4">
      <w:pPr>
        <w:rPr>
          <w:szCs w:val="24"/>
        </w:rPr>
      </w:pPr>
    </w:p>
    <w:p w14:paraId="5D7E996B" w14:textId="77777777" w:rsidR="00DA2364" w:rsidRPr="009C6048" w:rsidRDefault="00DA2364" w:rsidP="00CD41D4">
      <w:pPr>
        <w:rPr>
          <w:szCs w:val="24"/>
        </w:rPr>
      </w:pPr>
    </w:p>
    <w:p w14:paraId="5CD08C17" w14:textId="77777777" w:rsidR="00DA2364" w:rsidRPr="009C6048" w:rsidRDefault="00DA2364" w:rsidP="00CD41D4">
      <w:pPr>
        <w:rPr>
          <w:szCs w:val="24"/>
        </w:rPr>
      </w:pPr>
    </w:p>
    <w:p w14:paraId="479B2F9D" w14:textId="77777777" w:rsidR="00DA2364" w:rsidRPr="009C6048" w:rsidRDefault="00DA2364" w:rsidP="00CD41D4">
      <w:pPr>
        <w:rPr>
          <w:szCs w:val="24"/>
        </w:rPr>
      </w:pPr>
    </w:p>
    <w:p w14:paraId="277E6B09" w14:textId="77777777" w:rsidR="00DA2364" w:rsidRPr="009C6048" w:rsidRDefault="00DA2364" w:rsidP="00CD41D4">
      <w:pPr>
        <w:rPr>
          <w:szCs w:val="24"/>
        </w:rPr>
      </w:pPr>
    </w:p>
    <w:p w14:paraId="37DCF94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6</w:t>
      </w:r>
      <w:r w:rsidR="003339B4" w:rsidRPr="009C6048">
        <w:rPr>
          <w:noProof/>
          <w:sz w:val="24"/>
        </w:rPr>
        <w:fldChar w:fldCharType="end"/>
      </w:r>
      <w:r w:rsidRPr="009C6048">
        <w:rPr>
          <w:sz w:val="24"/>
        </w:rPr>
        <w:t xml:space="preserve"> 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29F870C" w14:textId="77777777" w:rsidTr="00DA2364">
        <w:tc>
          <w:tcPr>
            <w:tcW w:w="10188" w:type="dxa"/>
          </w:tcPr>
          <w:p w14:paraId="335518A7"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81E34CF" wp14:editId="69DCDE9C">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14:paraId="1D0CC309" w14:textId="77777777" w:rsidR="007B166A" w:rsidRPr="009C6048" w:rsidRDefault="007B166A" w:rsidP="00CD41D4">
      <w:pPr>
        <w:rPr>
          <w:szCs w:val="24"/>
        </w:rPr>
      </w:pPr>
    </w:p>
    <w:p w14:paraId="0DA2E46C" w14:textId="77777777" w:rsidR="00DA2364" w:rsidRPr="009C6048" w:rsidRDefault="00DA2364" w:rsidP="00CD41D4">
      <w:pPr>
        <w:rPr>
          <w:szCs w:val="24"/>
        </w:rPr>
      </w:pPr>
    </w:p>
    <w:p w14:paraId="3D21C6E5" w14:textId="77777777" w:rsidR="00DA2364" w:rsidRPr="009C6048" w:rsidRDefault="00DA2364" w:rsidP="00CD41D4">
      <w:pPr>
        <w:rPr>
          <w:szCs w:val="24"/>
        </w:rPr>
      </w:pPr>
    </w:p>
    <w:p w14:paraId="53D819DB" w14:textId="77777777" w:rsidR="00DA2364" w:rsidRPr="009C6048" w:rsidRDefault="00DA2364" w:rsidP="00CD41D4">
      <w:pPr>
        <w:rPr>
          <w:szCs w:val="24"/>
        </w:rPr>
      </w:pPr>
    </w:p>
    <w:p w14:paraId="2464B828"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7</w:t>
      </w:r>
      <w:r w:rsidR="003339B4" w:rsidRPr="009C6048">
        <w:rPr>
          <w:noProof/>
          <w:sz w:val="24"/>
        </w:rPr>
        <w:fldChar w:fldCharType="end"/>
      </w:r>
      <w:r w:rsidRPr="009C6048">
        <w:rPr>
          <w:sz w:val="24"/>
        </w:rPr>
        <w:t xml:space="preserve"> Caso de uso: Obtener un informe sobre los criterios de 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2D36AFC" w14:textId="77777777" w:rsidTr="00DA2364">
        <w:tc>
          <w:tcPr>
            <w:tcW w:w="10188" w:type="dxa"/>
          </w:tcPr>
          <w:p w14:paraId="46F9A8F4"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954F8B6" wp14:editId="2BD6497E">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14:paraId="33BC374A" w14:textId="77777777" w:rsidR="007B166A" w:rsidRPr="009C6048" w:rsidRDefault="007B166A" w:rsidP="00CD41D4">
      <w:pPr>
        <w:rPr>
          <w:szCs w:val="24"/>
        </w:rPr>
      </w:pPr>
    </w:p>
    <w:p w14:paraId="56A1E188" w14:textId="77777777" w:rsidR="00DA2364" w:rsidRPr="009C6048" w:rsidRDefault="00DA2364" w:rsidP="00CD41D4">
      <w:pPr>
        <w:rPr>
          <w:szCs w:val="24"/>
        </w:rPr>
      </w:pPr>
    </w:p>
    <w:p w14:paraId="1B55FB78" w14:textId="77777777" w:rsidR="00DA2364" w:rsidRPr="009C6048" w:rsidRDefault="00DA2364" w:rsidP="00CD41D4">
      <w:pPr>
        <w:rPr>
          <w:szCs w:val="24"/>
        </w:rPr>
      </w:pPr>
    </w:p>
    <w:p w14:paraId="4C9CF4FF"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8</w:t>
      </w:r>
      <w:r w:rsidR="003339B4" w:rsidRPr="009C6048">
        <w:rPr>
          <w:noProof/>
          <w:sz w:val="24"/>
        </w:rPr>
        <w:fldChar w:fldCharType="end"/>
      </w:r>
      <w:r w:rsidRPr="009C6048">
        <w:rPr>
          <w:sz w:val="24"/>
        </w:rPr>
        <w:t xml:space="preserve"> 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68AC58D" w14:textId="77777777" w:rsidTr="00DA2364">
        <w:tc>
          <w:tcPr>
            <w:tcW w:w="10188" w:type="dxa"/>
          </w:tcPr>
          <w:p w14:paraId="3C6FC2A3"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56CE256A" wp14:editId="3D7E27A7">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14:paraId="34C98000" w14:textId="77777777" w:rsidR="007B166A" w:rsidRPr="009C6048" w:rsidRDefault="007B166A" w:rsidP="00CD41D4">
      <w:pPr>
        <w:rPr>
          <w:szCs w:val="24"/>
        </w:rPr>
      </w:pPr>
    </w:p>
    <w:p w14:paraId="3140484F" w14:textId="77777777" w:rsidR="00DA2364" w:rsidRPr="009C6048" w:rsidRDefault="00DA2364" w:rsidP="00CD41D4">
      <w:pPr>
        <w:rPr>
          <w:szCs w:val="24"/>
        </w:rPr>
      </w:pPr>
    </w:p>
    <w:p w14:paraId="0A22BD0B" w14:textId="77777777" w:rsidR="00DA2364" w:rsidRPr="009C6048" w:rsidRDefault="00DA2364" w:rsidP="00CD41D4">
      <w:pPr>
        <w:rPr>
          <w:szCs w:val="24"/>
        </w:rPr>
      </w:pPr>
    </w:p>
    <w:p w14:paraId="71BB0744"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29</w:t>
      </w:r>
      <w:r w:rsidR="003339B4" w:rsidRPr="009C6048">
        <w:rPr>
          <w:noProof/>
          <w:sz w:val="24"/>
        </w:rPr>
        <w:fldChar w:fldCharType="end"/>
      </w:r>
      <w:r w:rsidRPr="009C6048">
        <w:rPr>
          <w:sz w:val="24"/>
        </w:rPr>
        <w:t xml:space="preserve"> 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795E4C07" w14:textId="77777777" w:rsidTr="00DA2364">
        <w:tc>
          <w:tcPr>
            <w:tcW w:w="10188" w:type="dxa"/>
          </w:tcPr>
          <w:p w14:paraId="2F12A55A"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BC40AD6" wp14:editId="1AE06D11">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14:paraId="31979CAF" w14:textId="77777777" w:rsidR="007B166A" w:rsidRPr="009C6048" w:rsidRDefault="007B166A" w:rsidP="00CD41D4">
      <w:pPr>
        <w:rPr>
          <w:szCs w:val="24"/>
        </w:rPr>
      </w:pPr>
    </w:p>
    <w:p w14:paraId="2062AE08" w14:textId="77777777" w:rsidR="00DA2364" w:rsidRPr="009C6048" w:rsidRDefault="00DA2364" w:rsidP="00CD41D4">
      <w:pPr>
        <w:rPr>
          <w:szCs w:val="24"/>
        </w:rPr>
      </w:pPr>
    </w:p>
    <w:p w14:paraId="04BB3530" w14:textId="77777777" w:rsidR="00DA2364" w:rsidRPr="009C6048" w:rsidRDefault="00DA2364" w:rsidP="00DA236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0</w:t>
      </w:r>
      <w:r w:rsidR="003339B4" w:rsidRPr="009C6048">
        <w:rPr>
          <w:noProof/>
          <w:sz w:val="24"/>
        </w:rPr>
        <w:fldChar w:fldCharType="end"/>
      </w:r>
      <w:r w:rsidRPr="009C6048">
        <w:rPr>
          <w:sz w:val="24"/>
        </w:rPr>
        <w:t xml:space="preserve"> Caso de uso: Borrar proyectos en la base de datos de 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5CDB19A1" w14:textId="77777777" w:rsidTr="00DA2364">
        <w:tc>
          <w:tcPr>
            <w:tcW w:w="10188" w:type="dxa"/>
          </w:tcPr>
          <w:p w14:paraId="1CF42278"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2EC4D6EE" wp14:editId="5076335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14:paraId="5C730CA1" w14:textId="77777777" w:rsidR="007B166A" w:rsidRPr="009C6048" w:rsidRDefault="007B166A" w:rsidP="00CD41D4">
      <w:pPr>
        <w:rPr>
          <w:szCs w:val="24"/>
        </w:rPr>
      </w:pPr>
    </w:p>
    <w:p w14:paraId="44B85FD8" w14:textId="77777777" w:rsidR="00DA2364" w:rsidRPr="009C6048" w:rsidRDefault="00DA2364" w:rsidP="00CD41D4">
      <w:pPr>
        <w:rPr>
          <w:szCs w:val="24"/>
        </w:rPr>
      </w:pPr>
    </w:p>
    <w:p w14:paraId="7041B5C3" w14:textId="77777777" w:rsidR="00DA2364" w:rsidRPr="009C6048" w:rsidRDefault="00DA2364" w:rsidP="00CD41D4">
      <w:pPr>
        <w:rPr>
          <w:szCs w:val="24"/>
        </w:rPr>
      </w:pPr>
    </w:p>
    <w:p w14:paraId="23E6E0F1" w14:textId="77777777" w:rsidR="00DA2364" w:rsidRPr="009C6048" w:rsidRDefault="00DA2364" w:rsidP="00CD41D4">
      <w:pPr>
        <w:rPr>
          <w:szCs w:val="24"/>
        </w:rPr>
      </w:pPr>
    </w:p>
    <w:p w14:paraId="6B5054FD" w14:textId="77777777" w:rsidR="00DA2364" w:rsidRPr="009C6048" w:rsidRDefault="00DA2364" w:rsidP="00CD41D4">
      <w:pPr>
        <w:rPr>
          <w:szCs w:val="24"/>
        </w:rPr>
      </w:pPr>
    </w:p>
    <w:p w14:paraId="03D96D24" w14:textId="77777777" w:rsidR="00DA2364" w:rsidRPr="009C6048" w:rsidRDefault="00DA2364" w:rsidP="00CD41D4">
      <w:pPr>
        <w:rPr>
          <w:szCs w:val="24"/>
        </w:rPr>
      </w:pPr>
    </w:p>
    <w:p w14:paraId="473CC20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1</w:t>
      </w:r>
      <w:r w:rsidR="003339B4" w:rsidRPr="009C6048">
        <w:rPr>
          <w:noProof/>
          <w:sz w:val="24"/>
        </w:rPr>
        <w:fldChar w:fldCharType="end"/>
      </w:r>
      <w:r w:rsidRPr="009C6048">
        <w:rPr>
          <w:sz w:val="24"/>
        </w:rPr>
        <w:t xml:space="preserve"> 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706CB51" w14:textId="77777777" w:rsidTr="00DA2364">
        <w:tc>
          <w:tcPr>
            <w:tcW w:w="10188" w:type="dxa"/>
          </w:tcPr>
          <w:p w14:paraId="00ECC9CF" w14:textId="77777777" w:rsidR="007B166A" w:rsidRPr="009C6048" w:rsidRDefault="00DA2364" w:rsidP="00DA2364">
            <w:pPr>
              <w:ind w:firstLine="0"/>
              <w:jc w:val="center"/>
              <w:rPr>
                <w:szCs w:val="24"/>
              </w:rPr>
            </w:pPr>
            <w:r w:rsidRPr="009C6048">
              <w:rPr>
                <w:noProof/>
                <w:szCs w:val="24"/>
                <w14:numForm w14:val="default"/>
              </w:rPr>
              <w:drawing>
                <wp:inline distT="0" distB="0" distL="0" distR="0" wp14:anchorId="619B6F82" wp14:editId="2311BA33">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14:paraId="7AB28FFB" w14:textId="77777777" w:rsidR="007B166A" w:rsidRPr="009C6048" w:rsidRDefault="007B166A" w:rsidP="00BE6324">
      <w:pPr>
        <w:ind w:firstLine="0"/>
        <w:rPr>
          <w:szCs w:val="24"/>
        </w:rPr>
      </w:pPr>
    </w:p>
    <w:p w14:paraId="2F4A864F"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2</w:t>
      </w:r>
      <w:r w:rsidR="003339B4" w:rsidRPr="009C6048">
        <w:rPr>
          <w:noProof/>
          <w:sz w:val="24"/>
        </w:rPr>
        <w:fldChar w:fldCharType="end"/>
      </w:r>
      <w:r w:rsidRPr="009C6048">
        <w:rPr>
          <w:sz w:val="24"/>
        </w:rPr>
        <w:t xml:space="preserve"> 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3CDBAF1E" w14:textId="77777777" w:rsidTr="00BE6324">
        <w:tc>
          <w:tcPr>
            <w:tcW w:w="10188" w:type="dxa"/>
          </w:tcPr>
          <w:p w14:paraId="590F5924"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7A21068C" wp14:editId="600528C3">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14:paraId="52D9E119" w14:textId="77777777" w:rsidR="007B166A" w:rsidRPr="009C6048" w:rsidRDefault="007B166A" w:rsidP="00BE6324">
      <w:pPr>
        <w:ind w:firstLine="0"/>
        <w:rPr>
          <w:szCs w:val="24"/>
        </w:rPr>
      </w:pPr>
    </w:p>
    <w:p w14:paraId="0B9D55B3"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3</w:t>
      </w:r>
      <w:r w:rsidR="003339B4" w:rsidRPr="009C6048">
        <w:rPr>
          <w:noProof/>
          <w:sz w:val="24"/>
        </w:rPr>
        <w:fldChar w:fldCharType="end"/>
      </w:r>
      <w:r w:rsidRPr="009C6048">
        <w:rPr>
          <w:sz w:val="24"/>
        </w:rPr>
        <w:t xml:space="preserve"> Caso de uso: Modificar datos de usuarios internos de 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090D0181" w14:textId="77777777" w:rsidTr="00BE6324">
        <w:tc>
          <w:tcPr>
            <w:tcW w:w="10188" w:type="dxa"/>
          </w:tcPr>
          <w:p w14:paraId="2DED70C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0F99D14" wp14:editId="430BD2BF">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14:paraId="52FF589A" w14:textId="77777777" w:rsidR="007B166A" w:rsidRPr="009C6048" w:rsidRDefault="007B166A" w:rsidP="00BE6324">
      <w:pPr>
        <w:ind w:firstLine="0"/>
        <w:rPr>
          <w:szCs w:val="24"/>
        </w:rPr>
      </w:pPr>
    </w:p>
    <w:p w14:paraId="28F6E244" w14:textId="77777777" w:rsidR="00BE6324" w:rsidRPr="009C6048" w:rsidRDefault="00BE6324" w:rsidP="00BE6324">
      <w:pPr>
        <w:pStyle w:val="TablaTtulotabla"/>
        <w:rPr>
          <w:sz w:val="24"/>
        </w:rPr>
      </w:pPr>
      <w:r w:rsidRPr="009C6048">
        <w:rPr>
          <w:sz w:val="24"/>
        </w:rPr>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4</w:t>
      </w:r>
      <w:r w:rsidR="003339B4" w:rsidRPr="009C6048">
        <w:rPr>
          <w:noProof/>
          <w:sz w:val="24"/>
        </w:rPr>
        <w:fldChar w:fldCharType="end"/>
      </w:r>
      <w:r w:rsidRPr="009C6048">
        <w:rPr>
          <w:sz w:val="24"/>
        </w:rPr>
        <w:t xml:space="preserve"> 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65DEBD4" w14:textId="77777777" w:rsidTr="00BE6324">
        <w:tc>
          <w:tcPr>
            <w:tcW w:w="10188" w:type="dxa"/>
          </w:tcPr>
          <w:p w14:paraId="225307C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7A0B1FE" wp14:editId="2AD9377D">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14:paraId="3C2D06FF" w14:textId="77777777" w:rsidR="007B166A" w:rsidRPr="009C6048" w:rsidRDefault="007B166A" w:rsidP="00CD41D4">
      <w:pPr>
        <w:rPr>
          <w:szCs w:val="24"/>
        </w:rPr>
      </w:pPr>
    </w:p>
    <w:p w14:paraId="26723C74" w14:textId="77777777" w:rsidR="00BE6324" w:rsidRPr="009C6048" w:rsidRDefault="00BE6324" w:rsidP="00CD41D4">
      <w:pPr>
        <w:rPr>
          <w:szCs w:val="24"/>
        </w:rPr>
      </w:pPr>
    </w:p>
    <w:p w14:paraId="0786037D" w14:textId="77777777" w:rsidR="00BE6324" w:rsidRPr="009C6048" w:rsidRDefault="00BE6324" w:rsidP="00CD41D4">
      <w:pPr>
        <w:rPr>
          <w:szCs w:val="24"/>
        </w:rPr>
      </w:pPr>
    </w:p>
    <w:p w14:paraId="3B40819E" w14:textId="77777777" w:rsidR="00BE6324" w:rsidRPr="009C6048" w:rsidRDefault="00BE6324" w:rsidP="00CD41D4">
      <w:pPr>
        <w:rPr>
          <w:szCs w:val="24"/>
        </w:rPr>
      </w:pPr>
    </w:p>
    <w:p w14:paraId="34B94E82"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5</w:t>
      </w:r>
      <w:r w:rsidR="003339B4" w:rsidRPr="009C6048">
        <w:rPr>
          <w:noProof/>
          <w:sz w:val="24"/>
        </w:rPr>
        <w:fldChar w:fldCharType="end"/>
      </w:r>
      <w:r w:rsidRPr="009C6048">
        <w:rPr>
          <w:sz w:val="24"/>
        </w:rPr>
        <w:t xml:space="preserve"> 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2924557A" w14:textId="77777777" w:rsidTr="00BE6324">
        <w:tc>
          <w:tcPr>
            <w:tcW w:w="10188" w:type="dxa"/>
          </w:tcPr>
          <w:p w14:paraId="4405AF56"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6A32848F" wp14:editId="2F144D19">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14:paraId="71EFFDFD" w14:textId="77777777" w:rsidR="007B166A" w:rsidRPr="009C6048" w:rsidRDefault="007B166A" w:rsidP="00CD41D4">
      <w:pPr>
        <w:rPr>
          <w:szCs w:val="24"/>
        </w:rPr>
      </w:pPr>
    </w:p>
    <w:p w14:paraId="1EEFB67E" w14:textId="77777777" w:rsidR="00BE6324" w:rsidRPr="009C6048" w:rsidRDefault="00BE6324" w:rsidP="00CD41D4">
      <w:pPr>
        <w:rPr>
          <w:szCs w:val="24"/>
        </w:rPr>
      </w:pPr>
    </w:p>
    <w:p w14:paraId="6D38C2AF" w14:textId="77777777" w:rsidR="00BE6324" w:rsidRPr="009C6048" w:rsidRDefault="00BE6324" w:rsidP="00CD41D4">
      <w:pPr>
        <w:rPr>
          <w:szCs w:val="24"/>
        </w:rPr>
      </w:pPr>
    </w:p>
    <w:p w14:paraId="35919548" w14:textId="77777777" w:rsidR="00BE6324" w:rsidRPr="009C6048" w:rsidRDefault="00BE6324" w:rsidP="00CD41D4">
      <w:pPr>
        <w:rPr>
          <w:szCs w:val="24"/>
        </w:rPr>
      </w:pPr>
    </w:p>
    <w:p w14:paraId="2D18BF9A" w14:textId="77777777" w:rsidR="00BE6324" w:rsidRPr="009C6048" w:rsidRDefault="00BE6324" w:rsidP="00CD41D4">
      <w:pPr>
        <w:rPr>
          <w:szCs w:val="24"/>
        </w:rPr>
      </w:pPr>
    </w:p>
    <w:p w14:paraId="297B459F" w14:textId="77777777" w:rsidR="00BE6324" w:rsidRPr="009C6048" w:rsidRDefault="00BE6324" w:rsidP="00CD41D4">
      <w:pPr>
        <w:rPr>
          <w:szCs w:val="24"/>
        </w:rPr>
      </w:pPr>
    </w:p>
    <w:p w14:paraId="792AB3F5" w14:textId="77777777" w:rsidR="00BE6324" w:rsidRPr="009C6048" w:rsidRDefault="00BE6324" w:rsidP="00CD41D4">
      <w:pPr>
        <w:rPr>
          <w:szCs w:val="24"/>
        </w:rPr>
      </w:pPr>
    </w:p>
    <w:p w14:paraId="7646BDF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6</w:t>
      </w:r>
      <w:r w:rsidR="003339B4" w:rsidRPr="009C6048">
        <w:rPr>
          <w:noProof/>
          <w:sz w:val="24"/>
        </w:rPr>
        <w:fldChar w:fldCharType="end"/>
      </w:r>
      <w:r w:rsidRPr="009C6048">
        <w:rPr>
          <w:sz w:val="24"/>
        </w:rPr>
        <w:t xml:space="preserve"> 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584C7E5" w14:textId="77777777" w:rsidTr="00BE6324">
        <w:tc>
          <w:tcPr>
            <w:tcW w:w="10188" w:type="dxa"/>
          </w:tcPr>
          <w:p w14:paraId="12F32951"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38DE882E" wp14:editId="4C1B2D38">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14:paraId="21F549E6" w14:textId="77777777" w:rsidR="007B166A" w:rsidRPr="009C6048" w:rsidRDefault="007B166A" w:rsidP="00CD41D4">
      <w:pPr>
        <w:rPr>
          <w:szCs w:val="24"/>
        </w:rPr>
      </w:pPr>
    </w:p>
    <w:p w14:paraId="5A20CEC0" w14:textId="77777777" w:rsidR="00BE6324" w:rsidRPr="009C6048" w:rsidRDefault="00BE6324" w:rsidP="00CD41D4">
      <w:pPr>
        <w:rPr>
          <w:szCs w:val="24"/>
        </w:rPr>
      </w:pPr>
    </w:p>
    <w:p w14:paraId="37A87F8E" w14:textId="77777777" w:rsidR="00BE6324" w:rsidRPr="009C6048" w:rsidRDefault="00BE6324" w:rsidP="00CD41D4">
      <w:pPr>
        <w:rPr>
          <w:szCs w:val="24"/>
        </w:rPr>
      </w:pPr>
    </w:p>
    <w:p w14:paraId="56324253" w14:textId="77777777" w:rsidR="00BE6324" w:rsidRPr="009C6048" w:rsidRDefault="00BE6324" w:rsidP="00CD41D4">
      <w:pPr>
        <w:rPr>
          <w:szCs w:val="24"/>
        </w:rPr>
      </w:pPr>
    </w:p>
    <w:p w14:paraId="61275EE4" w14:textId="77777777" w:rsidR="00BE6324" w:rsidRPr="009C6048" w:rsidRDefault="00BE6324" w:rsidP="00CD41D4">
      <w:pPr>
        <w:rPr>
          <w:szCs w:val="24"/>
        </w:rPr>
      </w:pPr>
    </w:p>
    <w:p w14:paraId="3E702A85" w14:textId="77777777" w:rsidR="00BE6324" w:rsidRPr="009C6048" w:rsidRDefault="00BE6324" w:rsidP="00CD41D4">
      <w:pPr>
        <w:rPr>
          <w:szCs w:val="24"/>
        </w:rPr>
      </w:pPr>
    </w:p>
    <w:p w14:paraId="701BF40D" w14:textId="77777777" w:rsidR="00BE6324" w:rsidRPr="009C6048" w:rsidRDefault="00BE6324" w:rsidP="00CD41D4">
      <w:pPr>
        <w:rPr>
          <w:szCs w:val="24"/>
        </w:rPr>
      </w:pPr>
    </w:p>
    <w:p w14:paraId="7B6E785A"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7</w:t>
      </w:r>
      <w:r w:rsidR="003339B4" w:rsidRPr="009C6048">
        <w:rPr>
          <w:noProof/>
          <w:sz w:val="24"/>
        </w:rPr>
        <w:fldChar w:fldCharType="end"/>
      </w:r>
      <w:r w:rsidRPr="009C6048">
        <w:rPr>
          <w:sz w:val="24"/>
        </w:rPr>
        <w:t xml:space="preserve"> 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60B32282" w14:textId="77777777" w:rsidTr="00BE6324">
        <w:tc>
          <w:tcPr>
            <w:tcW w:w="10188" w:type="dxa"/>
          </w:tcPr>
          <w:p w14:paraId="580C089C"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49A29562" wp14:editId="7D49BAD9">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14:paraId="533FCD43" w14:textId="77777777" w:rsidR="007B166A" w:rsidRPr="009C6048" w:rsidRDefault="007B166A" w:rsidP="00CD41D4">
      <w:pPr>
        <w:rPr>
          <w:szCs w:val="24"/>
        </w:rPr>
      </w:pPr>
    </w:p>
    <w:p w14:paraId="51B25CBB" w14:textId="77777777" w:rsidR="00BE6324" w:rsidRPr="009C6048" w:rsidRDefault="00BE6324" w:rsidP="00CD41D4">
      <w:pPr>
        <w:rPr>
          <w:szCs w:val="24"/>
        </w:rPr>
      </w:pPr>
    </w:p>
    <w:p w14:paraId="429C4029" w14:textId="77777777" w:rsidR="00BE6324" w:rsidRPr="009C6048" w:rsidRDefault="00BE6324" w:rsidP="00CD41D4">
      <w:pPr>
        <w:rPr>
          <w:szCs w:val="24"/>
        </w:rPr>
      </w:pPr>
    </w:p>
    <w:p w14:paraId="7F5630A5" w14:textId="77777777" w:rsidR="00BE6324" w:rsidRPr="009C6048" w:rsidRDefault="00BE6324" w:rsidP="00CD41D4">
      <w:pPr>
        <w:rPr>
          <w:szCs w:val="24"/>
        </w:rPr>
      </w:pPr>
    </w:p>
    <w:p w14:paraId="28951C49" w14:textId="77777777" w:rsidR="00BE6324" w:rsidRPr="009C6048" w:rsidRDefault="00BE6324" w:rsidP="00CD41D4">
      <w:pPr>
        <w:rPr>
          <w:szCs w:val="24"/>
        </w:rPr>
      </w:pPr>
    </w:p>
    <w:p w14:paraId="7B6AD72F" w14:textId="77777777" w:rsidR="00BE6324" w:rsidRPr="009C6048" w:rsidRDefault="00BE6324" w:rsidP="00CD41D4">
      <w:pPr>
        <w:rPr>
          <w:szCs w:val="24"/>
        </w:rPr>
      </w:pPr>
    </w:p>
    <w:p w14:paraId="4CCE2EE5" w14:textId="77777777" w:rsidR="00BE6324" w:rsidRPr="009C6048" w:rsidRDefault="00BE6324" w:rsidP="00CD41D4">
      <w:pPr>
        <w:rPr>
          <w:szCs w:val="24"/>
        </w:rPr>
      </w:pPr>
    </w:p>
    <w:p w14:paraId="1CE9D4BF" w14:textId="77777777" w:rsidR="00BE6324" w:rsidRPr="009C6048" w:rsidRDefault="00BE6324" w:rsidP="00BE6324">
      <w:pPr>
        <w:pStyle w:val="TablaTtulotabla"/>
        <w:rPr>
          <w:sz w:val="24"/>
        </w:rPr>
      </w:pPr>
      <w:r w:rsidRPr="009C6048">
        <w:rPr>
          <w:sz w:val="24"/>
        </w:rPr>
        <w:lastRenderedPageBreak/>
        <w:t xml:space="preserve">Tabla </w:t>
      </w:r>
      <w:r w:rsidR="003339B4" w:rsidRPr="009C6048">
        <w:rPr>
          <w:sz w:val="24"/>
        </w:rPr>
        <w:fldChar w:fldCharType="begin"/>
      </w:r>
      <w:r w:rsidR="003339B4" w:rsidRPr="009C6048">
        <w:rPr>
          <w:sz w:val="24"/>
        </w:rPr>
        <w:instrText xml:space="preserve"> STYLEREF 1 \s </w:instrText>
      </w:r>
      <w:r w:rsidR="003339B4" w:rsidRPr="009C6048">
        <w:rPr>
          <w:sz w:val="24"/>
        </w:rPr>
        <w:fldChar w:fldCharType="separate"/>
      </w:r>
      <w:r w:rsidR="001720CA" w:rsidRPr="009C6048">
        <w:rPr>
          <w:noProof/>
          <w:sz w:val="24"/>
        </w:rPr>
        <w:t>4.2</w:t>
      </w:r>
      <w:r w:rsidR="003339B4" w:rsidRPr="009C6048">
        <w:rPr>
          <w:noProof/>
          <w:sz w:val="24"/>
        </w:rPr>
        <w:fldChar w:fldCharType="end"/>
      </w:r>
      <w:r w:rsidR="001720CA" w:rsidRPr="009C6048">
        <w:rPr>
          <w:sz w:val="24"/>
        </w:rPr>
        <w:t>.</w:t>
      </w:r>
      <w:r w:rsidR="003339B4" w:rsidRPr="009C6048">
        <w:rPr>
          <w:sz w:val="24"/>
        </w:rPr>
        <w:fldChar w:fldCharType="begin"/>
      </w:r>
      <w:r w:rsidR="003339B4" w:rsidRPr="009C6048">
        <w:rPr>
          <w:sz w:val="24"/>
        </w:rPr>
        <w:instrText xml:space="preserve"> SEQ Tabla \* ARABIC \s 1 </w:instrText>
      </w:r>
      <w:r w:rsidR="003339B4" w:rsidRPr="009C6048">
        <w:rPr>
          <w:sz w:val="24"/>
        </w:rPr>
        <w:fldChar w:fldCharType="separate"/>
      </w:r>
      <w:r w:rsidR="001720CA" w:rsidRPr="009C6048">
        <w:rPr>
          <w:noProof/>
          <w:sz w:val="24"/>
        </w:rPr>
        <w:t>38</w:t>
      </w:r>
      <w:r w:rsidR="003339B4" w:rsidRPr="009C6048">
        <w:rPr>
          <w:noProof/>
          <w:sz w:val="24"/>
        </w:rPr>
        <w:fldChar w:fldCharType="end"/>
      </w:r>
      <w:r w:rsidRPr="009C6048">
        <w:rPr>
          <w:sz w:val="24"/>
        </w:rPr>
        <w:t xml:space="preserve"> 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RPr="009C6048" w14:paraId="1C754E17" w14:textId="77777777" w:rsidTr="00BE6324">
        <w:tc>
          <w:tcPr>
            <w:tcW w:w="10188" w:type="dxa"/>
          </w:tcPr>
          <w:p w14:paraId="519356C9" w14:textId="77777777" w:rsidR="007B166A" w:rsidRPr="009C6048" w:rsidRDefault="00BE6324" w:rsidP="00BE6324">
            <w:pPr>
              <w:ind w:firstLine="0"/>
              <w:jc w:val="center"/>
              <w:rPr>
                <w:szCs w:val="24"/>
              </w:rPr>
            </w:pPr>
            <w:r w:rsidRPr="009C6048">
              <w:rPr>
                <w:noProof/>
                <w:szCs w:val="24"/>
                <w14:numForm w14:val="default"/>
              </w:rPr>
              <w:drawing>
                <wp:inline distT="0" distB="0" distL="0" distR="0" wp14:anchorId="10920667" wp14:editId="4D0C62BA">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14:paraId="5B417F80" w14:textId="77777777" w:rsidR="007B166A" w:rsidRPr="009C6048" w:rsidRDefault="007B166A" w:rsidP="00CD41D4">
      <w:pPr>
        <w:rPr>
          <w:szCs w:val="24"/>
        </w:rPr>
      </w:pPr>
    </w:p>
    <w:p w14:paraId="7AC545B6" w14:textId="77777777" w:rsidR="00BE6324" w:rsidRPr="009C6048" w:rsidRDefault="00BE6324" w:rsidP="00CD41D4">
      <w:pPr>
        <w:rPr>
          <w:szCs w:val="24"/>
        </w:rPr>
      </w:pPr>
    </w:p>
    <w:p w14:paraId="7D104CC0" w14:textId="77777777" w:rsidR="00BE6324" w:rsidRPr="009C6048" w:rsidRDefault="00BE6324" w:rsidP="00CD41D4">
      <w:pPr>
        <w:rPr>
          <w:szCs w:val="24"/>
        </w:rPr>
      </w:pPr>
    </w:p>
    <w:p w14:paraId="755D68D8" w14:textId="77777777" w:rsidR="00BE6324" w:rsidRPr="009C6048" w:rsidRDefault="00BE6324" w:rsidP="00CD41D4">
      <w:pPr>
        <w:rPr>
          <w:szCs w:val="24"/>
        </w:rPr>
      </w:pPr>
    </w:p>
    <w:p w14:paraId="1B8C137E" w14:textId="77777777" w:rsidR="00BE6324" w:rsidRPr="009C6048" w:rsidRDefault="00BE6324" w:rsidP="00CD41D4">
      <w:pPr>
        <w:rPr>
          <w:szCs w:val="24"/>
        </w:rPr>
      </w:pPr>
    </w:p>
    <w:p w14:paraId="67D48756" w14:textId="77777777" w:rsidR="00BE6324" w:rsidRPr="009C6048" w:rsidRDefault="00BE6324" w:rsidP="00CD41D4">
      <w:pPr>
        <w:rPr>
          <w:szCs w:val="24"/>
        </w:rPr>
      </w:pPr>
    </w:p>
    <w:p w14:paraId="5F58E1C8" w14:textId="77777777" w:rsidR="00BE6324" w:rsidRPr="009C6048" w:rsidRDefault="00BE6324" w:rsidP="00CD41D4">
      <w:pPr>
        <w:rPr>
          <w:szCs w:val="24"/>
        </w:rPr>
      </w:pPr>
    </w:p>
    <w:p w14:paraId="6FDA92F0" w14:textId="5C958AB6" w:rsidR="00CD41D4" w:rsidRDefault="00CD41D4" w:rsidP="001507BA">
      <w:pPr>
        <w:pStyle w:val="Heading3"/>
        <w:ind w:left="851"/>
      </w:pPr>
      <w:bookmarkStart w:id="15" w:name="_Toc43811801"/>
      <w:r w:rsidRPr="009C6048">
        <w:lastRenderedPageBreak/>
        <w:t>Diagramas de actividad</w:t>
      </w:r>
      <w:bookmarkEnd w:id="15"/>
    </w:p>
    <w:p w14:paraId="6FF746C0" w14:textId="77777777" w:rsidR="007C7C8D" w:rsidRPr="007C7C8D" w:rsidRDefault="007C7C8D" w:rsidP="007C7C8D"/>
    <w:p w14:paraId="1EC0E684" w14:textId="0861AEA5" w:rsidR="007C7C8D" w:rsidRPr="007C7C8D" w:rsidRDefault="007C7C8D" w:rsidP="007C7C8D">
      <w:pPr>
        <w:spacing w:after="0"/>
        <w:jc w:val="left"/>
        <w:rPr>
          <w:rFonts w:asciiTheme="majorHAnsi" w:eastAsia="Times New Roman" w:hAnsiTheme="majorHAnsi" w:cstheme="majorHAnsi"/>
          <w:color w:val="auto"/>
          <w:szCs w:val="24"/>
          <w:lang w:val="en-MX"/>
          <w14:numForm w14:val="default"/>
        </w:rPr>
      </w:pPr>
      <w:r w:rsidRPr="007C7C8D">
        <w:rPr>
          <w:rFonts w:asciiTheme="majorHAnsi" w:eastAsia="Times New Roman" w:hAnsiTheme="majorHAnsi" w:cstheme="majorHAnsi"/>
          <w:color w:val="202124"/>
          <w:szCs w:val="24"/>
          <w:shd w:val="clear" w:color="auto" w:fill="FFFFFF"/>
          <w:lang w:val="en-MX"/>
          <w14:numForm w14:val="default"/>
        </w:rPr>
        <w:t xml:space="preserve">Los diagramas de actividad están destinados a mostrar cualquier flujo o proceso en el sistema. Estos diagramas permiten modelar el flujo </w:t>
      </w:r>
      <w:r>
        <w:rPr>
          <w:rFonts w:asciiTheme="majorHAnsi" w:eastAsia="Times New Roman" w:hAnsiTheme="majorHAnsi" w:cstheme="majorHAnsi"/>
          <w:color w:val="202124"/>
          <w:szCs w:val="24"/>
          <w:shd w:val="clear" w:color="auto" w:fill="FFFFFF"/>
          <w:lang w:val="es-ES"/>
          <w14:numForm w14:val="default"/>
        </w:rPr>
        <w:t xml:space="preserve">de información, </w:t>
      </w:r>
      <w:r w:rsidRPr="007C7C8D">
        <w:rPr>
          <w:rFonts w:asciiTheme="majorHAnsi" w:eastAsia="Times New Roman" w:hAnsiTheme="majorHAnsi" w:cstheme="majorHAnsi"/>
          <w:color w:val="202124"/>
          <w:szCs w:val="24"/>
          <w:shd w:val="clear" w:color="auto" w:fill="FFFFFF"/>
          <w:lang w:val="en-MX"/>
          <w14:numForm w14:val="default"/>
        </w:rPr>
        <w:t>creando un mapa visual de</w:t>
      </w:r>
      <w:r w:rsidR="00017F55">
        <w:rPr>
          <w:rFonts w:asciiTheme="majorHAnsi" w:eastAsia="Times New Roman" w:hAnsiTheme="majorHAnsi" w:cstheme="majorHAnsi"/>
          <w:color w:val="202124"/>
          <w:szCs w:val="24"/>
          <w:shd w:val="clear" w:color="auto" w:fill="FFFFFF"/>
          <w:lang w:val="es-ES"/>
          <w14:numForm w14:val="default"/>
        </w:rPr>
        <w:t xml:space="preserve"> estos flujos, </w:t>
      </w:r>
      <w:r w:rsidRPr="007C7C8D">
        <w:rPr>
          <w:rFonts w:asciiTheme="majorHAnsi" w:eastAsia="Times New Roman" w:hAnsiTheme="majorHAnsi" w:cstheme="majorHAnsi"/>
          <w:color w:val="202124"/>
          <w:szCs w:val="24"/>
          <w:shd w:val="clear" w:color="auto" w:fill="FFFFFF"/>
          <w:lang w:val="en-MX"/>
          <w14:numForm w14:val="default"/>
        </w:rPr>
        <w:t xml:space="preserve">así como </w:t>
      </w:r>
      <w:r>
        <w:rPr>
          <w:rFonts w:asciiTheme="majorHAnsi" w:eastAsia="Times New Roman" w:hAnsiTheme="majorHAnsi" w:cstheme="majorHAnsi"/>
          <w:color w:val="202124"/>
          <w:szCs w:val="24"/>
          <w:shd w:val="clear" w:color="auto" w:fill="FFFFFF"/>
          <w:lang w:val="es-ES"/>
          <w14:numForm w14:val="default"/>
        </w:rPr>
        <w:t xml:space="preserve">de </w:t>
      </w:r>
      <w:r w:rsidRPr="007C7C8D">
        <w:rPr>
          <w:rFonts w:asciiTheme="majorHAnsi" w:eastAsia="Times New Roman" w:hAnsiTheme="majorHAnsi" w:cstheme="majorHAnsi"/>
          <w:color w:val="202124"/>
          <w:szCs w:val="24"/>
          <w:shd w:val="clear" w:color="auto" w:fill="FFFFFF"/>
          <w:lang w:val="en-MX"/>
          <w14:numForm w14:val="default"/>
        </w:rPr>
        <w:t xml:space="preserve">las dependencias entre </w:t>
      </w:r>
      <w:r w:rsidR="00017F55">
        <w:rPr>
          <w:rFonts w:asciiTheme="majorHAnsi" w:eastAsia="Times New Roman" w:hAnsiTheme="majorHAnsi" w:cstheme="majorHAnsi"/>
          <w:color w:val="202124"/>
          <w:szCs w:val="24"/>
          <w:shd w:val="clear" w:color="auto" w:fill="FFFFFF"/>
          <w:lang w:val="es-ES"/>
          <w14:numForm w14:val="default"/>
        </w:rPr>
        <w:t>los casos de uso</w:t>
      </w:r>
      <w:r w:rsidRPr="007C7C8D">
        <w:rPr>
          <w:rFonts w:asciiTheme="majorHAnsi" w:eastAsia="Times New Roman" w:hAnsiTheme="majorHAnsi" w:cstheme="majorHAnsi"/>
          <w:color w:val="202124"/>
          <w:szCs w:val="24"/>
          <w:shd w:val="clear" w:color="auto" w:fill="FFFFFF"/>
          <w:lang w:val="en-MX"/>
          <w14:numForm w14:val="default"/>
        </w:rPr>
        <w:t xml:space="preserve">. </w:t>
      </w:r>
    </w:p>
    <w:p w14:paraId="12A65910" w14:textId="77777777" w:rsidR="00FD275C" w:rsidRPr="007C7C8D" w:rsidRDefault="00FD275C" w:rsidP="00FD275C">
      <w:pPr>
        <w:rPr>
          <w:szCs w:val="24"/>
          <w:lang w:val="en-MX"/>
        </w:rPr>
      </w:pPr>
    </w:p>
    <w:p w14:paraId="2F4406DC" w14:textId="77777777" w:rsidR="000D27DC" w:rsidRPr="009C6048" w:rsidRDefault="00A94311" w:rsidP="00074B0C">
      <w:pPr>
        <w:keepNext/>
        <w:ind w:left="-567"/>
        <w:rPr>
          <w:szCs w:val="24"/>
        </w:rPr>
      </w:pPr>
      <w:r w:rsidRPr="009C6048">
        <w:rPr>
          <w:noProof/>
          <w:szCs w:val="24"/>
          <w14:numForm w14:val="default"/>
        </w:rPr>
        <w:drawing>
          <wp:inline distT="0" distB="0" distL="0" distR="0" wp14:anchorId="6F345415" wp14:editId="46E2B95F">
            <wp:extent cx="6607599" cy="5775649"/>
            <wp:effectExtent l="0" t="0" r="0" b="317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6620653" cy="5787059"/>
                    </a:xfrm>
                    <a:prstGeom prst="rect">
                      <a:avLst/>
                    </a:prstGeom>
                  </pic:spPr>
                </pic:pic>
              </a:graphicData>
            </a:graphic>
          </wp:inline>
        </w:drawing>
      </w:r>
    </w:p>
    <w:p w14:paraId="5FC8018F" w14:textId="178AF48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4</w:t>
      </w:r>
      <w:r w:rsidR="00213212">
        <w:rPr>
          <w:sz w:val="24"/>
          <w:szCs w:val="24"/>
        </w:rPr>
        <w:fldChar w:fldCharType="end"/>
      </w:r>
      <w:r w:rsidRPr="009C6048">
        <w:rPr>
          <w:sz w:val="24"/>
          <w:szCs w:val="24"/>
        </w:rPr>
        <w:t xml:space="preserve"> Diagrama de actividad consultar-desc</w:t>
      </w:r>
      <w:r w:rsidR="007C5127">
        <w:rPr>
          <w:sz w:val="24"/>
          <w:szCs w:val="24"/>
        </w:rPr>
        <w:t>a</w:t>
      </w:r>
      <w:r w:rsidRPr="009C6048">
        <w:rPr>
          <w:sz w:val="24"/>
          <w:szCs w:val="24"/>
        </w:rPr>
        <w:t>rgar criterios de regulación por polígono</w:t>
      </w:r>
    </w:p>
    <w:p w14:paraId="16F0AA69" w14:textId="77777777" w:rsidR="00A94311" w:rsidRPr="009C6048" w:rsidRDefault="00A94311" w:rsidP="00A94311">
      <w:pPr>
        <w:rPr>
          <w:szCs w:val="24"/>
        </w:rPr>
      </w:pPr>
    </w:p>
    <w:p w14:paraId="29C6415B"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704F4867" wp14:editId="72AEF3F5">
            <wp:extent cx="6117692" cy="5859625"/>
            <wp:effectExtent l="0" t="0" r="381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6130141" cy="5871549"/>
                    </a:xfrm>
                    <a:prstGeom prst="rect">
                      <a:avLst/>
                    </a:prstGeom>
                  </pic:spPr>
                </pic:pic>
              </a:graphicData>
            </a:graphic>
          </wp:inline>
        </w:drawing>
      </w:r>
    </w:p>
    <w:p w14:paraId="35C61747" w14:textId="11CCAC9E"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5</w:t>
      </w:r>
      <w:r w:rsidR="00213212">
        <w:rPr>
          <w:sz w:val="24"/>
          <w:szCs w:val="24"/>
        </w:rPr>
        <w:fldChar w:fldCharType="end"/>
      </w:r>
      <w:r w:rsidRPr="009C6048">
        <w:rPr>
          <w:sz w:val="24"/>
          <w:szCs w:val="24"/>
        </w:rPr>
        <w:t xml:space="preserve"> Diagrama de actividad consultar-descargar recursos por UGAs</w:t>
      </w:r>
    </w:p>
    <w:p w14:paraId="0B77C2C2" w14:textId="77777777" w:rsidR="00A94311" w:rsidRPr="009C6048" w:rsidRDefault="00A94311" w:rsidP="00A94311">
      <w:pPr>
        <w:rPr>
          <w:szCs w:val="24"/>
        </w:rPr>
      </w:pPr>
    </w:p>
    <w:p w14:paraId="0C77364A" w14:textId="77777777" w:rsidR="000D27DC" w:rsidRPr="009C6048" w:rsidRDefault="00A94311" w:rsidP="0050639D">
      <w:pPr>
        <w:keepNext/>
        <w:jc w:val="center"/>
        <w:rPr>
          <w:szCs w:val="24"/>
        </w:rPr>
      </w:pPr>
      <w:r w:rsidRPr="009C6048">
        <w:rPr>
          <w:noProof/>
          <w:szCs w:val="24"/>
          <w14:numForm w14:val="default"/>
        </w:rPr>
        <w:lastRenderedPageBreak/>
        <w:drawing>
          <wp:inline distT="0" distB="0" distL="0" distR="0" wp14:anchorId="1B29A2C9" wp14:editId="3560C17E">
            <wp:extent cx="6102220" cy="7110413"/>
            <wp:effectExtent l="0" t="0" r="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6106212" cy="7115065"/>
                    </a:xfrm>
                    <a:prstGeom prst="rect">
                      <a:avLst/>
                    </a:prstGeom>
                  </pic:spPr>
                </pic:pic>
              </a:graphicData>
            </a:graphic>
          </wp:inline>
        </w:drawing>
      </w:r>
    </w:p>
    <w:p w14:paraId="546A75FF" w14:textId="0F2BE0EF" w:rsidR="00A94311" w:rsidRPr="009C6048" w:rsidRDefault="000D27DC" w:rsidP="000D27DC">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6</w:t>
      </w:r>
      <w:r w:rsidR="00213212">
        <w:rPr>
          <w:sz w:val="24"/>
          <w:szCs w:val="24"/>
        </w:rPr>
        <w:fldChar w:fldCharType="end"/>
      </w:r>
      <w:r w:rsidRPr="009C6048">
        <w:rPr>
          <w:sz w:val="24"/>
          <w:szCs w:val="24"/>
        </w:rPr>
        <w:t xml:space="preserve"> Diagrama de actividad consultar-descargar documentos relacionados con la formulación de</w:t>
      </w:r>
      <w:r w:rsidR="00D25525">
        <w:rPr>
          <w:sz w:val="24"/>
          <w:szCs w:val="24"/>
        </w:rPr>
        <w:t>l POETY.</w:t>
      </w:r>
    </w:p>
    <w:p w14:paraId="133D8B8F" w14:textId="77777777" w:rsidR="00A94311" w:rsidRPr="009C6048" w:rsidRDefault="00A94311" w:rsidP="00A94311">
      <w:pPr>
        <w:rPr>
          <w:szCs w:val="24"/>
        </w:rPr>
      </w:pPr>
    </w:p>
    <w:p w14:paraId="3B1FB136" w14:textId="77777777" w:rsidR="00A94311" w:rsidRPr="009C6048" w:rsidRDefault="00A94311" w:rsidP="00A94311">
      <w:pPr>
        <w:rPr>
          <w:szCs w:val="24"/>
        </w:rPr>
      </w:pPr>
    </w:p>
    <w:p w14:paraId="49DE2A4D" w14:textId="77777777" w:rsidR="0050639D" w:rsidRPr="009C6048" w:rsidRDefault="00A94311" w:rsidP="0050639D">
      <w:pPr>
        <w:keepNext/>
        <w:jc w:val="center"/>
        <w:rPr>
          <w:szCs w:val="24"/>
        </w:rPr>
      </w:pPr>
      <w:r w:rsidRPr="009C6048">
        <w:rPr>
          <w:noProof/>
          <w:szCs w:val="24"/>
          <w14:numForm w14:val="default"/>
        </w:rPr>
        <w:lastRenderedPageBreak/>
        <w:drawing>
          <wp:inline distT="0" distB="0" distL="0" distR="0" wp14:anchorId="4429EA0A" wp14:editId="5DF3F0D3">
            <wp:extent cx="4618653" cy="5474506"/>
            <wp:effectExtent l="0" t="0" r="444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4626184" cy="5483433"/>
                    </a:xfrm>
                    <a:prstGeom prst="rect">
                      <a:avLst/>
                    </a:prstGeom>
                  </pic:spPr>
                </pic:pic>
              </a:graphicData>
            </a:graphic>
          </wp:inline>
        </w:drawing>
      </w:r>
    </w:p>
    <w:p w14:paraId="6B09A2F6" w14:textId="092FB31B" w:rsidR="00A94311" w:rsidRPr="009C6048" w:rsidRDefault="0050639D" w:rsidP="0050639D">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7</w:t>
      </w:r>
      <w:r w:rsidR="00213212">
        <w:rPr>
          <w:sz w:val="24"/>
          <w:szCs w:val="24"/>
        </w:rPr>
        <w:fldChar w:fldCharType="end"/>
      </w:r>
      <w:r w:rsidRPr="009C6048">
        <w:rPr>
          <w:sz w:val="24"/>
          <w:szCs w:val="24"/>
        </w:rPr>
        <w:t xml:space="preserve"> Diagrama de actividad consultar-descargar capas de insumo para el </w:t>
      </w:r>
      <w:r w:rsidR="00D25525">
        <w:rPr>
          <w:sz w:val="24"/>
          <w:szCs w:val="24"/>
        </w:rPr>
        <w:t>OE</w:t>
      </w:r>
    </w:p>
    <w:p w14:paraId="6BBDB325" w14:textId="77777777" w:rsidR="00A94311" w:rsidRPr="009C6048" w:rsidRDefault="00A94311" w:rsidP="00A94311">
      <w:pPr>
        <w:rPr>
          <w:szCs w:val="24"/>
        </w:rPr>
      </w:pPr>
    </w:p>
    <w:p w14:paraId="678E9557" w14:textId="77777777" w:rsidR="00A94311" w:rsidRPr="009C6048" w:rsidRDefault="00A94311" w:rsidP="00A94311">
      <w:pPr>
        <w:rPr>
          <w:szCs w:val="24"/>
        </w:rPr>
      </w:pPr>
    </w:p>
    <w:p w14:paraId="3869ACDA" w14:textId="77777777" w:rsidR="009D77C4" w:rsidRPr="009C6048" w:rsidRDefault="00A94311" w:rsidP="009D77C4">
      <w:pPr>
        <w:pStyle w:val="Piedefigura"/>
        <w:keepNext/>
        <w:rPr>
          <w:sz w:val="24"/>
          <w:szCs w:val="24"/>
        </w:rPr>
      </w:pPr>
      <w:r w:rsidRPr="009C6048">
        <w:rPr>
          <w:noProof/>
          <w:sz w:val="24"/>
          <w:szCs w:val="24"/>
        </w:rPr>
        <w:lastRenderedPageBreak/>
        <w:drawing>
          <wp:inline distT="0" distB="0" distL="0" distR="0" wp14:anchorId="1E6F5489" wp14:editId="354F2912">
            <wp:extent cx="4497355" cy="6119615"/>
            <wp:effectExtent l="0" t="0" r="0" b="1905"/>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4509744" cy="6136473"/>
                    </a:xfrm>
                    <a:prstGeom prst="rect">
                      <a:avLst/>
                    </a:prstGeom>
                  </pic:spPr>
                </pic:pic>
              </a:graphicData>
            </a:graphic>
          </wp:inline>
        </w:drawing>
      </w:r>
    </w:p>
    <w:p w14:paraId="1B6027EF" w14:textId="2A66D4A3" w:rsidR="00EC2137"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8</w:t>
      </w:r>
      <w:r w:rsidR="00213212">
        <w:rPr>
          <w:color w:val="auto"/>
          <w:sz w:val="24"/>
          <w:szCs w:val="24"/>
        </w:rPr>
        <w:fldChar w:fldCharType="end"/>
      </w:r>
      <w:r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recurso</w:t>
      </w:r>
    </w:p>
    <w:p w14:paraId="46689E1D" w14:textId="77777777" w:rsidR="009D77C4" w:rsidRPr="009C6048" w:rsidRDefault="009D77C4" w:rsidP="009D77C4">
      <w:pPr>
        <w:rPr>
          <w:szCs w:val="24"/>
        </w:rPr>
      </w:pPr>
    </w:p>
    <w:p w14:paraId="43702263" w14:textId="77777777" w:rsidR="00EC2137" w:rsidRPr="009C6048" w:rsidRDefault="00EC2137" w:rsidP="00EC2137">
      <w:pPr>
        <w:rPr>
          <w:szCs w:val="24"/>
        </w:rPr>
      </w:pPr>
    </w:p>
    <w:p w14:paraId="0B0E455D" w14:textId="77777777" w:rsidR="00A94311" w:rsidRPr="009C6048" w:rsidRDefault="00A94311" w:rsidP="00A94311">
      <w:pPr>
        <w:rPr>
          <w:szCs w:val="24"/>
        </w:rPr>
      </w:pPr>
    </w:p>
    <w:p w14:paraId="700965C5"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F2B311" wp14:editId="762835AF">
            <wp:extent cx="4226767" cy="6883592"/>
            <wp:effectExtent l="0" t="0" r="254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4239077" cy="6903639"/>
                    </a:xfrm>
                    <a:prstGeom prst="rect">
                      <a:avLst/>
                    </a:prstGeom>
                  </pic:spPr>
                </pic:pic>
              </a:graphicData>
            </a:graphic>
          </wp:inline>
        </w:drawing>
      </w:r>
    </w:p>
    <w:p w14:paraId="3D87B203" w14:textId="024EB4BC" w:rsidR="00A94311" w:rsidRPr="009C6048" w:rsidRDefault="009D77C4" w:rsidP="009D77C4">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9</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recurso</w:t>
      </w:r>
    </w:p>
    <w:p w14:paraId="19C503E5" w14:textId="77777777" w:rsidR="00A94311" w:rsidRPr="009C6048" w:rsidRDefault="00A94311" w:rsidP="00A94311">
      <w:pPr>
        <w:rPr>
          <w:szCs w:val="24"/>
        </w:rPr>
      </w:pPr>
    </w:p>
    <w:p w14:paraId="2A153533"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1859FCD4" wp14:editId="2E2678D6">
            <wp:extent cx="4002833" cy="6449795"/>
            <wp:effectExtent l="0" t="0" r="0" b="1905"/>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4008370" cy="6458716"/>
                    </a:xfrm>
                    <a:prstGeom prst="rect">
                      <a:avLst/>
                    </a:prstGeom>
                  </pic:spPr>
                </pic:pic>
              </a:graphicData>
            </a:graphic>
          </wp:inline>
        </w:drawing>
      </w:r>
    </w:p>
    <w:p w14:paraId="363323C3" w14:textId="213228ED"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0</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Borrar recurso</w:t>
      </w:r>
    </w:p>
    <w:p w14:paraId="62EFB2D3" w14:textId="77777777" w:rsidR="00A94311" w:rsidRPr="009C6048" w:rsidRDefault="00A94311" w:rsidP="00A94311">
      <w:pPr>
        <w:rPr>
          <w:szCs w:val="24"/>
        </w:rPr>
      </w:pPr>
    </w:p>
    <w:p w14:paraId="4FB777BD" w14:textId="77777777" w:rsidR="009D77C4" w:rsidRPr="009C6048" w:rsidRDefault="00A94311" w:rsidP="009D77C4">
      <w:pPr>
        <w:keepNext/>
        <w:jc w:val="center"/>
        <w:rPr>
          <w:szCs w:val="24"/>
        </w:rPr>
      </w:pPr>
      <w:r w:rsidRPr="009C6048">
        <w:rPr>
          <w:noProof/>
          <w:szCs w:val="24"/>
          <w14:numForm w14:val="default"/>
        </w:rPr>
        <w:lastRenderedPageBreak/>
        <w:drawing>
          <wp:inline distT="0" distB="0" distL="0" distR="0" wp14:anchorId="28B2BCF4" wp14:editId="282F64E3">
            <wp:extent cx="5644290" cy="5309118"/>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649241" cy="5313775"/>
                    </a:xfrm>
                    <a:prstGeom prst="rect">
                      <a:avLst/>
                    </a:prstGeom>
                  </pic:spPr>
                </pic:pic>
              </a:graphicData>
            </a:graphic>
          </wp:inline>
        </w:drawing>
      </w:r>
    </w:p>
    <w:p w14:paraId="20AC3154" w14:textId="3103B73E" w:rsidR="00A94311" w:rsidRPr="009C6048" w:rsidRDefault="009D77C4" w:rsidP="009D77C4">
      <w:pPr>
        <w:pStyle w:val="Caption"/>
        <w:rPr>
          <w:color w:val="auto"/>
          <w:sz w:val="24"/>
          <w:szCs w:val="24"/>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1</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Dar de Alta usuario</w:t>
      </w:r>
    </w:p>
    <w:p w14:paraId="6F77679F"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7E88E302" wp14:editId="5551C3D4">
            <wp:extent cx="4133461" cy="6045738"/>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4140916" cy="6056642"/>
                    </a:xfrm>
                    <a:prstGeom prst="rect">
                      <a:avLst/>
                    </a:prstGeom>
                  </pic:spPr>
                </pic:pic>
              </a:graphicData>
            </a:graphic>
          </wp:inline>
        </w:drawing>
      </w:r>
    </w:p>
    <w:p w14:paraId="08ED33D8" w14:textId="4D6415DE" w:rsidR="00A94311" w:rsidRPr="009C6048" w:rsidRDefault="004A6B13" w:rsidP="004A6B13">
      <w:pPr>
        <w:pStyle w:val="Caption"/>
        <w:rPr>
          <w:color w:val="auto"/>
          <w:sz w:val="24"/>
          <w:szCs w:val="24"/>
          <w:lang w:val="es-ES"/>
        </w:rPr>
      </w:pPr>
      <w:r w:rsidRPr="009C6048">
        <w:rPr>
          <w:color w:val="auto"/>
          <w:sz w:val="24"/>
          <w:szCs w:val="24"/>
        </w:rPr>
        <w:t xml:space="preserve">Figura </w:t>
      </w:r>
      <w:r w:rsidR="00213212">
        <w:rPr>
          <w:color w:val="auto"/>
          <w:sz w:val="24"/>
          <w:szCs w:val="24"/>
        </w:rPr>
        <w:fldChar w:fldCharType="begin"/>
      </w:r>
      <w:r w:rsidR="00213212">
        <w:rPr>
          <w:color w:val="auto"/>
          <w:sz w:val="24"/>
          <w:szCs w:val="24"/>
        </w:rPr>
        <w:instrText xml:space="preserve"> STYLEREF 1 \s </w:instrText>
      </w:r>
      <w:r w:rsidR="00213212">
        <w:rPr>
          <w:color w:val="auto"/>
          <w:sz w:val="24"/>
          <w:szCs w:val="24"/>
        </w:rPr>
        <w:fldChar w:fldCharType="separate"/>
      </w:r>
      <w:r w:rsidR="00213212">
        <w:rPr>
          <w:noProof/>
          <w:color w:val="auto"/>
          <w:sz w:val="24"/>
          <w:szCs w:val="24"/>
        </w:rPr>
        <w:t>4.2</w:t>
      </w:r>
      <w:r w:rsidR="00213212">
        <w:rPr>
          <w:color w:val="auto"/>
          <w:sz w:val="24"/>
          <w:szCs w:val="24"/>
        </w:rPr>
        <w:fldChar w:fldCharType="end"/>
      </w:r>
      <w:r w:rsidR="00213212">
        <w:rPr>
          <w:color w:val="auto"/>
          <w:sz w:val="24"/>
          <w:szCs w:val="24"/>
        </w:rPr>
        <w:t>.</w:t>
      </w:r>
      <w:r w:rsidR="00213212">
        <w:rPr>
          <w:color w:val="auto"/>
          <w:sz w:val="24"/>
          <w:szCs w:val="24"/>
        </w:rPr>
        <w:fldChar w:fldCharType="begin"/>
      </w:r>
      <w:r w:rsidR="00213212">
        <w:rPr>
          <w:color w:val="auto"/>
          <w:sz w:val="24"/>
          <w:szCs w:val="24"/>
        </w:rPr>
        <w:instrText xml:space="preserve"> SEQ Figura \* ARABIC \s 1 </w:instrText>
      </w:r>
      <w:r w:rsidR="00213212">
        <w:rPr>
          <w:color w:val="auto"/>
          <w:sz w:val="24"/>
          <w:szCs w:val="24"/>
        </w:rPr>
        <w:fldChar w:fldCharType="separate"/>
      </w:r>
      <w:r w:rsidR="00213212">
        <w:rPr>
          <w:noProof/>
          <w:color w:val="auto"/>
          <w:sz w:val="24"/>
          <w:szCs w:val="24"/>
        </w:rPr>
        <w:t>12</w:t>
      </w:r>
      <w:r w:rsidR="00213212">
        <w:rPr>
          <w:color w:val="auto"/>
          <w:sz w:val="24"/>
          <w:szCs w:val="24"/>
        </w:rPr>
        <w:fldChar w:fldCharType="end"/>
      </w:r>
      <w:r w:rsidR="00930CDF" w:rsidRPr="009C6048">
        <w:rPr>
          <w:color w:val="auto"/>
          <w:sz w:val="24"/>
          <w:szCs w:val="24"/>
        </w:rPr>
        <w:t xml:space="preserve"> </w:t>
      </w:r>
      <w:r w:rsidR="00930CDF" w:rsidRPr="009C6048">
        <w:rPr>
          <w:rFonts w:ascii="@òÇ˛" w:eastAsiaTheme="minorHAnsi" w:hAnsi="@òÇ˛" w:cs="@òÇ˛"/>
          <w:color w:val="auto"/>
          <w:sz w:val="24"/>
          <w:szCs w:val="24"/>
          <w:lang w:val="es-ES"/>
          <w14:numForm w14:val="default"/>
        </w:rPr>
        <w:t>Diagrama de actividad Actualizar usuario</w:t>
      </w:r>
    </w:p>
    <w:p w14:paraId="0EEA8E28" w14:textId="77777777" w:rsidR="00A94311" w:rsidRPr="009C6048" w:rsidRDefault="00A94311" w:rsidP="00A94311">
      <w:pPr>
        <w:rPr>
          <w:szCs w:val="24"/>
        </w:rPr>
      </w:pPr>
    </w:p>
    <w:p w14:paraId="7C744155" w14:textId="77777777" w:rsidR="004A6B13" w:rsidRPr="009C6048" w:rsidRDefault="00A94311" w:rsidP="004A6B13">
      <w:pPr>
        <w:keepNext/>
        <w:jc w:val="center"/>
        <w:rPr>
          <w:szCs w:val="24"/>
        </w:rPr>
      </w:pPr>
      <w:r w:rsidRPr="009C6048">
        <w:rPr>
          <w:noProof/>
          <w:szCs w:val="24"/>
          <w14:numForm w14:val="default"/>
        </w:rPr>
        <w:lastRenderedPageBreak/>
        <w:drawing>
          <wp:inline distT="0" distB="0" distL="0" distR="0" wp14:anchorId="2D8F5C85" wp14:editId="6F7CE712">
            <wp:extent cx="4180114" cy="3808218"/>
            <wp:effectExtent l="0" t="0" r="0" b="1905"/>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4191715" cy="3818786"/>
                    </a:xfrm>
                    <a:prstGeom prst="rect">
                      <a:avLst/>
                    </a:prstGeom>
                  </pic:spPr>
                </pic:pic>
              </a:graphicData>
            </a:graphic>
          </wp:inline>
        </w:drawing>
      </w:r>
    </w:p>
    <w:p w14:paraId="575C6035" w14:textId="3C58DCAA" w:rsidR="00A94311" w:rsidRPr="009C6048" w:rsidRDefault="004A6B13" w:rsidP="00930CDF">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3</w:t>
      </w:r>
      <w:r w:rsidR="00213212">
        <w:rPr>
          <w:sz w:val="24"/>
          <w:szCs w:val="24"/>
        </w:rPr>
        <w:fldChar w:fldCharType="end"/>
      </w:r>
      <w:r w:rsidR="00930CDF" w:rsidRPr="009C6048">
        <w:rPr>
          <w:sz w:val="24"/>
          <w:szCs w:val="24"/>
        </w:rPr>
        <w:t xml:space="preserve"> </w:t>
      </w:r>
      <w:r w:rsidR="00930CDF" w:rsidRPr="009C6048">
        <w:rPr>
          <w:rFonts w:ascii="@òÇ˛" w:eastAsiaTheme="minorHAnsi" w:hAnsi="@òÇ˛" w:cs="@òÇ˛"/>
          <w:sz w:val="24"/>
          <w:szCs w:val="24"/>
          <w:lang w:val="es-ES"/>
          <w14:numForm w14:val="default"/>
        </w:rPr>
        <w:t>Diagrama de actividad Borrar usuario</w:t>
      </w:r>
    </w:p>
    <w:p w14:paraId="0DE3BCA1" w14:textId="77777777" w:rsidR="00A94311" w:rsidRPr="009C6048" w:rsidRDefault="00A94311" w:rsidP="00A94311">
      <w:pPr>
        <w:rPr>
          <w:szCs w:val="24"/>
        </w:rPr>
      </w:pPr>
    </w:p>
    <w:p w14:paraId="74C82B20" w14:textId="77777777" w:rsidR="00CD41D4" w:rsidRPr="009C6048" w:rsidRDefault="00CD41D4" w:rsidP="00CD41D4">
      <w:pPr>
        <w:rPr>
          <w:szCs w:val="24"/>
        </w:rPr>
      </w:pPr>
    </w:p>
    <w:p w14:paraId="3E2B6522" w14:textId="77777777" w:rsidR="00CD41D4" w:rsidRPr="009C6048" w:rsidRDefault="009F1756" w:rsidP="009F1756">
      <w:pPr>
        <w:pStyle w:val="Heading2"/>
        <w:rPr>
          <w:szCs w:val="24"/>
        </w:rPr>
      </w:pPr>
      <w:bookmarkStart w:id="16" w:name="_Toc43811802"/>
      <w:r w:rsidRPr="009C6048">
        <w:rPr>
          <w:szCs w:val="24"/>
        </w:rPr>
        <w:t>Arquitectura del sistema</w:t>
      </w:r>
      <w:bookmarkEnd w:id="16"/>
    </w:p>
    <w:p w14:paraId="21D3A298" w14:textId="77777777" w:rsidR="009F1756" w:rsidRPr="009C6048" w:rsidRDefault="009F1756" w:rsidP="009F1756">
      <w:pPr>
        <w:rPr>
          <w:szCs w:val="24"/>
        </w:rPr>
      </w:pPr>
    </w:p>
    <w:p w14:paraId="4F116182" w14:textId="05F6C1A5" w:rsidR="009F1756" w:rsidRPr="009C6048" w:rsidRDefault="009F1756" w:rsidP="009F1756">
      <w:pPr>
        <w:rPr>
          <w:szCs w:val="24"/>
        </w:rPr>
      </w:pPr>
      <w:r w:rsidRPr="009C6048">
        <w:rPr>
          <w:szCs w:val="24"/>
        </w:rPr>
        <w:t>En cuanto a los componentes de software se utilizará</w:t>
      </w:r>
      <w:r w:rsidR="00D25525">
        <w:rPr>
          <w:szCs w:val="24"/>
        </w:rPr>
        <w:t>n</w:t>
      </w:r>
      <w:r w:rsidRPr="009C6048">
        <w:rPr>
          <w:szCs w:val="24"/>
        </w:rPr>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14:paraId="68D68C38" w14:textId="60459AFE" w:rsidR="009F1756" w:rsidRPr="009C6048" w:rsidRDefault="009F1756" w:rsidP="009F1756">
      <w:pPr>
        <w:rPr>
          <w:szCs w:val="24"/>
        </w:rPr>
      </w:pPr>
      <w:r w:rsidRPr="009C6048">
        <w:rPr>
          <w:szCs w:val="24"/>
        </w:rPr>
        <w:t>Dado que durante el proceso de actualización del POETY se utilizará GRASS como sistema de información geográfica</w:t>
      </w:r>
      <w:r w:rsidR="00D25525">
        <w:rPr>
          <w:szCs w:val="24"/>
        </w:rPr>
        <w:t>.</w:t>
      </w:r>
      <w:r w:rsidRPr="009C6048">
        <w:rPr>
          <w:szCs w:val="24"/>
        </w:rPr>
        <w:t xml:space="preserve"> </w:t>
      </w:r>
      <w:r w:rsidR="00D25525">
        <w:rPr>
          <w:szCs w:val="24"/>
        </w:rPr>
        <w:t>P</w:t>
      </w:r>
      <w:r w:rsidRPr="009C6048">
        <w:rPr>
          <w:szCs w:val="24"/>
        </w:rPr>
        <w:t xml:space="preserve">ara la base de datos espacial se utilizará la combinación de GRASS con Postgres-PostGIS. Postgres es un manejador de bases de datos con capacidades espaciales en su módulo PostGIS.  Adicionalmente </w:t>
      </w:r>
      <w:r w:rsidR="00D25525">
        <w:rPr>
          <w:szCs w:val="24"/>
        </w:rPr>
        <w:t>se utilizará</w:t>
      </w:r>
      <w:r w:rsidRPr="009C6048">
        <w:rPr>
          <w:szCs w:val="24"/>
        </w:rPr>
        <w:t xml:space="preserve"> el manejador de metadatos Geonetwork que permitirá </w:t>
      </w:r>
      <w:r w:rsidR="00D25525">
        <w:rPr>
          <w:szCs w:val="24"/>
        </w:rPr>
        <w:t>la transparencia</w:t>
      </w:r>
      <w:r w:rsidRPr="009C6048">
        <w:rPr>
          <w:szCs w:val="24"/>
        </w:rPr>
        <w:t xml:space="preserve"> en el manejo de todas las capas de información geográfica, los insumos que se usaron para crearlas y el procedimiento que se aplicó.</w:t>
      </w:r>
    </w:p>
    <w:p w14:paraId="09CE31F0" w14:textId="4AF06618" w:rsidR="009F1756" w:rsidRPr="009C6048" w:rsidRDefault="009F1756" w:rsidP="001D27B7">
      <w:pPr>
        <w:rPr>
          <w:szCs w:val="24"/>
        </w:rPr>
      </w:pPr>
      <w:r w:rsidRPr="009C6048">
        <w:rPr>
          <w:szCs w:val="24"/>
        </w:rPr>
        <w:t>Para la lógica del sistema se utilizará Django, un marco de desarrollo web de código abierto, escrito en Python, que respeta el patrón de diseño conocido como MVC (Modelo–Vista–Controlador).</w:t>
      </w:r>
      <w:r w:rsidR="001D27B7">
        <w:rPr>
          <w:szCs w:val="24"/>
        </w:rPr>
        <w:t xml:space="preserve"> Una de las virtudes de Django es </w:t>
      </w:r>
      <w:r w:rsidR="001D27B7">
        <w:rPr>
          <w:szCs w:val="24"/>
        </w:rPr>
        <w:t xml:space="preserve">que responde de manera oportuna a las peticiones de los usuarios, aún cuando el sistema este teniendo una alta demanda. </w:t>
      </w:r>
      <w:r w:rsidRPr="009C6048">
        <w:rPr>
          <w:szCs w:val="24"/>
        </w:rPr>
        <w:t>Como servidor http se utilizará Apache, Apache es un proyecto de código abierto muy consolidado</w:t>
      </w:r>
      <w:r w:rsidR="00D25525">
        <w:rPr>
          <w:szCs w:val="24"/>
        </w:rPr>
        <w:t xml:space="preserve"> (l</w:t>
      </w:r>
      <w:r w:rsidRPr="009C6048">
        <w:rPr>
          <w:szCs w:val="24"/>
        </w:rPr>
        <w:t>a primer versión se liberó en 1995</w:t>
      </w:r>
      <w:r w:rsidR="00D25525">
        <w:rPr>
          <w:szCs w:val="24"/>
        </w:rPr>
        <w:t>)</w:t>
      </w:r>
      <w:r w:rsidRPr="009C6048">
        <w:rPr>
          <w:szCs w:val="24"/>
        </w:rPr>
        <w:t xml:space="preserve">. Finalmente para desplegar mapas </w:t>
      </w:r>
      <w:r w:rsidRPr="009C6048">
        <w:rPr>
          <w:szCs w:val="24"/>
        </w:rPr>
        <w:lastRenderedPageBreak/>
        <w:t xml:space="preserve">y gráficas se utilizarán d3 y openlayers que son dos bibliotecas de código abierto programadas </w:t>
      </w:r>
      <w:r w:rsidR="00D25525">
        <w:rPr>
          <w:szCs w:val="24"/>
        </w:rPr>
        <w:t>e</w:t>
      </w:r>
      <w:r w:rsidRPr="009C6048">
        <w:rPr>
          <w:szCs w:val="24"/>
        </w:rPr>
        <w:t>n JavaScript enfocadas en crear visualizaciones dinámicas con mapas y gráficas.</w:t>
      </w:r>
    </w:p>
    <w:p w14:paraId="2DF78FDC" w14:textId="77777777" w:rsidR="00536699" w:rsidRPr="009C6048" w:rsidRDefault="009F1756" w:rsidP="00536699">
      <w:pPr>
        <w:keepNext/>
        <w:rPr>
          <w:szCs w:val="24"/>
        </w:rPr>
      </w:pPr>
      <w:r w:rsidRPr="009C6048">
        <w:rPr>
          <w:noProof/>
          <w:szCs w:val="24"/>
          <w14:numForm w14:val="default"/>
        </w:rPr>
        <w:drawing>
          <wp:inline distT="0" distB="0" distL="0" distR="0" wp14:anchorId="1399DA8B" wp14:editId="1061C3B7">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14:paraId="0D56B7CD" w14:textId="3E513DCB" w:rsidR="008C42E6" w:rsidRPr="009C6048" w:rsidRDefault="00536699" w:rsidP="00536699">
      <w:pPr>
        <w:pStyle w:val="Piedefigura"/>
        <w:rPr>
          <w:sz w:val="24"/>
          <w:szCs w:val="24"/>
        </w:rPr>
      </w:pPr>
      <w:r w:rsidRPr="009C6048">
        <w:rPr>
          <w:sz w:val="24"/>
          <w:szCs w:val="24"/>
        </w:rPr>
        <w:t xml:space="preserve">Figura </w:t>
      </w:r>
      <w:r w:rsidR="00213212">
        <w:rPr>
          <w:sz w:val="24"/>
          <w:szCs w:val="24"/>
        </w:rPr>
        <w:fldChar w:fldCharType="begin"/>
      </w:r>
      <w:r w:rsidR="00213212">
        <w:rPr>
          <w:sz w:val="24"/>
          <w:szCs w:val="24"/>
        </w:rPr>
        <w:instrText xml:space="preserve"> STYLEREF 1 \s </w:instrText>
      </w:r>
      <w:r w:rsidR="00213212">
        <w:rPr>
          <w:sz w:val="24"/>
          <w:szCs w:val="24"/>
        </w:rPr>
        <w:fldChar w:fldCharType="separate"/>
      </w:r>
      <w:r w:rsidR="00213212">
        <w:rPr>
          <w:noProof/>
          <w:sz w:val="24"/>
          <w:szCs w:val="24"/>
        </w:rPr>
        <w:t>4.2</w:t>
      </w:r>
      <w:r w:rsidR="00213212">
        <w:rPr>
          <w:sz w:val="24"/>
          <w:szCs w:val="24"/>
        </w:rPr>
        <w:fldChar w:fldCharType="end"/>
      </w:r>
      <w:r w:rsidR="00213212">
        <w:rPr>
          <w:sz w:val="24"/>
          <w:szCs w:val="24"/>
        </w:rPr>
        <w:t>.</w:t>
      </w:r>
      <w:r w:rsidR="00213212">
        <w:rPr>
          <w:sz w:val="24"/>
          <w:szCs w:val="24"/>
        </w:rPr>
        <w:fldChar w:fldCharType="begin"/>
      </w:r>
      <w:r w:rsidR="00213212">
        <w:rPr>
          <w:sz w:val="24"/>
          <w:szCs w:val="24"/>
        </w:rPr>
        <w:instrText xml:space="preserve"> SEQ Figura \* ARABIC \s 1 </w:instrText>
      </w:r>
      <w:r w:rsidR="00213212">
        <w:rPr>
          <w:sz w:val="24"/>
          <w:szCs w:val="24"/>
        </w:rPr>
        <w:fldChar w:fldCharType="separate"/>
      </w:r>
      <w:r w:rsidR="00213212">
        <w:rPr>
          <w:noProof/>
          <w:sz w:val="24"/>
          <w:szCs w:val="24"/>
        </w:rPr>
        <w:t>14</w:t>
      </w:r>
      <w:r w:rsidR="00213212">
        <w:rPr>
          <w:sz w:val="24"/>
          <w:szCs w:val="24"/>
        </w:rPr>
        <w:fldChar w:fldCharType="end"/>
      </w:r>
      <w:r w:rsidRPr="009C6048">
        <w:rPr>
          <w:sz w:val="24"/>
          <w:szCs w:val="24"/>
        </w:rPr>
        <w:t xml:space="preserve"> Comp</w:t>
      </w:r>
      <w:r w:rsidR="001507BA">
        <w:rPr>
          <w:sz w:val="24"/>
          <w:szCs w:val="24"/>
        </w:rPr>
        <w:t>o</w:t>
      </w:r>
      <w:r w:rsidRPr="009C6048">
        <w:rPr>
          <w:sz w:val="24"/>
          <w:szCs w:val="24"/>
        </w:rPr>
        <w:t>nentes de software</w:t>
      </w:r>
    </w:p>
    <w:p w14:paraId="52D5F4E2" w14:textId="77777777" w:rsidR="009F1756" w:rsidRPr="009C6048" w:rsidRDefault="009F1756" w:rsidP="009F1756">
      <w:pPr>
        <w:rPr>
          <w:szCs w:val="24"/>
        </w:rPr>
      </w:pPr>
    </w:p>
    <w:p w14:paraId="0F845148" w14:textId="30ECC82A" w:rsidR="007C5127" w:rsidRDefault="007C5127" w:rsidP="007C5127">
      <w:pPr>
        <w:rPr>
          <w:szCs w:val="24"/>
        </w:rPr>
      </w:pPr>
      <w:r>
        <w:rPr>
          <w:szCs w:val="24"/>
        </w:rPr>
        <w:lastRenderedPageBreak/>
        <w:t xml:space="preserve">El patrón MVC separa la lógica de la aplicación de la lógica de la vista, y de los bancos bancos de datos que soportan el sistema (el modelo). En nuestro caso la lógica de la aplicación será manejada por Django mientras que la parte del modelo se implementará con una combinación del manejador de bases de datos espaciales Postrgres-PostGIS, el sistema de información geográfica GRASS y el manejador de metadatos GeoNetwork. </w:t>
      </w:r>
      <w:r w:rsidR="00D25525">
        <w:rPr>
          <w:szCs w:val="24"/>
        </w:rPr>
        <w:t>F</w:t>
      </w:r>
      <w:r>
        <w:rPr>
          <w:szCs w:val="24"/>
        </w:rPr>
        <w:t xml:space="preserve">inalmente la vista será implementada con </w:t>
      </w:r>
      <w:r w:rsidR="00D25525">
        <w:rPr>
          <w:szCs w:val="24"/>
        </w:rPr>
        <w:t>HTML</w:t>
      </w:r>
      <w:r>
        <w:rPr>
          <w:szCs w:val="24"/>
        </w:rPr>
        <w:t xml:space="preserve"> y </w:t>
      </w:r>
      <w:r w:rsidR="00D25525" w:rsidRPr="009C6048">
        <w:rPr>
          <w:szCs w:val="24"/>
        </w:rPr>
        <w:t xml:space="preserve">JavaScript </w:t>
      </w:r>
      <w:r>
        <w:rPr>
          <w:szCs w:val="24"/>
        </w:rPr>
        <w:t xml:space="preserve">minimizando las transferencias de datos para asegurar que las visualizaciones sean responsivas y veloces. </w:t>
      </w:r>
    </w:p>
    <w:p w14:paraId="3A3B9A31" w14:textId="0A483776" w:rsidR="003A232C" w:rsidRDefault="00CE71FE" w:rsidP="001D27B7">
      <w:pPr>
        <w:rPr>
          <w:szCs w:val="24"/>
        </w:rPr>
      </w:pPr>
      <w:r>
        <w:rPr>
          <w:szCs w:val="24"/>
        </w:rPr>
        <w:t xml:space="preserve">El sistema tendrá como </w:t>
      </w:r>
      <w:r w:rsidR="00A9428B">
        <w:rPr>
          <w:szCs w:val="24"/>
        </w:rPr>
        <w:t xml:space="preserve">principal vista </w:t>
      </w:r>
      <w:r>
        <w:rPr>
          <w:szCs w:val="24"/>
        </w:rPr>
        <w:t>un sitio web que se podrá consumir sede cualquier navegador. Adicionalmente tendrá servicios especificos como la consulta de criterios de regulación por polígono, que podrán ser consumidos desde QGIS o integrar</w:t>
      </w:r>
      <w:r w:rsidR="00A9428B">
        <w:rPr>
          <w:szCs w:val="24"/>
        </w:rPr>
        <w:t>se</w:t>
      </w:r>
      <w:r>
        <w:rPr>
          <w:szCs w:val="24"/>
        </w:rPr>
        <w:t xml:space="preserve"> o otros flujos de trabajo de la SDS.</w:t>
      </w:r>
      <w:bookmarkStart w:id="17" w:name="_GoBack"/>
      <w:bookmarkEnd w:id="17"/>
    </w:p>
    <w:p w14:paraId="4FC0070B" w14:textId="10FB0DAC" w:rsidR="003A232C" w:rsidRDefault="003A232C" w:rsidP="009C6048">
      <w:pPr>
        <w:rPr>
          <w:szCs w:val="24"/>
        </w:rPr>
      </w:pPr>
    </w:p>
    <w:p w14:paraId="35D63BE7" w14:textId="77777777" w:rsidR="003A232C" w:rsidRDefault="003A232C" w:rsidP="009C6048">
      <w:pPr>
        <w:rPr>
          <w:szCs w:val="24"/>
        </w:rPr>
      </w:pPr>
    </w:p>
    <w:p w14:paraId="0F979B83" w14:textId="3FFD1FE5" w:rsidR="009C6048" w:rsidRPr="009C6048" w:rsidRDefault="003A232C" w:rsidP="003A232C">
      <w:pPr>
        <w:rPr>
          <w:szCs w:val="24"/>
        </w:rPr>
      </w:pPr>
      <w:r>
        <w:rPr>
          <w:szCs w:val="24"/>
        </w:rPr>
        <w:t xml:space="preserve"> </w:t>
      </w:r>
      <w:r w:rsidR="00A9428B">
        <w:rPr>
          <w:szCs w:val="24"/>
        </w:rPr>
        <w:t xml:space="preserve">  </w:t>
      </w:r>
    </w:p>
    <w:p w14:paraId="4635A7D0" w14:textId="77777777" w:rsidR="009C6048" w:rsidRPr="009C6048" w:rsidRDefault="009C6048" w:rsidP="009C6048">
      <w:pPr>
        <w:rPr>
          <w:szCs w:val="24"/>
        </w:rPr>
      </w:pPr>
    </w:p>
    <w:p w14:paraId="752071E4" w14:textId="77777777" w:rsidR="009F1756" w:rsidRPr="009C6048" w:rsidRDefault="009F1756" w:rsidP="009F1756">
      <w:pPr>
        <w:rPr>
          <w:szCs w:val="24"/>
        </w:rPr>
      </w:pPr>
    </w:p>
    <w:p w14:paraId="78BE3854" w14:textId="77777777" w:rsidR="009F1756" w:rsidRPr="009C6048" w:rsidRDefault="009F1756" w:rsidP="009F1756">
      <w:pPr>
        <w:rPr>
          <w:szCs w:val="24"/>
        </w:rPr>
      </w:pPr>
    </w:p>
    <w:sectPr w:rsidR="009F1756" w:rsidRPr="009C6048"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3517A" w14:textId="77777777" w:rsidR="0036582E" w:rsidRDefault="0036582E" w:rsidP="00E769BA">
      <w:r>
        <w:separator/>
      </w:r>
    </w:p>
    <w:p w14:paraId="4439B0A7" w14:textId="77777777" w:rsidR="0036582E" w:rsidRDefault="0036582E"/>
  </w:endnote>
  <w:endnote w:type="continuationSeparator" w:id="0">
    <w:p w14:paraId="0F46DDF0" w14:textId="77777777" w:rsidR="0036582E" w:rsidRDefault="0036582E" w:rsidP="00E769BA">
      <w:r>
        <w:continuationSeparator/>
      </w:r>
    </w:p>
    <w:p w14:paraId="2CBCEDF8" w14:textId="77777777" w:rsidR="0036582E" w:rsidRDefault="003658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 w:name="@òÇ˛">
    <w:altName w:val="Calibri"/>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C0C18" w14:textId="77777777" w:rsidR="0036582E" w:rsidRPr="0010156F" w:rsidRDefault="0036582E" w:rsidP="00E769BA">
      <w:pPr>
        <w:rPr>
          <w:sz w:val="16"/>
        </w:rPr>
      </w:pPr>
      <w:r w:rsidRPr="0010156F">
        <w:rPr>
          <w:sz w:val="16"/>
        </w:rPr>
        <w:separator/>
      </w:r>
    </w:p>
    <w:p w14:paraId="48D8B0D0" w14:textId="77777777" w:rsidR="0036582E" w:rsidRPr="0010156F" w:rsidRDefault="0036582E">
      <w:pPr>
        <w:rPr>
          <w:sz w:val="16"/>
        </w:rPr>
      </w:pPr>
    </w:p>
  </w:footnote>
  <w:footnote w:type="continuationSeparator" w:id="0">
    <w:p w14:paraId="7D0D178E" w14:textId="77777777" w:rsidR="0036582E" w:rsidRDefault="0036582E" w:rsidP="00E769BA">
      <w:r>
        <w:continuationSeparator/>
      </w:r>
    </w:p>
    <w:p w14:paraId="7A4D9BE4" w14:textId="77777777" w:rsidR="0036582E" w:rsidRDefault="003658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5670D0" w:rsidRPr="001C3CDB" w14:paraId="426D2C15" w14:textId="77777777" w:rsidTr="00902A02">
      <w:trPr>
        <w:trHeight w:val="340"/>
      </w:trPr>
      <w:tc>
        <w:tcPr>
          <w:tcW w:w="5669" w:type="dxa"/>
          <w:vAlign w:val="center"/>
        </w:tcPr>
        <w:p w14:paraId="2196E958" w14:textId="77777777" w:rsidR="005670D0" w:rsidRPr="00294E67" w:rsidRDefault="005670D0"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14:paraId="3582A152" w14:textId="77777777" w:rsidR="005670D0" w:rsidRPr="00294E67" w:rsidRDefault="005670D0"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14:paraId="6F73A426" w14:textId="77777777" w:rsidR="005670D0" w:rsidRPr="00294E67" w:rsidRDefault="005670D0"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7140F938" w14:textId="77777777" w:rsidR="005670D0" w:rsidRDefault="005670D0"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4692"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17F55"/>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4B0C"/>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27DC"/>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07BA"/>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7B7"/>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212"/>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39B4"/>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82E"/>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32C"/>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A6B13"/>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639D"/>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2436"/>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0D0"/>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A726F"/>
    <w:rsid w:val="007B166A"/>
    <w:rsid w:val="007B1CEE"/>
    <w:rsid w:val="007B3272"/>
    <w:rsid w:val="007B69EF"/>
    <w:rsid w:val="007B6C4C"/>
    <w:rsid w:val="007B7905"/>
    <w:rsid w:val="007C35A5"/>
    <w:rsid w:val="007C4507"/>
    <w:rsid w:val="007C5127"/>
    <w:rsid w:val="007C5188"/>
    <w:rsid w:val="007C725E"/>
    <w:rsid w:val="007C7C8D"/>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0CD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C6048"/>
    <w:rsid w:val="009D15CC"/>
    <w:rsid w:val="009D181A"/>
    <w:rsid w:val="009D1848"/>
    <w:rsid w:val="009D2AEA"/>
    <w:rsid w:val="009D3FD3"/>
    <w:rsid w:val="009D5653"/>
    <w:rsid w:val="009D6772"/>
    <w:rsid w:val="009D7026"/>
    <w:rsid w:val="009D77C4"/>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0F36"/>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28B"/>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1F6"/>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16FA"/>
    <w:rsid w:val="00B8355E"/>
    <w:rsid w:val="00B83D9D"/>
    <w:rsid w:val="00B840E0"/>
    <w:rsid w:val="00B85D78"/>
    <w:rsid w:val="00B867A4"/>
    <w:rsid w:val="00B90A90"/>
    <w:rsid w:val="00B919D0"/>
    <w:rsid w:val="00B92FF3"/>
    <w:rsid w:val="00B945E3"/>
    <w:rsid w:val="00B94F83"/>
    <w:rsid w:val="00B9607A"/>
    <w:rsid w:val="00B9627C"/>
    <w:rsid w:val="00B97E88"/>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E71FE"/>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5525"/>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137"/>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303B"/>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1963"/>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75C"/>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A69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507BA"/>
    <w:pPr>
      <w:tabs>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pPr>
  </w:style>
  <w:style w:type="table" w:customStyle="1" w:styleId="Tabladecuadrcula1clara-nfasis51">
    <w:name w:val="Tabla de cuadrícula 1 clara - Énfasis 51"/>
    <w:basedOn w:val="TableNormal"/>
    <w:uiPriority w:val="46"/>
    <w:rsid w:val="00374E41"/>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ind w:left="1060" w:hanging="360"/>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179">
      <w:bodyDiv w:val="1"/>
      <w:marLeft w:val="0"/>
      <w:marRight w:val="0"/>
      <w:marTop w:val="0"/>
      <w:marBottom w:val="0"/>
      <w:divBdr>
        <w:top w:val="none" w:sz="0" w:space="0" w:color="auto"/>
        <w:left w:val="none" w:sz="0" w:space="0" w:color="auto"/>
        <w:bottom w:val="none" w:sz="0" w:space="0" w:color="auto"/>
        <w:right w:val="none" w:sz="0" w:space="0" w:color="auto"/>
      </w:divBdr>
    </w:div>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278267680">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45788346">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13232428">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2AF72-0A60-4941-9C3C-7DC48D9D5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1100</TotalTime>
  <Pages>57</Pages>
  <Words>2265</Words>
  <Characters>12917</Characters>
  <Application>Microsoft Office Word</Application>
  <DocSecurity>0</DocSecurity>
  <Lines>107</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19</cp:revision>
  <cp:lastPrinted>2014-08-22T21:02:00Z</cp:lastPrinted>
  <dcterms:created xsi:type="dcterms:W3CDTF">2020-06-22T15:48:00Z</dcterms:created>
  <dcterms:modified xsi:type="dcterms:W3CDTF">2020-06-23T20:06:00Z</dcterms:modified>
</cp:coreProperties>
</file>